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DD0" w:rsidRPr="00C24BD4" w:rsidRDefault="00402613" w:rsidP="00402613">
      <w:pPr>
        <w:jc w:val="center"/>
        <w:rPr>
          <w:b/>
          <w:sz w:val="20"/>
          <w:szCs w:val="20"/>
        </w:rPr>
      </w:pPr>
      <w:r>
        <w:rPr>
          <w:b/>
          <w:sz w:val="20"/>
          <w:szCs w:val="20"/>
        </w:rPr>
        <w:t xml:space="preserve">HATAY </w:t>
      </w:r>
      <w:r w:rsidR="008D7DD0" w:rsidRPr="00C24BD4">
        <w:rPr>
          <w:b/>
          <w:sz w:val="20"/>
          <w:szCs w:val="20"/>
        </w:rPr>
        <w:t>MUSTAFA KEMAL ÜNİVERSİTESİ</w:t>
      </w:r>
    </w:p>
    <w:p w:rsidR="008D7DD0" w:rsidRPr="00C24BD4" w:rsidRDefault="008D7DD0" w:rsidP="00402613">
      <w:pPr>
        <w:jc w:val="center"/>
        <w:rPr>
          <w:b/>
          <w:sz w:val="20"/>
          <w:szCs w:val="20"/>
        </w:rPr>
      </w:pPr>
      <w:r w:rsidRPr="00C24BD4">
        <w:rPr>
          <w:b/>
          <w:sz w:val="20"/>
          <w:szCs w:val="20"/>
        </w:rPr>
        <w:t>ERASMUS PROGRAMI</w:t>
      </w:r>
    </w:p>
    <w:p w:rsidR="008D7DD0" w:rsidRPr="00A4633B" w:rsidRDefault="008D7DD0" w:rsidP="00402613">
      <w:pPr>
        <w:jc w:val="center"/>
        <w:rPr>
          <w:sz w:val="18"/>
        </w:rPr>
      </w:pPr>
      <w:r w:rsidRPr="00C24BD4">
        <w:rPr>
          <w:b/>
          <w:sz w:val="20"/>
          <w:szCs w:val="20"/>
        </w:rPr>
        <w:t>YABANCI DİL SINAV</w:t>
      </w:r>
      <w:r w:rsidR="00402613">
        <w:rPr>
          <w:b/>
          <w:sz w:val="20"/>
          <w:szCs w:val="20"/>
        </w:rPr>
        <w:t xml:space="preserve"> ÖRNEĞİ</w:t>
      </w:r>
    </w:p>
    <w:tbl>
      <w:tblPr>
        <w:tblpPr w:leftFromText="141" w:rightFromText="141" w:vertAnchor="text" w:horzAnchor="margin" w:tblpY="131"/>
        <w:tblW w:w="4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00"/>
      </w:tblGrid>
      <w:tr w:rsidR="008D7DD0" w:rsidTr="005739B5">
        <w:trPr>
          <w:trHeight w:val="540"/>
        </w:trPr>
        <w:tc>
          <w:tcPr>
            <w:tcW w:w="4500" w:type="dxa"/>
          </w:tcPr>
          <w:p w:rsidR="008D7DD0" w:rsidRPr="00E0093A" w:rsidRDefault="008D7DD0" w:rsidP="005739B5">
            <w:pPr>
              <w:rPr>
                <w:b/>
                <w:lang w:val="en-US"/>
              </w:rPr>
            </w:pPr>
            <w:r w:rsidRPr="0058253D">
              <w:rPr>
                <w:b/>
                <w:sz w:val="22"/>
                <w:szCs w:val="22"/>
                <w:lang w:val="en-US"/>
              </w:rPr>
              <w:t>1-25. sorularda cümelede boş bırakılan yerlere uygun düşen sözcük ya da ifadeyi bulunuz</w:t>
            </w:r>
            <w:r>
              <w:rPr>
                <w:b/>
                <w:sz w:val="22"/>
                <w:szCs w:val="22"/>
                <w:lang w:val="en-US"/>
              </w:rPr>
              <w:t>.</w:t>
            </w:r>
          </w:p>
        </w:tc>
      </w:tr>
    </w:tbl>
    <w:p w:rsidR="00EE192C" w:rsidRDefault="00EE192C"/>
    <w:p w:rsidR="0011615A" w:rsidRDefault="0011615A" w:rsidP="0011615A">
      <w:r w:rsidRPr="0011615A">
        <w:rPr>
          <w:b/>
        </w:rPr>
        <w:t>1.</w:t>
      </w:r>
      <w:r>
        <w:rPr>
          <w:b/>
        </w:rPr>
        <w:t xml:space="preserve"> </w:t>
      </w:r>
      <w:r w:rsidR="00F26E46">
        <w:t xml:space="preserve">It rains a </w:t>
      </w:r>
      <w:proofErr w:type="gramStart"/>
      <w:r w:rsidR="00F26E46">
        <w:t>lot</w:t>
      </w:r>
      <w:proofErr w:type="gramEnd"/>
      <w:r w:rsidR="00F26E46">
        <w:t>_____April_____Hatay.</w:t>
      </w:r>
    </w:p>
    <w:p w:rsidR="0011615A" w:rsidRDefault="0011615A" w:rsidP="00F26E46">
      <w:pPr>
        <w:jc w:val="center"/>
      </w:pPr>
      <w:r w:rsidRPr="0011615A">
        <w:rPr>
          <w:b/>
        </w:rPr>
        <w:t xml:space="preserve">A) </w:t>
      </w:r>
      <w:r w:rsidR="00F26E46">
        <w:t>in/</w:t>
      </w:r>
      <w:proofErr w:type="gramStart"/>
      <w:r w:rsidR="00F26E46">
        <w:t>in</w:t>
      </w:r>
      <w:r>
        <w:t xml:space="preserve">     </w:t>
      </w:r>
      <w:r w:rsidR="00F26E46">
        <w:t xml:space="preserve">    </w:t>
      </w:r>
      <w:r>
        <w:t xml:space="preserve"> </w:t>
      </w:r>
      <w:r w:rsidRPr="0011615A">
        <w:rPr>
          <w:b/>
        </w:rPr>
        <w:t>B</w:t>
      </w:r>
      <w:proofErr w:type="gramEnd"/>
      <w:r w:rsidRPr="0011615A">
        <w:rPr>
          <w:b/>
        </w:rPr>
        <w:t>)</w:t>
      </w:r>
      <w:r w:rsidR="00F26E46">
        <w:t xml:space="preserve"> at/at</w:t>
      </w:r>
      <w:r>
        <w:t xml:space="preserve">  </w:t>
      </w:r>
      <w:r w:rsidR="00F26E46">
        <w:t xml:space="preserve">    </w:t>
      </w:r>
      <w:r>
        <w:t xml:space="preserve">   </w:t>
      </w:r>
      <w:r w:rsidRPr="0011615A">
        <w:rPr>
          <w:b/>
        </w:rPr>
        <w:t>C)</w:t>
      </w:r>
      <w:r w:rsidR="00F26E46">
        <w:t xml:space="preserve"> in/at</w:t>
      </w:r>
    </w:p>
    <w:p w:rsidR="0011615A" w:rsidRDefault="0011615A" w:rsidP="00F26E46">
      <w:pPr>
        <w:jc w:val="center"/>
      </w:pPr>
      <w:r w:rsidRPr="0011615A">
        <w:rPr>
          <w:b/>
        </w:rPr>
        <w:t>D)</w:t>
      </w:r>
      <w:r w:rsidR="00F26E46">
        <w:t xml:space="preserve"> at/</w:t>
      </w:r>
      <w:proofErr w:type="gramStart"/>
      <w:r w:rsidR="00F26E46">
        <w:t>in</w:t>
      </w:r>
      <w:r>
        <w:t xml:space="preserve">    </w:t>
      </w:r>
      <w:r w:rsidR="00F26E46">
        <w:t xml:space="preserve">   </w:t>
      </w:r>
      <w:r>
        <w:t xml:space="preserve"> </w:t>
      </w:r>
      <w:r w:rsidRPr="0011615A">
        <w:rPr>
          <w:b/>
        </w:rPr>
        <w:t>E</w:t>
      </w:r>
      <w:proofErr w:type="gramEnd"/>
      <w:r w:rsidRPr="0011615A">
        <w:rPr>
          <w:b/>
        </w:rPr>
        <w:t>)</w:t>
      </w:r>
      <w:r w:rsidR="00F26E46">
        <w:t xml:space="preserve"> on/in</w:t>
      </w:r>
    </w:p>
    <w:p w:rsidR="000B3966" w:rsidRDefault="000B3966" w:rsidP="0011615A"/>
    <w:p w:rsidR="000B3966" w:rsidRDefault="000B3966" w:rsidP="0011615A">
      <w:r w:rsidRPr="0020049D">
        <w:rPr>
          <w:b/>
        </w:rPr>
        <w:t>2.</w:t>
      </w:r>
      <w:r w:rsidR="0020049D">
        <w:rPr>
          <w:b/>
        </w:rPr>
        <w:t xml:space="preserve"> </w:t>
      </w:r>
      <w:r w:rsidR="0020049D" w:rsidRPr="0020049D">
        <w:t>What__________they__________at seven o’clock last night?</w:t>
      </w:r>
    </w:p>
    <w:p w:rsidR="0020049D" w:rsidRDefault="0020049D" w:rsidP="002A15B0">
      <w:pPr>
        <w:jc w:val="center"/>
      </w:pPr>
      <w:r w:rsidRPr="002A15B0">
        <w:rPr>
          <w:b/>
        </w:rPr>
        <w:t>A)</w:t>
      </w:r>
      <w:r>
        <w:t xml:space="preserve"> are/</w:t>
      </w:r>
      <w:proofErr w:type="gramStart"/>
      <w:r>
        <w:t>doin</w:t>
      </w:r>
      <w:r w:rsidR="002A15B0">
        <w:t xml:space="preserve">g     </w:t>
      </w:r>
      <w:r w:rsidRPr="002A15B0">
        <w:rPr>
          <w:b/>
        </w:rPr>
        <w:t>B</w:t>
      </w:r>
      <w:proofErr w:type="gramEnd"/>
      <w:r w:rsidRPr="002A15B0">
        <w:rPr>
          <w:b/>
        </w:rPr>
        <w:t>)</w:t>
      </w:r>
      <w:r>
        <w:t xml:space="preserve"> was/doin</w:t>
      </w:r>
      <w:r w:rsidR="002A15B0">
        <w:t xml:space="preserve">g    </w:t>
      </w:r>
      <w:r w:rsidRPr="002A15B0">
        <w:rPr>
          <w:b/>
        </w:rPr>
        <w:t>C)</w:t>
      </w:r>
      <w:r>
        <w:t xml:space="preserve"> is/doing</w:t>
      </w:r>
    </w:p>
    <w:p w:rsidR="0020049D" w:rsidRDefault="0020049D" w:rsidP="002A15B0">
      <w:pPr>
        <w:jc w:val="center"/>
      </w:pPr>
      <w:r w:rsidRPr="002A15B0">
        <w:rPr>
          <w:b/>
        </w:rPr>
        <w:t>D)</w:t>
      </w:r>
      <w:r>
        <w:t xml:space="preserve"> will/</w:t>
      </w:r>
      <w:proofErr w:type="gramStart"/>
      <w:r>
        <w:t>d</w:t>
      </w:r>
      <w:r w:rsidR="002A15B0">
        <w:t xml:space="preserve">o         </w:t>
      </w:r>
      <w:r w:rsidRPr="002A15B0">
        <w:rPr>
          <w:b/>
        </w:rPr>
        <w:t>E</w:t>
      </w:r>
      <w:proofErr w:type="gramEnd"/>
      <w:r w:rsidRPr="002A15B0">
        <w:rPr>
          <w:b/>
        </w:rPr>
        <w:t>)</w:t>
      </w:r>
      <w:r>
        <w:t xml:space="preserve"> were/doing</w:t>
      </w:r>
    </w:p>
    <w:p w:rsidR="0020049D" w:rsidRDefault="0020049D" w:rsidP="0011615A"/>
    <w:p w:rsidR="0020049D" w:rsidRDefault="0020049D" w:rsidP="0011615A">
      <w:r w:rsidRPr="0020049D">
        <w:rPr>
          <w:b/>
        </w:rPr>
        <w:t>3.</w:t>
      </w:r>
      <w:r>
        <w:rPr>
          <w:b/>
        </w:rPr>
        <w:t xml:space="preserve"> </w:t>
      </w:r>
      <w:r w:rsidR="00477550" w:rsidRPr="00477550">
        <w:t>__________everybody aware of the fact__________our dreams</w:t>
      </w:r>
      <w:r w:rsidR="00477550">
        <w:t xml:space="preserve"> </w:t>
      </w:r>
      <w:r w:rsidR="00477550" w:rsidRPr="00477550">
        <w:t>are about to come true?</w:t>
      </w:r>
    </w:p>
    <w:p w:rsidR="00477550" w:rsidRDefault="00477550" w:rsidP="002A15B0">
      <w:pPr>
        <w:jc w:val="center"/>
      </w:pPr>
      <w:r w:rsidRPr="002A15B0">
        <w:rPr>
          <w:b/>
        </w:rPr>
        <w:t>A</w:t>
      </w:r>
      <w:r>
        <w:t>) Are/</w:t>
      </w:r>
      <w:proofErr w:type="gramStart"/>
      <w:r>
        <w:t>tha</w:t>
      </w:r>
      <w:r w:rsidR="00275083">
        <w:t xml:space="preserve">t    </w:t>
      </w:r>
      <w:r w:rsidR="002A15B0">
        <w:t xml:space="preserve">  </w:t>
      </w:r>
      <w:r w:rsidRPr="002A15B0">
        <w:rPr>
          <w:b/>
        </w:rPr>
        <w:t>B</w:t>
      </w:r>
      <w:proofErr w:type="gramEnd"/>
      <w:r w:rsidRPr="002A15B0">
        <w:rPr>
          <w:b/>
        </w:rPr>
        <w:t>)</w:t>
      </w:r>
      <w:r w:rsidR="00275083">
        <w:t xml:space="preserve"> Are</w:t>
      </w:r>
      <w:r>
        <w:t>/whe</w:t>
      </w:r>
      <w:r w:rsidR="00275083">
        <w:t xml:space="preserve">n     </w:t>
      </w:r>
      <w:r w:rsidRPr="002A15B0">
        <w:rPr>
          <w:b/>
        </w:rPr>
        <w:t>C)</w:t>
      </w:r>
      <w:r>
        <w:t xml:space="preserve"> Are/why</w:t>
      </w:r>
    </w:p>
    <w:p w:rsidR="00477550" w:rsidRDefault="00477550" w:rsidP="002A15B0">
      <w:pPr>
        <w:jc w:val="center"/>
      </w:pPr>
      <w:r w:rsidRPr="002A15B0">
        <w:rPr>
          <w:b/>
        </w:rPr>
        <w:t>D)</w:t>
      </w:r>
      <w:r>
        <w:t xml:space="preserve"> Is/tha</w:t>
      </w:r>
      <w:r w:rsidR="002A15B0">
        <w:t xml:space="preserve">t             </w:t>
      </w:r>
      <w:r w:rsidRPr="002A15B0">
        <w:rPr>
          <w:b/>
        </w:rPr>
        <w:t>E)</w:t>
      </w:r>
      <w:r>
        <w:t xml:space="preserve"> Is/who</w:t>
      </w:r>
    </w:p>
    <w:p w:rsidR="004A257D" w:rsidRDefault="004A257D" w:rsidP="002A15B0">
      <w:pPr>
        <w:jc w:val="center"/>
      </w:pPr>
    </w:p>
    <w:p w:rsidR="004A257D" w:rsidRDefault="004A257D" w:rsidP="004A257D">
      <w:r w:rsidRPr="004A257D">
        <w:rPr>
          <w:b/>
        </w:rPr>
        <w:t xml:space="preserve">4. </w:t>
      </w:r>
      <w:r w:rsidR="00932701" w:rsidRPr="00932701">
        <w:t>Y</w:t>
      </w:r>
      <w:r w:rsidR="00932701">
        <w:t>ou cannot decide__________. We are partners.</w:t>
      </w:r>
    </w:p>
    <w:p w:rsidR="00932701" w:rsidRDefault="00932701" w:rsidP="004A257D">
      <w:r w:rsidRPr="00822E14">
        <w:rPr>
          <w:b/>
        </w:rPr>
        <w:t>A)</w:t>
      </w:r>
      <w:r>
        <w:t xml:space="preserve"> on their own</w:t>
      </w:r>
    </w:p>
    <w:p w:rsidR="00932701" w:rsidRDefault="00932701" w:rsidP="004A257D">
      <w:r w:rsidRPr="00822E14">
        <w:rPr>
          <w:b/>
        </w:rPr>
        <w:t>B)</w:t>
      </w:r>
      <w:r>
        <w:t xml:space="preserve"> on your own</w:t>
      </w:r>
    </w:p>
    <w:p w:rsidR="00932701" w:rsidRDefault="00932701" w:rsidP="004A257D">
      <w:r w:rsidRPr="00822E14">
        <w:rPr>
          <w:b/>
        </w:rPr>
        <w:t>C)</w:t>
      </w:r>
      <w:r>
        <w:t xml:space="preserve"> by himself</w:t>
      </w:r>
    </w:p>
    <w:p w:rsidR="00932701" w:rsidRDefault="00932701" w:rsidP="004A257D">
      <w:r w:rsidRPr="00822E14">
        <w:rPr>
          <w:b/>
        </w:rPr>
        <w:t>D)</w:t>
      </w:r>
      <w:r>
        <w:t xml:space="preserve"> by herself</w:t>
      </w:r>
    </w:p>
    <w:p w:rsidR="00932701" w:rsidRDefault="00932701" w:rsidP="004A257D">
      <w:r w:rsidRPr="00822E14">
        <w:rPr>
          <w:b/>
        </w:rPr>
        <w:t>E)</w:t>
      </w:r>
      <w:r>
        <w:t xml:space="preserve"> </w:t>
      </w:r>
      <w:r w:rsidR="00822E14">
        <w:t>on his own</w:t>
      </w:r>
    </w:p>
    <w:p w:rsidR="00856FAB" w:rsidRDefault="00856FAB" w:rsidP="004A257D"/>
    <w:p w:rsidR="00856FAB" w:rsidRDefault="00856FAB" w:rsidP="004A257D">
      <w:r w:rsidRPr="00856FAB">
        <w:rPr>
          <w:b/>
        </w:rPr>
        <w:t>5.</w:t>
      </w:r>
      <w:r>
        <w:rPr>
          <w:b/>
        </w:rPr>
        <w:t xml:space="preserve"> </w:t>
      </w:r>
      <w:r>
        <w:t>The situation wasn’t________, however he explained it to us very________.</w:t>
      </w:r>
    </w:p>
    <w:p w:rsidR="00856FAB" w:rsidRDefault="00856FAB" w:rsidP="004A257D">
      <w:r w:rsidRPr="00856FAB">
        <w:rPr>
          <w:b/>
        </w:rPr>
        <w:t>A)</w:t>
      </w:r>
      <w:r>
        <w:t xml:space="preserve"> clearly/in a clear way</w:t>
      </w:r>
    </w:p>
    <w:p w:rsidR="00856FAB" w:rsidRDefault="00856FAB" w:rsidP="004A257D">
      <w:r w:rsidRPr="00856FAB">
        <w:rPr>
          <w:b/>
        </w:rPr>
        <w:t>B)</w:t>
      </w:r>
      <w:r>
        <w:t xml:space="preserve"> clear/clearing</w:t>
      </w:r>
    </w:p>
    <w:p w:rsidR="00856FAB" w:rsidRDefault="00856FAB" w:rsidP="004A257D">
      <w:r w:rsidRPr="00856FAB">
        <w:rPr>
          <w:b/>
        </w:rPr>
        <w:t>C)</w:t>
      </w:r>
      <w:r>
        <w:t xml:space="preserve"> clear/clearly</w:t>
      </w:r>
    </w:p>
    <w:p w:rsidR="00856FAB" w:rsidRDefault="00856FAB" w:rsidP="004A257D">
      <w:r w:rsidRPr="00856FAB">
        <w:rPr>
          <w:b/>
        </w:rPr>
        <w:t>D)</w:t>
      </w:r>
      <w:r>
        <w:t xml:space="preserve"> clearly/clear</w:t>
      </w:r>
    </w:p>
    <w:p w:rsidR="00856FAB" w:rsidRDefault="00856FAB" w:rsidP="004A257D">
      <w:r w:rsidRPr="00856FAB">
        <w:rPr>
          <w:b/>
        </w:rPr>
        <w:t>E)</w:t>
      </w:r>
      <w:r>
        <w:t xml:space="preserve"> clearly/clearly</w:t>
      </w:r>
    </w:p>
    <w:p w:rsidR="00F06721" w:rsidRDefault="00F06721" w:rsidP="004A257D"/>
    <w:p w:rsidR="00F06721" w:rsidRDefault="00F06721" w:rsidP="004A257D">
      <w:r w:rsidRPr="00F06721">
        <w:rPr>
          <w:b/>
        </w:rPr>
        <w:t>6.</w:t>
      </w:r>
      <w:r>
        <w:rPr>
          <w:b/>
        </w:rPr>
        <w:t xml:space="preserve"> </w:t>
      </w:r>
      <w:r>
        <w:t>You look__________you have had a very bad time! Tell me</w:t>
      </w:r>
      <w:r w:rsidR="00E374FA">
        <w:t>________</w:t>
      </w:r>
      <w:r>
        <w:t>happened.</w:t>
      </w:r>
    </w:p>
    <w:p w:rsidR="00F06721" w:rsidRDefault="00F06721" w:rsidP="004A257D">
      <w:r w:rsidRPr="00A4633B">
        <w:rPr>
          <w:b/>
        </w:rPr>
        <w:t>A)</w:t>
      </w:r>
      <w:r w:rsidR="0011733D">
        <w:t xml:space="preserve"> as if</w:t>
      </w:r>
      <w:r>
        <w:t>/what</w:t>
      </w:r>
    </w:p>
    <w:p w:rsidR="00F06721" w:rsidRDefault="00F06721" w:rsidP="004A257D">
      <w:r w:rsidRPr="00A4633B">
        <w:rPr>
          <w:b/>
        </w:rPr>
        <w:t>B)</w:t>
      </w:r>
      <w:r>
        <w:t xml:space="preserve"> as like/where</w:t>
      </w:r>
    </w:p>
    <w:p w:rsidR="00F06721" w:rsidRDefault="00F06721" w:rsidP="004A257D">
      <w:r w:rsidRPr="00A4633B">
        <w:rPr>
          <w:b/>
        </w:rPr>
        <w:t>C)</w:t>
      </w:r>
      <w:r>
        <w:t xml:space="preserve"> </w:t>
      </w:r>
      <w:r w:rsidR="00A4633B">
        <w:t>like if/what</w:t>
      </w:r>
    </w:p>
    <w:p w:rsidR="00A4633B" w:rsidRDefault="00A4633B" w:rsidP="004A257D">
      <w:r w:rsidRPr="00A4633B">
        <w:rPr>
          <w:b/>
        </w:rPr>
        <w:t>D)</w:t>
      </w:r>
      <w:r>
        <w:t xml:space="preserve"> unless/where</w:t>
      </w:r>
    </w:p>
    <w:p w:rsidR="00A4633B" w:rsidRDefault="00A4633B" w:rsidP="004A257D">
      <w:r w:rsidRPr="00A4633B">
        <w:rPr>
          <w:b/>
        </w:rPr>
        <w:t>E)</w:t>
      </w:r>
      <w:r>
        <w:t xml:space="preserve"> if/what</w:t>
      </w:r>
    </w:p>
    <w:p w:rsidR="00F26E46" w:rsidRDefault="00F26E46" w:rsidP="00E60CC1">
      <w:pPr>
        <w:pStyle w:val="AralkYok"/>
        <w:rPr>
          <w:b/>
          <w:sz w:val="32"/>
          <w:szCs w:val="32"/>
        </w:rPr>
      </w:pPr>
    </w:p>
    <w:p w:rsidR="00F26E46" w:rsidRDefault="00F26E46" w:rsidP="00E60CC1">
      <w:pPr>
        <w:pStyle w:val="AralkYok"/>
        <w:rPr>
          <w:b/>
          <w:sz w:val="32"/>
          <w:szCs w:val="32"/>
        </w:rPr>
      </w:pPr>
    </w:p>
    <w:p w:rsidR="00F26E46" w:rsidRDefault="00F26E46" w:rsidP="00E60CC1">
      <w:pPr>
        <w:pStyle w:val="AralkYok"/>
        <w:rPr>
          <w:b/>
          <w:sz w:val="32"/>
          <w:szCs w:val="32"/>
        </w:rPr>
      </w:pPr>
    </w:p>
    <w:p w:rsidR="00E60CC1" w:rsidRPr="00E60CC1" w:rsidRDefault="00E60CC1" w:rsidP="00E60CC1">
      <w:pPr>
        <w:pStyle w:val="AralkYok"/>
        <w:rPr>
          <w:b/>
          <w:sz w:val="32"/>
          <w:szCs w:val="32"/>
        </w:rPr>
      </w:pPr>
      <w:r w:rsidRPr="00E60CC1">
        <w:rPr>
          <w:b/>
          <w:sz w:val="32"/>
          <w:szCs w:val="32"/>
        </w:rPr>
        <w:t>A</w:t>
      </w:r>
    </w:p>
    <w:p w:rsidR="00E60CC1" w:rsidRDefault="00E60CC1" w:rsidP="00E60CC1">
      <w:pPr>
        <w:pStyle w:val="AralkYok"/>
        <w:rPr>
          <w:b/>
        </w:rPr>
      </w:pPr>
      <w:r>
        <w:rPr>
          <w:b/>
        </w:rPr>
        <w:lastRenderedPageBreak/>
        <w:t xml:space="preserve">First </w:t>
      </w:r>
      <w:proofErr w:type="gramStart"/>
      <w:r>
        <w:rPr>
          <w:b/>
        </w:rPr>
        <w:t>Name  :</w:t>
      </w:r>
      <w:proofErr w:type="gramEnd"/>
    </w:p>
    <w:p w:rsidR="00E60CC1" w:rsidRDefault="00E60CC1" w:rsidP="00E60CC1">
      <w:pPr>
        <w:pStyle w:val="AralkYok"/>
        <w:rPr>
          <w:b/>
        </w:rPr>
      </w:pPr>
      <w:proofErr w:type="gramStart"/>
      <w:r>
        <w:rPr>
          <w:b/>
        </w:rPr>
        <w:t>Surname      :</w:t>
      </w:r>
      <w:proofErr w:type="gramEnd"/>
    </w:p>
    <w:p w:rsidR="00E60CC1" w:rsidRDefault="00E60CC1" w:rsidP="00E60CC1">
      <w:pPr>
        <w:pStyle w:val="AralkYok"/>
        <w:rPr>
          <w:b/>
        </w:rPr>
      </w:pPr>
      <w:proofErr w:type="gramStart"/>
      <w:r>
        <w:rPr>
          <w:b/>
        </w:rPr>
        <w:t>Number       :</w:t>
      </w:r>
      <w:proofErr w:type="gramEnd"/>
      <w:r>
        <w:rPr>
          <w:b/>
        </w:rPr>
        <w:t xml:space="preserve"> </w:t>
      </w:r>
    </w:p>
    <w:p w:rsidR="00E60CC1" w:rsidRDefault="00E60CC1" w:rsidP="00E60CC1">
      <w:pPr>
        <w:pStyle w:val="AralkYok"/>
        <w:rPr>
          <w:b/>
        </w:rPr>
      </w:pPr>
      <w:proofErr w:type="gramStart"/>
      <w:r>
        <w:rPr>
          <w:b/>
        </w:rPr>
        <w:t>Department :</w:t>
      </w:r>
      <w:proofErr w:type="gramEnd"/>
    </w:p>
    <w:p w:rsidR="00E60CC1" w:rsidRDefault="00E60CC1" w:rsidP="004A257D"/>
    <w:p w:rsidR="00E60CC1" w:rsidRDefault="00E60CC1" w:rsidP="004A257D">
      <w:r w:rsidRPr="00E60CC1">
        <w:rPr>
          <w:b/>
        </w:rPr>
        <w:t>7.</w:t>
      </w:r>
      <w:r>
        <w:rPr>
          <w:b/>
        </w:rPr>
        <w:t xml:space="preserve"> </w:t>
      </w:r>
      <w:r>
        <w:t>They have already announced________</w:t>
      </w:r>
    </w:p>
    <w:p w:rsidR="00E60CC1" w:rsidRDefault="00E60CC1" w:rsidP="004A257D">
      <w:r>
        <w:t>the plane will land. It will take at least four hours.</w:t>
      </w:r>
    </w:p>
    <w:p w:rsidR="00E60CC1" w:rsidRDefault="00E60CC1" w:rsidP="00E60CC1">
      <w:pPr>
        <w:jc w:val="center"/>
      </w:pPr>
      <w:r w:rsidRPr="00E60CC1">
        <w:rPr>
          <w:b/>
        </w:rPr>
        <w:t>A)</w:t>
      </w:r>
      <w:r>
        <w:t xml:space="preserve"> </w:t>
      </w:r>
      <w:proofErr w:type="gramStart"/>
      <w:r>
        <w:t xml:space="preserve">where          </w:t>
      </w:r>
      <w:r w:rsidRPr="00E60CC1">
        <w:rPr>
          <w:b/>
        </w:rPr>
        <w:t>B</w:t>
      </w:r>
      <w:proofErr w:type="gramEnd"/>
      <w:r w:rsidRPr="00E60CC1">
        <w:rPr>
          <w:b/>
        </w:rPr>
        <w:t>)</w:t>
      </w:r>
      <w:r>
        <w:t xml:space="preserve"> why         </w:t>
      </w:r>
      <w:r w:rsidRPr="00E60CC1">
        <w:rPr>
          <w:b/>
        </w:rPr>
        <w:t>C)</w:t>
      </w:r>
      <w:r>
        <w:t xml:space="preserve"> what</w:t>
      </w:r>
    </w:p>
    <w:p w:rsidR="00E60CC1" w:rsidRDefault="00E60CC1" w:rsidP="00E60CC1">
      <w:pPr>
        <w:jc w:val="center"/>
      </w:pPr>
      <w:r w:rsidRPr="00E60CC1">
        <w:rPr>
          <w:b/>
        </w:rPr>
        <w:t>D)</w:t>
      </w:r>
      <w:r>
        <w:t xml:space="preserve"> what </w:t>
      </w:r>
      <w:proofErr w:type="gramStart"/>
      <w:r>
        <w:t xml:space="preserve">time         </w:t>
      </w:r>
      <w:r w:rsidRPr="00E60CC1">
        <w:rPr>
          <w:b/>
        </w:rPr>
        <w:t>E</w:t>
      </w:r>
      <w:proofErr w:type="gramEnd"/>
      <w:r w:rsidRPr="00E60CC1">
        <w:rPr>
          <w:b/>
        </w:rPr>
        <w:t>)</w:t>
      </w:r>
      <w:r>
        <w:t xml:space="preserve"> which</w:t>
      </w:r>
    </w:p>
    <w:p w:rsidR="005739B5" w:rsidRDefault="005739B5" w:rsidP="00E60CC1">
      <w:pPr>
        <w:jc w:val="center"/>
      </w:pPr>
    </w:p>
    <w:p w:rsidR="005739B5" w:rsidRDefault="005739B5" w:rsidP="005739B5">
      <w:r w:rsidRPr="00DE1916">
        <w:rPr>
          <w:b/>
        </w:rPr>
        <w:t>8.</w:t>
      </w:r>
      <w:r w:rsidRPr="00DE1916">
        <w:t xml:space="preserve"> </w:t>
      </w:r>
      <w:r w:rsidR="00DE1916" w:rsidRPr="00DE1916">
        <w:t>I</w:t>
      </w:r>
      <w:r w:rsidR="00DE1916">
        <w:t xml:space="preserve"> think you should definitely avoid__________on the phone while you are driving. It’s too __________.</w:t>
      </w:r>
    </w:p>
    <w:p w:rsidR="00DE1916" w:rsidRDefault="00DE1916" w:rsidP="005739B5">
      <w:r w:rsidRPr="000D0F74">
        <w:rPr>
          <w:b/>
        </w:rPr>
        <w:t>A)</w:t>
      </w:r>
      <w:r>
        <w:t xml:space="preserve"> to talk/easy</w:t>
      </w:r>
    </w:p>
    <w:p w:rsidR="00DE1916" w:rsidRDefault="00DE1916" w:rsidP="005739B5">
      <w:r w:rsidRPr="000D0F74">
        <w:rPr>
          <w:b/>
        </w:rPr>
        <w:t>B)</w:t>
      </w:r>
      <w:r w:rsidR="00547FEE">
        <w:t xml:space="preserve"> talked/high</w:t>
      </w:r>
    </w:p>
    <w:p w:rsidR="00DE1916" w:rsidRDefault="00DE1916" w:rsidP="005739B5">
      <w:r w:rsidRPr="000D0F74">
        <w:rPr>
          <w:b/>
        </w:rPr>
        <w:t>C)</w:t>
      </w:r>
      <w:r>
        <w:t xml:space="preserve"> being talked/expensive</w:t>
      </w:r>
    </w:p>
    <w:p w:rsidR="00DE1916" w:rsidRDefault="00DE1916" w:rsidP="005739B5">
      <w:r w:rsidRPr="000D0F74">
        <w:rPr>
          <w:b/>
        </w:rPr>
        <w:t>D)</w:t>
      </w:r>
      <w:r>
        <w:t xml:space="preserve"> talking/dangerous</w:t>
      </w:r>
    </w:p>
    <w:p w:rsidR="00DE1916" w:rsidRDefault="00DE1916" w:rsidP="005739B5">
      <w:r w:rsidRPr="000D0F74">
        <w:rPr>
          <w:b/>
        </w:rPr>
        <w:t>E)</w:t>
      </w:r>
      <w:r>
        <w:t xml:space="preserve"> talk/cheap</w:t>
      </w:r>
    </w:p>
    <w:p w:rsidR="00F37C02" w:rsidRDefault="00F37C02" w:rsidP="005739B5"/>
    <w:p w:rsidR="00F37C02" w:rsidRDefault="00F37C02" w:rsidP="005739B5">
      <w:r w:rsidRPr="00F37C02">
        <w:rPr>
          <w:b/>
        </w:rPr>
        <w:t>9.</w:t>
      </w:r>
      <w:r>
        <w:rPr>
          <w:b/>
        </w:rPr>
        <w:t xml:space="preserve"> </w:t>
      </w:r>
      <w:r>
        <w:t>The principal warned__________the students harshly because of the fight the two had been involved.</w:t>
      </w:r>
    </w:p>
    <w:p w:rsidR="00F37C02" w:rsidRDefault="00F37C02" w:rsidP="00F37C02">
      <w:pPr>
        <w:jc w:val="center"/>
      </w:pPr>
      <w:r w:rsidRPr="00F37C02">
        <w:rPr>
          <w:b/>
        </w:rPr>
        <w:t>A)</w:t>
      </w:r>
      <w:r>
        <w:t xml:space="preserve"> both </w:t>
      </w:r>
      <w:proofErr w:type="gramStart"/>
      <w:r>
        <w:t xml:space="preserve">of         </w:t>
      </w:r>
      <w:r w:rsidRPr="00F37C02">
        <w:rPr>
          <w:b/>
        </w:rPr>
        <w:t>B</w:t>
      </w:r>
      <w:proofErr w:type="gramEnd"/>
      <w:r w:rsidRPr="00F37C02">
        <w:rPr>
          <w:b/>
        </w:rPr>
        <w:t>)</w:t>
      </w:r>
      <w:r>
        <w:t xml:space="preserve"> most of         </w:t>
      </w:r>
      <w:r w:rsidRPr="00F37C02">
        <w:rPr>
          <w:b/>
        </w:rPr>
        <w:t>C)</w:t>
      </w:r>
      <w:r>
        <w:t xml:space="preserve"> all of</w:t>
      </w:r>
    </w:p>
    <w:p w:rsidR="00F37C02" w:rsidRDefault="00F37C02" w:rsidP="00F37C02">
      <w:pPr>
        <w:jc w:val="center"/>
      </w:pPr>
      <w:r w:rsidRPr="00F37C02">
        <w:rPr>
          <w:b/>
        </w:rPr>
        <w:t>D)</w:t>
      </w:r>
      <w:r>
        <w:t xml:space="preserve"> none </w:t>
      </w:r>
      <w:proofErr w:type="gramStart"/>
      <w:r>
        <w:t xml:space="preserve">of           </w:t>
      </w:r>
      <w:r w:rsidRPr="00F37C02">
        <w:rPr>
          <w:b/>
        </w:rPr>
        <w:t>E</w:t>
      </w:r>
      <w:proofErr w:type="gramEnd"/>
      <w:r w:rsidRPr="00F37C02">
        <w:rPr>
          <w:b/>
        </w:rPr>
        <w:t>)</w:t>
      </w:r>
      <w:r>
        <w:t xml:space="preserve"> more</w:t>
      </w:r>
    </w:p>
    <w:p w:rsidR="00F37C02" w:rsidRDefault="00F37C02" w:rsidP="00F37C02">
      <w:pPr>
        <w:jc w:val="center"/>
      </w:pPr>
    </w:p>
    <w:p w:rsidR="00F37C02" w:rsidRDefault="00F37C02" w:rsidP="00F37C02">
      <w:r w:rsidRPr="00F37C02">
        <w:rPr>
          <w:b/>
        </w:rPr>
        <w:t>10.</w:t>
      </w:r>
      <w:r>
        <w:rPr>
          <w:b/>
        </w:rPr>
        <w:t xml:space="preserve"> </w:t>
      </w:r>
      <w:r>
        <w:t>There are famous mosques in İstanbul,__________, Sultan Ahmet Mosque, Süleymaniye Mosque.</w:t>
      </w:r>
    </w:p>
    <w:p w:rsidR="00F37C02" w:rsidRDefault="00F37C02" w:rsidP="00F37C02">
      <w:pPr>
        <w:jc w:val="center"/>
      </w:pPr>
      <w:r w:rsidRPr="00F37C02">
        <w:rPr>
          <w:b/>
        </w:rPr>
        <w:t>A)</w:t>
      </w:r>
      <w:r>
        <w:t xml:space="preserve"> that </w:t>
      </w:r>
      <w:proofErr w:type="gramStart"/>
      <w:r>
        <w:t xml:space="preserve">is         </w:t>
      </w:r>
      <w:r w:rsidRPr="00F37C02">
        <w:rPr>
          <w:b/>
        </w:rPr>
        <w:t>B</w:t>
      </w:r>
      <w:proofErr w:type="gramEnd"/>
      <w:r w:rsidRPr="00F37C02">
        <w:rPr>
          <w:b/>
        </w:rPr>
        <w:t>)</w:t>
      </w:r>
      <w:r>
        <w:t xml:space="preserve"> for example        </w:t>
      </w:r>
      <w:r w:rsidRPr="00F37C02">
        <w:rPr>
          <w:b/>
        </w:rPr>
        <w:t>C)</w:t>
      </w:r>
      <w:r>
        <w:t xml:space="preserve"> both</w:t>
      </w:r>
    </w:p>
    <w:p w:rsidR="00F37C02" w:rsidRDefault="00F37C02" w:rsidP="00F37C02">
      <w:pPr>
        <w:jc w:val="center"/>
      </w:pPr>
      <w:r w:rsidRPr="00F37C02">
        <w:rPr>
          <w:b/>
        </w:rPr>
        <w:t>D)</w:t>
      </w:r>
      <w:r w:rsidR="00082B48">
        <w:t xml:space="preserve"> </w:t>
      </w:r>
      <w:proofErr w:type="gramStart"/>
      <w:r w:rsidR="00082B48">
        <w:t>and</w:t>
      </w:r>
      <w:r>
        <w:t xml:space="preserve">         </w:t>
      </w:r>
      <w:r w:rsidRPr="00F37C02">
        <w:rPr>
          <w:b/>
        </w:rPr>
        <w:t>E</w:t>
      </w:r>
      <w:proofErr w:type="gramEnd"/>
      <w:r w:rsidRPr="00F37C02">
        <w:rPr>
          <w:b/>
        </w:rPr>
        <w:t>)</w:t>
      </w:r>
      <w:r>
        <w:t xml:space="preserve"> also</w:t>
      </w:r>
    </w:p>
    <w:p w:rsidR="00F37C02" w:rsidRDefault="00F37C02" w:rsidP="00F37C02">
      <w:pPr>
        <w:jc w:val="center"/>
      </w:pPr>
    </w:p>
    <w:p w:rsidR="00F37C02" w:rsidRDefault="00DC252C" w:rsidP="00F37C02">
      <w:r w:rsidRPr="00DC252C">
        <w:rPr>
          <w:b/>
        </w:rPr>
        <w:t>11.</w:t>
      </w:r>
      <w:r>
        <w:rPr>
          <w:b/>
        </w:rPr>
        <w:t xml:space="preserve"> </w:t>
      </w:r>
      <w:r w:rsidRPr="00DC252C">
        <w:t>__________</w:t>
      </w:r>
      <w:r>
        <w:t xml:space="preserve"> </w:t>
      </w:r>
      <w:r w:rsidR="006B6AC8">
        <w:t>the results, we can say that our advertisement strategy is successful.</w:t>
      </w:r>
    </w:p>
    <w:p w:rsidR="006B6AC8" w:rsidRDefault="006B6AC8" w:rsidP="006B6AC8">
      <w:pPr>
        <w:jc w:val="center"/>
      </w:pPr>
      <w:r w:rsidRPr="006B6AC8">
        <w:rPr>
          <w:b/>
        </w:rPr>
        <w:t>A)</w:t>
      </w:r>
      <w:r>
        <w:t xml:space="preserve"> </w:t>
      </w:r>
      <w:proofErr w:type="gramStart"/>
      <w:r>
        <w:t xml:space="preserve">Before        </w:t>
      </w:r>
      <w:r w:rsidRPr="006B6AC8">
        <w:rPr>
          <w:b/>
        </w:rPr>
        <w:t>B</w:t>
      </w:r>
      <w:proofErr w:type="gramEnd"/>
      <w:r w:rsidRPr="006B6AC8">
        <w:rPr>
          <w:b/>
        </w:rPr>
        <w:t>)</w:t>
      </w:r>
      <w:r>
        <w:t xml:space="preserve"> According to         </w:t>
      </w:r>
      <w:r w:rsidRPr="006B6AC8">
        <w:rPr>
          <w:b/>
        </w:rPr>
        <w:t>C)</w:t>
      </w:r>
      <w:r>
        <w:t xml:space="preserve"> To</w:t>
      </w:r>
    </w:p>
    <w:p w:rsidR="006B6AC8" w:rsidRDefault="006B6AC8" w:rsidP="006B6AC8">
      <w:pPr>
        <w:jc w:val="center"/>
      </w:pPr>
      <w:r w:rsidRPr="006B6AC8">
        <w:rPr>
          <w:b/>
        </w:rPr>
        <w:t>D)</w:t>
      </w:r>
      <w:r>
        <w:t xml:space="preserve"> By                     </w:t>
      </w:r>
      <w:r w:rsidRPr="006B6AC8">
        <w:rPr>
          <w:b/>
        </w:rPr>
        <w:t>E)</w:t>
      </w:r>
      <w:r>
        <w:t xml:space="preserve"> So</w:t>
      </w:r>
    </w:p>
    <w:p w:rsidR="00922BE9" w:rsidRDefault="00922BE9" w:rsidP="006B6AC8">
      <w:pPr>
        <w:jc w:val="center"/>
      </w:pPr>
    </w:p>
    <w:p w:rsidR="00922BE9" w:rsidRDefault="00922BE9" w:rsidP="00922BE9">
      <w:r w:rsidRPr="00922BE9">
        <w:rPr>
          <w:b/>
        </w:rPr>
        <w:t>12.</w:t>
      </w:r>
      <w:r w:rsidR="000F5A94">
        <w:rPr>
          <w:b/>
        </w:rPr>
        <w:t xml:space="preserve"> </w:t>
      </w:r>
      <w:r w:rsidR="000F5A94">
        <w:t>People who live in cities and industrial areas have__________lungs__________</w:t>
      </w:r>
    </w:p>
    <w:p w:rsidR="000F5A94" w:rsidRDefault="000F5A94" w:rsidP="00922BE9">
      <w:r>
        <w:t>those who live in greener areas.</w:t>
      </w:r>
    </w:p>
    <w:p w:rsidR="000F5A94" w:rsidRDefault="000F5A94" w:rsidP="000F5A94">
      <w:r w:rsidRPr="000D0F74">
        <w:rPr>
          <w:b/>
        </w:rPr>
        <w:t>A)</w:t>
      </w:r>
      <w:r>
        <w:t xml:space="preserve"> darkest/that</w:t>
      </w:r>
    </w:p>
    <w:p w:rsidR="000F5A94" w:rsidRDefault="000F5A94" w:rsidP="000F5A94">
      <w:r w:rsidRPr="000D0F74">
        <w:rPr>
          <w:b/>
        </w:rPr>
        <w:t>B)</w:t>
      </w:r>
      <w:r>
        <w:t xml:space="preserve"> dark/than</w:t>
      </w:r>
    </w:p>
    <w:p w:rsidR="000F5A94" w:rsidRDefault="000F5A94" w:rsidP="000F5A94">
      <w:r w:rsidRPr="000D0F74">
        <w:rPr>
          <w:b/>
        </w:rPr>
        <w:t>C)</w:t>
      </w:r>
      <w:r>
        <w:t xml:space="preserve"> darker/than</w:t>
      </w:r>
    </w:p>
    <w:p w:rsidR="000F5A94" w:rsidRDefault="000F5A94" w:rsidP="000F5A94">
      <w:r w:rsidRPr="000D0F74">
        <w:rPr>
          <w:b/>
        </w:rPr>
        <w:t>D)</w:t>
      </w:r>
      <w:r>
        <w:t xml:space="preserve"> the darkest/than</w:t>
      </w:r>
    </w:p>
    <w:p w:rsidR="000F5A94" w:rsidRDefault="000F5A94" w:rsidP="000F5A94">
      <w:r w:rsidRPr="000D0F74">
        <w:rPr>
          <w:b/>
        </w:rPr>
        <w:t>E)</w:t>
      </w:r>
      <w:r>
        <w:t xml:space="preserve"> dark/more</w:t>
      </w:r>
    </w:p>
    <w:p w:rsidR="00B04076" w:rsidRDefault="00B04076" w:rsidP="000F5A94"/>
    <w:p w:rsidR="00B04076" w:rsidRDefault="00B04076" w:rsidP="000F5A94">
      <w:pPr>
        <w:rPr>
          <w:b/>
        </w:rPr>
      </w:pPr>
    </w:p>
    <w:p w:rsidR="00402613" w:rsidRDefault="00402613" w:rsidP="000F5A94">
      <w:pPr>
        <w:rPr>
          <w:b/>
        </w:rPr>
      </w:pPr>
    </w:p>
    <w:p w:rsidR="00B04076" w:rsidRDefault="00B04076" w:rsidP="000F5A94">
      <w:r w:rsidRPr="00B04076">
        <w:rPr>
          <w:b/>
        </w:rPr>
        <w:lastRenderedPageBreak/>
        <w:t>13.</w:t>
      </w:r>
      <w:r>
        <w:rPr>
          <w:b/>
        </w:rPr>
        <w:t xml:space="preserve"> </w:t>
      </w:r>
      <w:r>
        <w:t>Alara is the only one who speaks French_________all the employees.</w:t>
      </w:r>
    </w:p>
    <w:p w:rsidR="00B04076" w:rsidRDefault="00B04076" w:rsidP="00B04076">
      <w:pPr>
        <w:jc w:val="center"/>
      </w:pPr>
      <w:r w:rsidRPr="00B04076">
        <w:rPr>
          <w:b/>
        </w:rPr>
        <w:t>A)</w:t>
      </w:r>
      <w:r>
        <w:t xml:space="preserve"> </w:t>
      </w:r>
      <w:proofErr w:type="gramStart"/>
      <w:r>
        <w:t xml:space="preserve">between       </w:t>
      </w:r>
      <w:r w:rsidRPr="00B04076">
        <w:rPr>
          <w:b/>
        </w:rPr>
        <w:t>B</w:t>
      </w:r>
      <w:proofErr w:type="gramEnd"/>
      <w:r w:rsidRPr="00B04076">
        <w:rPr>
          <w:b/>
        </w:rPr>
        <w:t>)</w:t>
      </w:r>
      <w:r>
        <w:t xml:space="preserve"> through        </w:t>
      </w:r>
      <w:r w:rsidRPr="00B04076">
        <w:rPr>
          <w:b/>
        </w:rPr>
        <w:t>C)</w:t>
      </w:r>
      <w:r w:rsidR="00121250">
        <w:t xml:space="preserve"> at</w:t>
      </w:r>
    </w:p>
    <w:p w:rsidR="00B04076" w:rsidRDefault="00B04076" w:rsidP="00B04076">
      <w:pPr>
        <w:jc w:val="center"/>
      </w:pPr>
      <w:r w:rsidRPr="00B04076">
        <w:rPr>
          <w:b/>
        </w:rPr>
        <w:t>D)</w:t>
      </w:r>
      <w:r>
        <w:t xml:space="preserve"> </w:t>
      </w:r>
      <w:proofErr w:type="gramStart"/>
      <w:r>
        <w:t xml:space="preserve">about          </w:t>
      </w:r>
      <w:r w:rsidRPr="00B04076">
        <w:rPr>
          <w:b/>
        </w:rPr>
        <w:t>E</w:t>
      </w:r>
      <w:proofErr w:type="gramEnd"/>
      <w:r w:rsidRPr="00B04076">
        <w:rPr>
          <w:b/>
        </w:rPr>
        <w:t>)</w:t>
      </w:r>
      <w:r>
        <w:t xml:space="preserve"> among</w:t>
      </w:r>
    </w:p>
    <w:p w:rsidR="00B04076" w:rsidRDefault="00B04076" w:rsidP="00B04076">
      <w:pPr>
        <w:jc w:val="center"/>
      </w:pPr>
    </w:p>
    <w:p w:rsidR="00B04076" w:rsidRDefault="00B04076" w:rsidP="00B04076">
      <w:r w:rsidRPr="00B04076">
        <w:rPr>
          <w:b/>
        </w:rPr>
        <w:t>14.</w:t>
      </w:r>
      <w:r>
        <w:rPr>
          <w:b/>
        </w:rPr>
        <w:t xml:space="preserve"> </w:t>
      </w:r>
      <w:r>
        <w:t>That is right,__________?</w:t>
      </w:r>
    </w:p>
    <w:p w:rsidR="00B04076" w:rsidRDefault="00B04076" w:rsidP="00B04076">
      <w:pPr>
        <w:jc w:val="center"/>
      </w:pPr>
      <w:r w:rsidRPr="00B04076">
        <w:rPr>
          <w:b/>
        </w:rPr>
        <w:t>A)</w:t>
      </w:r>
      <w:r>
        <w:t xml:space="preserve"> hasn’t </w:t>
      </w:r>
      <w:proofErr w:type="gramStart"/>
      <w:r>
        <w:t xml:space="preserve">it    </w:t>
      </w:r>
      <w:r w:rsidRPr="00B04076">
        <w:rPr>
          <w:b/>
        </w:rPr>
        <w:t>B</w:t>
      </w:r>
      <w:proofErr w:type="gramEnd"/>
      <w:r w:rsidRPr="00B04076">
        <w:rPr>
          <w:b/>
        </w:rPr>
        <w:t>)</w:t>
      </w:r>
      <w:r>
        <w:t xml:space="preserve"> doesn’t it    </w:t>
      </w:r>
      <w:r w:rsidRPr="00B04076">
        <w:rPr>
          <w:b/>
        </w:rPr>
        <w:t>C)</w:t>
      </w:r>
      <w:r>
        <w:t xml:space="preserve"> wasn’t that</w:t>
      </w:r>
    </w:p>
    <w:p w:rsidR="00B04076" w:rsidRDefault="00B04076" w:rsidP="00B04076">
      <w:pPr>
        <w:jc w:val="center"/>
      </w:pPr>
      <w:r w:rsidRPr="00B04076">
        <w:rPr>
          <w:b/>
        </w:rPr>
        <w:t>D)</w:t>
      </w:r>
      <w:r>
        <w:t xml:space="preserve"> isn’t </w:t>
      </w:r>
      <w:proofErr w:type="gramStart"/>
      <w:r>
        <w:t xml:space="preserve">it            </w:t>
      </w:r>
      <w:r w:rsidRPr="00B04076">
        <w:rPr>
          <w:b/>
        </w:rPr>
        <w:t>E</w:t>
      </w:r>
      <w:proofErr w:type="gramEnd"/>
      <w:r w:rsidRPr="00B04076">
        <w:rPr>
          <w:b/>
        </w:rPr>
        <w:t>)</w:t>
      </w:r>
      <w:r>
        <w:t xml:space="preserve"> wasn’t it</w:t>
      </w:r>
    </w:p>
    <w:p w:rsidR="00E801C2" w:rsidRDefault="00E801C2" w:rsidP="00B04076">
      <w:pPr>
        <w:jc w:val="center"/>
      </w:pPr>
    </w:p>
    <w:p w:rsidR="00E801C2" w:rsidRDefault="00E801C2" w:rsidP="00E801C2">
      <w:r w:rsidRPr="00E801C2">
        <w:rPr>
          <w:b/>
        </w:rPr>
        <w:t>15.</w:t>
      </w:r>
      <w:r>
        <w:rPr>
          <w:b/>
        </w:rPr>
        <w:t xml:space="preserve"> </w:t>
      </w:r>
      <w:r>
        <w:t>___</w:t>
      </w:r>
      <w:r w:rsidR="00612C6A">
        <w:t>___</w:t>
      </w:r>
      <w:r>
        <w:t>__is the man next to my uncle?</w:t>
      </w:r>
    </w:p>
    <w:p w:rsidR="00E801C2" w:rsidRDefault="00E801C2" w:rsidP="00E801C2">
      <w:pPr>
        <w:jc w:val="center"/>
      </w:pPr>
      <w:r w:rsidRPr="00E801C2">
        <w:rPr>
          <w:b/>
        </w:rPr>
        <w:t>A)</w:t>
      </w:r>
      <w:r>
        <w:t xml:space="preserve"> </w:t>
      </w:r>
      <w:proofErr w:type="gramStart"/>
      <w:r>
        <w:t xml:space="preserve">What         </w:t>
      </w:r>
      <w:r w:rsidRPr="00E801C2">
        <w:rPr>
          <w:b/>
        </w:rPr>
        <w:t>B</w:t>
      </w:r>
      <w:proofErr w:type="gramEnd"/>
      <w:r w:rsidRPr="00E801C2">
        <w:rPr>
          <w:b/>
        </w:rPr>
        <w:t>)</w:t>
      </w:r>
      <w:r>
        <w:t xml:space="preserve"> Whose        </w:t>
      </w:r>
      <w:r w:rsidRPr="00E801C2">
        <w:rPr>
          <w:b/>
        </w:rPr>
        <w:t>C)</w:t>
      </w:r>
      <w:r>
        <w:t xml:space="preserve"> Who</w:t>
      </w:r>
    </w:p>
    <w:p w:rsidR="00E801C2" w:rsidRDefault="00E801C2" w:rsidP="00E801C2">
      <w:pPr>
        <w:jc w:val="center"/>
      </w:pPr>
      <w:r w:rsidRPr="00E801C2">
        <w:rPr>
          <w:b/>
        </w:rPr>
        <w:t>D)</w:t>
      </w:r>
      <w:r>
        <w:t xml:space="preserve"> </w:t>
      </w:r>
      <w:proofErr w:type="gramStart"/>
      <w:r>
        <w:t xml:space="preserve">Which        </w:t>
      </w:r>
      <w:r w:rsidRPr="00E801C2">
        <w:rPr>
          <w:b/>
        </w:rPr>
        <w:t>E</w:t>
      </w:r>
      <w:proofErr w:type="gramEnd"/>
      <w:r w:rsidRPr="00E801C2">
        <w:rPr>
          <w:b/>
        </w:rPr>
        <w:t>)</w:t>
      </w:r>
      <w:r>
        <w:t xml:space="preserve"> Where</w:t>
      </w:r>
    </w:p>
    <w:p w:rsidR="00837AA7" w:rsidRDefault="00837AA7" w:rsidP="00E801C2">
      <w:pPr>
        <w:jc w:val="center"/>
      </w:pPr>
    </w:p>
    <w:p w:rsidR="00837AA7" w:rsidRDefault="00837AA7" w:rsidP="00837AA7">
      <w:r w:rsidRPr="00837AA7">
        <w:rPr>
          <w:b/>
        </w:rPr>
        <w:t>16.</w:t>
      </w:r>
      <w:r>
        <w:rPr>
          <w:b/>
        </w:rPr>
        <w:t xml:space="preserve"> </w:t>
      </w:r>
      <w:r>
        <w:t>________he cook as well as his mum?</w:t>
      </w:r>
    </w:p>
    <w:p w:rsidR="00837AA7" w:rsidRDefault="00837AA7" w:rsidP="00837AA7">
      <w:r w:rsidRPr="00837AA7">
        <w:rPr>
          <w:b/>
        </w:rPr>
        <w:t>A)</w:t>
      </w:r>
      <w:r>
        <w:t xml:space="preserve"> </w:t>
      </w:r>
      <w:proofErr w:type="gramStart"/>
      <w:r>
        <w:t xml:space="preserve">Do     </w:t>
      </w:r>
      <w:r w:rsidRPr="00837AA7">
        <w:rPr>
          <w:b/>
        </w:rPr>
        <w:t>B</w:t>
      </w:r>
      <w:proofErr w:type="gramEnd"/>
      <w:r w:rsidRPr="00837AA7">
        <w:rPr>
          <w:b/>
        </w:rPr>
        <w:t>)</w:t>
      </w:r>
      <w:r>
        <w:t xml:space="preserve"> Is    </w:t>
      </w:r>
      <w:r w:rsidRPr="00837AA7">
        <w:rPr>
          <w:b/>
        </w:rPr>
        <w:t>C)</w:t>
      </w:r>
      <w:r>
        <w:t xml:space="preserve"> Has    </w:t>
      </w:r>
      <w:r w:rsidRPr="00837AA7">
        <w:rPr>
          <w:b/>
        </w:rPr>
        <w:t>D)</w:t>
      </w:r>
      <w:r>
        <w:t xml:space="preserve"> Are    </w:t>
      </w:r>
      <w:r w:rsidRPr="00837AA7">
        <w:rPr>
          <w:b/>
        </w:rPr>
        <w:t>E)</w:t>
      </w:r>
      <w:r>
        <w:t xml:space="preserve"> Can</w:t>
      </w:r>
    </w:p>
    <w:p w:rsidR="00FD2415" w:rsidRDefault="00FD2415" w:rsidP="00837AA7"/>
    <w:p w:rsidR="00FD2415" w:rsidRDefault="00FD2415" w:rsidP="00837AA7">
      <w:r w:rsidRPr="00FD2415">
        <w:rPr>
          <w:b/>
        </w:rPr>
        <w:t>17.</w:t>
      </w:r>
      <w:r>
        <w:rPr>
          <w:b/>
        </w:rPr>
        <w:t xml:space="preserve"> </w:t>
      </w:r>
      <w:r>
        <w:t>__________live in China.</w:t>
      </w:r>
    </w:p>
    <w:p w:rsidR="00FD2415" w:rsidRDefault="00FD2415" w:rsidP="00A91583">
      <w:pPr>
        <w:jc w:val="center"/>
      </w:pPr>
      <w:r w:rsidRPr="00A91583">
        <w:rPr>
          <w:b/>
        </w:rPr>
        <w:t>A)</w:t>
      </w:r>
      <w:r>
        <w:t xml:space="preserve"> </w:t>
      </w:r>
      <w:proofErr w:type="gramStart"/>
      <w:r>
        <w:t xml:space="preserve">Panda    </w:t>
      </w:r>
      <w:r w:rsidR="00A91583">
        <w:t xml:space="preserve">  </w:t>
      </w:r>
      <w:r>
        <w:t xml:space="preserve">   </w:t>
      </w:r>
      <w:r w:rsidRPr="00A91583">
        <w:rPr>
          <w:b/>
        </w:rPr>
        <w:t>B</w:t>
      </w:r>
      <w:proofErr w:type="gramEnd"/>
      <w:r w:rsidRPr="00A91583">
        <w:rPr>
          <w:b/>
        </w:rPr>
        <w:t xml:space="preserve">) </w:t>
      </w:r>
      <w:r>
        <w:t xml:space="preserve">Panda’s    </w:t>
      </w:r>
      <w:r w:rsidR="00A91583">
        <w:t xml:space="preserve"> </w:t>
      </w:r>
      <w:r>
        <w:t xml:space="preserve">    </w:t>
      </w:r>
      <w:r w:rsidRPr="00A91583">
        <w:rPr>
          <w:b/>
        </w:rPr>
        <w:t>C)</w:t>
      </w:r>
      <w:r>
        <w:t xml:space="preserve"> Pandas’</w:t>
      </w:r>
    </w:p>
    <w:p w:rsidR="00FD2415" w:rsidRDefault="00FD2415" w:rsidP="00A91583">
      <w:pPr>
        <w:jc w:val="center"/>
      </w:pPr>
      <w:r w:rsidRPr="00A91583">
        <w:rPr>
          <w:b/>
        </w:rPr>
        <w:t>D)</w:t>
      </w:r>
      <w:r>
        <w:t xml:space="preserve"> Panda </w:t>
      </w:r>
      <w:proofErr w:type="gramStart"/>
      <w:r>
        <w:t xml:space="preserve">is   </w:t>
      </w:r>
      <w:r w:rsidR="00A91583">
        <w:t xml:space="preserve">  </w:t>
      </w:r>
      <w:r>
        <w:t xml:space="preserve">      </w:t>
      </w:r>
      <w:r w:rsidRPr="00A91583">
        <w:rPr>
          <w:b/>
        </w:rPr>
        <w:t>E</w:t>
      </w:r>
      <w:proofErr w:type="gramEnd"/>
      <w:r w:rsidRPr="00A91583">
        <w:rPr>
          <w:b/>
        </w:rPr>
        <w:t>)</w:t>
      </w:r>
      <w:r>
        <w:t xml:space="preserve"> Pandas</w:t>
      </w:r>
    </w:p>
    <w:p w:rsidR="00FD2415" w:rsidRDefault="00FD2415" w:rsidP="00837AA7"/>
    <w:p w:rsidR="00FD2415" w:rsidRDefault="00FD2415" w:rsidP="00837AA7">
      <w:r w:rsidRPr="00FD2415">
        <w:rPr>
          <w:b/>
        </w:rPr>
        <w:t>18.</w:t>
      </w:r>
      <w:r>
        <w:rPr>
          <w:b/>
        </w:rPr>
        <w:t xml:space="preserve"> </w:t>
      </w:r>
      <w:r>
        <w:t>__________careful, __________forget to take the key with you!</w:t>
      </w:r>
    </w:p>
    <w:p w:rsidR="00FD2415" w:rsidRDefault="00FD2415" w:rsidP="00837AA7">
      <w:r w:rsidRPr="00FD2415">
        <w:rPr>
          <w:b/>
        </w:rPr>
        <w:t>A)</w:t>
      </w:r>
      <w:r>
        <w:t xml:space="preserve"> Have/doesn’t    </w:t>
      </w:r>
    </w:p>
    <w:p w:rsidR="00FD2415" w:rsidRDefault="00FD2415" w:rsidP="00837AA7">
      <w:r w:rsidRPr="00FD2415">
        <w:rPr>
          <w:b/>
        </w:rPr>
        <w:t>B)</w:t>
      </w:r>
      <w:r>
        <w:t xml:space="preserve"> Be/don’t   </w:t>
      </w:r>
    </w:p>
    <w:p w:rsidR="00FD2415" w:rsidRDefault="00FD2415" w:rsidP="00837AA7">
      <w:r w:rsidRPr="00FD2415">
        <w:rPr>
          <w:b/>
        </w:rPr>
        <w:t>C)</w:t>
      </w:r>
      <w:r>
        <w:t xml:space="preserve"> Be/aren’t</w:t>
      </w:r>
    </w:p>
    <w:p w:rsidR="00FD2415" w:rsidRDefault="00FD2415" w:rsidP="00837AA7">
      <w:r w:rsidRPr="00FD2415">
        <w:rPr>
          <w:b/>
        </w:rPr>
        <w:t>D)</w:t>
      </w:r>
      <w:r>
        <w:t xml:space="preserve"> Must/cannot</w:t>
      </w:r>
    </w:p>
    <w:p w:rsidR="00FD2415" w:rsidRDefault="00FD2415" w:rsidP="00837AA7">
      <w:r w:rsidRPr="00FD2415">
        <w:rPr>
          <w:b/>
        </w:rPr>
        <w:t>E)</w:t>
      </w:r>
      <w:r>
        <w:t xml:space="preserve"> Has/isn’t</w:t>
      </w:r>
    </w:p>
    <w:p w:rsidR="00F501BA" w:rsidRDefault="00F501BA" w:rsidP="00837AA7"/>
    <w:p w:rsidR="00F501BA" w:rsidRDefault="00F501BA" w:rsidP="00837AA7">
      <w:r w:rsidRPr="00F501BA">
        <w:rPr>
          <w:b/>
        </w:rPr>
        <w:t>19.</w:t>
      </w:r>
      <w:r>
        <w:rPr>
          <w:b/>
        </w:rPr>
        <w:t xml:space="preserve"> </w:t>
      </w:r>
      <w:r w:rsidR="00CA40F3">
        <w:t>I__________really tired, I__________go to bed.</w:t>
      </w:r>
    </w:p>
    <w:p w:rsidR="00CA40F3" w:rsidRDefault="00CA40F3" w:rsidP="00CA40F3">
      <w:pPr>
        <w:jc w:val="center"/>
      </w:pPr>
      <w:r w:rsidRPr="00CA40F3">
        <w:rPr>
          <w:b/>
        </w:rPr>
        <w:t>A)</w:t>
      </w:r>
      <w:r>
        <w:t xml:space="preserve"> was/</w:t>
      </w:r>
      <w:proofErr w:type="gramStart"/>
      <w:r>
        <w:t xml:space="preserve">can        </w:t>
      </w:r>
      <w:r w:rsidRPr="00CA40F3">
        <w:rPr>
          <w:b/>
        </w:rPr>
        <w:t>B</w:t>
      </w:r>
      <w:proofErr w:type="gramEnd"/>
      <w:r w:rsidRPr="00CA40F3">
        <w:rPr>
          <w:b/>
        </w:rPr>
        <w:t>)</w:t>
      </w:r>
      <w:r>
        <w:t xml:space="preserve"> am/was       </w:t>
      </w:r>
      <w:r w:rsidRPr="00CA40F3">
        <w:rPr>
          <w:b/>
        </w:rPr>
        <w:t>C)</w:t>
      </w:r>
      <w:r>
        <w:t xml:space="preserve"> am/must</w:t>
      </w:r>
    </w:p>
    <w:p w:rsidR="00CA40F3" w:rsidRDefault="00CA40F3" w:rsidP="00CA40F3">
      <w:pPr>
        <w:jc w:val="center"/>
      </w:pPr>
      <w:r w:rsidRPr="00CA40F3">
        <w:rPr>
          <w:b/>
        </w:rPr>
        <w:t>D)</w:t>
      </w:r>
      <w:r>
        <w:t xml:space="preserve"> were/could             </w:t>
      </w:r>
      <w:r w:rsidRPr="00CA40F3">
        <w:rPr>
          <w:b/>
        </w:rPr>
        <w:t>E)</w:t>
      </w:r>
      <w:r>
        <w:t xml:space="preserve"> was/am</w:t>
      </w:r>
    </w:p>
    <w:p w:rsidR="00CA40F3" w:rsidRDefault="00CA40F3" w:rsidP="00CA40F3">
      <w:pPr>
        <w:jc w:val="center"/>
      </w:pPr>
    </w:p>
    <w:p w:rsidR="00CA40F3" w:rsidRDefault="00CA40F3" w:rsidP="00CA40F3">
      <w:r w:rsidRPr="00CA40F3">
        <w:rPr>
          <w:b/>
        </w:rPr>
        <w:t>20.</w:t>
      </w:r>
      <w:r>
        <w:rPr>
          <w:b/>
        </w:rPr>
        <w:t xml:space="preserve"> </w:t>
      </w:r>
      <w:r>
        <w:t>We need a___________of milk.</w:t>
      </w:r>
    </w:p>
    <w:p w:rsidR="00CA40F3" w:rsidRDefault="00CA40F3" w:rsidP="00CA40F3">
      <w:pPr>
        <w:jc w:val="center"/>
      </w:pPr>
      <w:r w:rsidRPr="00CA40F3">
        <w:rPr>
          <w:b/>
        </w:rPr>
        <w:t>A)</w:t>
      </w:r>
      <w:r>
        <w:t xml:space="preserve"> bottle                </w:t>
      </w:r>
      <w:r w:rsidRPr="00CA40F3">
        <w:rPr>
          <w:b/>
        </w:rPr>
        <w:t>B)</w:t>
      </w:r>
      <w:r>
        <w:t xml:space="preserve"> </w:t>
      </w:r>
      <w:proofErr w:type="gramStart"/>
      <w:r>
        <w:t xml:space="preserve">lots            </w:t>
      </w:r>
      <w:r w:rsidRPr="00CA40F3">
        <w:rPr>
          <w:b/>
        </w:rPr>
        <w:t>C</w:t>
      </w:r>
      <w:proofErr w:type="gramEnd"/>
      <w:r w:rsidRPr="00CA40F3">
        <w:rPr>
          <w:b/>
        </w:rPr>
        <w:t>)</w:t>
      </w:r>
      <w:r>
        <w:t xml:space="preserve"> bar</w:t>
      </w:r>
    </w:p>
    <w:p w:rsidR="00CA40F3" w:rsidRDefault="00CA40F3" w:rsidP="00CA40F3">
      <w:pPr>
        <w:jc w:val="center"/>
      </w:pPr>
      <w:r w:rsidRPr="00CA40F3">
        <w:rPr>
          <w:b/>
        </w:rPr>
        <w:t>D)</w:t>
      </w:r>
      <w:r>
        <w:t xml:space="preserve"> few               </w:t>
      </w:r>
      <w:r w:rsidRPr="00CA40F3">
        <w:rPr>
          <w:b/>
        </w:rPr>
        <w:t>E)</w:t>
      </w:r>
      <w:r>
        <w:t xml:space="preserve"> slice</w:t>
      </w:r>
    </w:p>
    <w:p w:rsidR="00CA40F3" w:rsidRDefault="00CA40F3" w:rsidP="00CA40F3">
      <w:pPr>
        <w:jc w:val="center"/>
      </w:pPr>
    </w:p>
    <w:p w:rsidR="00CA40F3" w:rsidRDefault="00CA40F3" w:rsidP="00CA40F3">
      <w:r>
        <w:rPr>
          <w:b/>
        </w:rPr>
        <w:t xml:space="preserve">21. </w:t>
      </w:r>
      <w:r>
        <w:t>There is no gas in the car. We__________some gas.</w:t>
      </w:r>
    </w:p>
    <w:p w:rsidR="00CA40F3" w:rsidRDefault="00CA40F3" w:rsidP="00CA40F3">
      <w:r w:rsidRPr="00CA40F3">
        <w:rPr>
          <w:b/>
        </w:rPr>
        <w:t>A)</w:t>
      </w:r>
      <w:r>
        <w:t xml:space="preserve"> </w:t>
      </w:r>
      <w:proofErr w:type="gramStart"/>
      <w:r>
        <w:t xml:space="preserve">have    </w:t>
      </w:r>
      <w:r w:rsidRPr="00CA40F3">
        <w:rPr>
          <w:b/>
        </w:rPr>
        <w:t>B</w:t>
      </w:r>
      <w:proofErr w:type="gramEnd"/>
      <w:r w:rsidRPr="00CA40F3">
        <w:rPr>
          <w:b/>
        </w:rPr>
        <w:t>)</w:t>
      </w:r>
      <w:r>
        <w:t xml:space="preserve"> need   </w:t>
      </w:r>
      <w:r w:rsidRPr="00CA40F3">
        <w:rPr>
          <w:b/>
        </w:rPr>
        <w:t>C)</w:t>
      </w:r>
      <w:r>
        <w:t xml:space="preserve"> are   </w:t>
      </w:r>
      <w:r w:rsidRPr="00CA40F3">
        <w:rPr>
          <w:b/>
        </w:rPr>
        <w:t>D)</w:t>
      </w:r>
      <w:r>
        <w:t xml:space="preserve"> did    </w:t>
      </w:r>
      <w:r w:rsidRPr="00CA40F3">
        <w:rPr>
          <w:b/>
        </w:rPr>
        <w:t>E)</w:t>
      </w:r>
      <w:r>
        <w:t xml:space="preserve"> do</w:t>
      </w:r>
    </w:p>
    <w:p w:rsidR="00CA40F3" w:rsidRDefault="00CA40F3" w:rsidP="00CA40F3"/>
    <w:p w:rsidR="00CA40F3" w:rsidRDefault="00CA40F3" w:rsidP="00CA40F3">
      <w:r>
        <w:rPr>
          <w:b/>
        </w:rPr>
        <w:t xml:space="preserve">22. </w:t>
      </w:r>
      <w:r w:rsidR="000C2954">
        <w:t>His father__________up early, but his mother__________.</w:t>
      </w:r>
    </w:p>
    <w:p w:rsidR="000C2954" w:rsidRDefault="000C2954" w:rsidP="00CA40F3">
      <w:r w:rsidRPr="000C2954">
        <w:rPr>
          <w:b/>
        </w:rPr>
        <w:t>A)</w:t>
      </w:r>
      <w:r>
        <w:t xml:space="preserve"> get/doesn’t  </w:t>
      </w:r>
    </w:p>
    <w:p w:rsidR="000C2954" w:rsidRDefault="000C2954" w:rsidP="00CA40F3">
      <w:r w:rsidRPr="000C2954">
        <w:rPr>
          <w:b/>
        </w:rPr>
        <w:t>B)</w:t>
      </w:r>
      <w:r>
        <w:t xml:space="preserve"> gets/don’t     </w:t>
      </w:r>
    </w:p>
    <w:p w:rsidR="000C2954" w:rsidRDefault="000C2954" w:rsidP="00CA40F3">
      <w:r w:rsidRPr="000C2954">
        <w:rPr>
          <w:b/>
        </w:rPr>
        <w:t>C)</w:t>
      </w:r>
      <w:r>
        <w:t xml:space="preserve"> gets/doesn’t       </w:t>
      </w:r>
    </w:p>
    <w:p w:rsidR="000C2954" w:rsidRDefault="000C2954" w:rsidP="00CA40F3">
      <w:r w:rsidRPr="000C2954">
        <w:rPr>
          <w:b/>
        </w:rPr>
        <w:t>D)</w:t>
      </w:r>
      <w:r>
        <w:t xml:space="preserve"> get/does</w:t>
      </w:r>
    </w:p>
    <w:p w:rsidR="000C2954" w:rsidRDefault="000C2954" w:rsidP="00CA40F3">
      <w:r w:rsidRPr="000C2954">
        <w:rPr>
          <w:b/>
        </w:rPr>
        <w:t>E)</w:t>
      </w:r>
      <w:r>
        <w:t xml:space="preserve"> getting/not</w:t>
      </w:r>
    </w:p>
    <w:p w:rsidR="00E0412C" w:rsidRDefault="00E0412C" w:rsidP="00CA40F3"/>
    <w:p w:rsidR="00612C6A" w:rsidRDefault="00612C6A" w:rsidP="00CA40F3">
      <w:pPr>
        <w:rPr>
          <w:b/>
        </w:rPr>
      </w:pPr>
    </w:p>
    <w:p w:rsidR="00E0412C" w:rsidRDefault="00E0412C" w:rsidP="00CA40F3">
      <w:r w:rsidRPr="00E0412C">
        <w:rPr>
          <w:b/>
        </w:rPr>
        <w:lastRenderedPageBreak/>
        <w:t>23.</w:t>
      </w:r>
      <w:r>
        <w:rPr>
          <w:b/>
        </w:rPr>
        <w:t xml:space="preserve"> </w:t>
      </w:r>
      <w:r>
        <w:t>_______you______flown in a balloon?</w:t>
      </w:r>
    </w:p>
    <w:p w:rsidR="00E0412C" w:rsidRDefault="00E0412C" w:rsidP="00E0412C">
      <w:pPr>
        <w:jc w:val="center"/>
      </w:pPr>
      <w:r w:rsidRPr="00E0412C">
        <w:rPr>
          <w:b/>
        </w:rPr>
        <w:t>A)</w:t>
      </w:r>
      <w:r>
        <w:t xml:space="preserve"> Do/</w:t>
      </w:r>
      <w:proofErr w:type="gramStart"/>
      <w:r>
        <w:t xml:space="preserve">ever     </w:t>
      </w:r>
      <w:r w:rsidRPr="00E0412C">
        <w:rPr>
          <w:b/>
        </w:rPr>
        <w:t>B</w:t>
      </w:r>
      <w:proofErr w:type="gramEnd"/>
      <w:r w:rsidRPr="00E0412C">
        <w:rPr>
          <w:b/>
        </w:rPr>
        <w:t>)</w:t>
      </w:r>
      <w:r>
        <w:t xml:space="preserve"> Can/ever     </w:t>
      </w:r>
      <w:r w:rsidRPr="00E0412C">
        <w:rPr>
          <w:b/>
        </w:rPr>
        <w:t>C)</w:t>
      </w:r>
      <w:r>
        <w:t xml:space="preserve"> Must/ever</w:t>
      </w:r>
    </w:p>
    <w:p w:rsidR="00E0412C" w:rsidRDefault="00E0412C" w:rsidP="00E0412C">
      <w:pPr>
        <w:jc w:val="center"/>
      </w:pPr>
      <w:r w:rsidRPr="00E0412C">
        <w:rPr>
          <w:b/>
        </w:rPr>
        <w:t>D)</w:t>
      </w:r>
      <w:r>
        <w:t xml:space="preserve"> Could/</w:t>
      </w:r>
      <w:proofErr w:type="gramStart"/>
      <w:r>
        <w:t xml:space="preserve">never         </w:t>
      </w:r>
      <w:r w:rsidRPr="00E0412C">
        <w:rPr>
          <w:b/>
        </w:rPr>
        <w:t>E</w:t>
      </w:r>
      <w:proofErr w:type="gramEnd"/>
      <w:r w:rsidRPr="00E0412C">
        <w:rPr>
          <w:b/>
        </w:rPr>
        <w:t>)</w:t>
      </w:r>
      <w:r>
        <w:t xml:space="preserve"> Have/ever</w:t>
      </w:r>
    </w:p>
    <w:p w:rsidR="00E0412C" w:rsidRDefault="00E0412C" w:rsidP="00E0412C">
      <w:pPr>
        <w:jc w:val="center"/>
      </w:pPr>
    </w:p>
    <w:p w:rsidR="00E0412C" w:rsidRDefault="00E0412C" w:rsidP="00E0412C">
      <w:r w:rsidRPr="00E0412C">
        <w:rPr>
          <w:b/>
        </w:rPr>
        <w:t>24.</w:t>
      </w:r>
      <w:r>
        <w:rPr>
          <w:b/>
        </w:rPr>
        <w:t xml:space="preserve"> </w:t>
      </w:r>
      <w:r w:rsidR="00B27009">
        <w:t>The students__________have a holiday soon.</w:t>
      </w:r>
    </w:p>
    <w:p w:rsidR="00B27009" w:rsidRDefault="00B27009" w:rsidP="00B27009">
      <w:pPr>
        <w:jc w:val="center"/>
      </w:pPr>
      <w:r w:rsidRPr="00B27009">
        <w:rPr>
          <w:b/>
        </w:rPr>
        <w:t>A)</w:t>
      </w:r>
      <w:r>
        <w:t xml:space="preserve"> are going </w:t>
      </w:r>
      <w:proofErr w:type="gramStart"/>
      <w:r>
        <w:t xml:space="preserve">to          </w:t>
      </w:r>
      <w:r w:rsidRPr="00B27009">
        <w:rPr>
          <w:b/>
        </w:rPr>
        <w:t>B</w:t>
      </w:r>
      <w:proofErr w:type="gramEnd"/>
      <w:r w:rsidRPr="00B27009">
        <w:rPr>
          <w:b/>
        </w:rPr>
        <w:t>)</w:t>
      </w:r>
      <w:r>
        <w:t xml:space="preserve"> may be         </w:t>
      </w:r>
      <w:r w:rsidRPr="00B27009">
        <w:rPr>
          <w:b/>
        </w:rPr>
        <w:t>C)</w:t>
      </w:r>
      <w:r>
        <w:t xml:space="preserve"> is</w:t>
      </w:r>
    </w:p>
    <w:p w:rsidR="00B27009" w:rsidRDefault="00B27009" w:rsidP="00B27009">
      <w:pPr>
        <w:jc w:val="center"/>
      </w:pPr>
      <w:r w:rsidRPr="00B27009">
        <w:rPr>
          <w:b/>
        </w:rPr>
        <w:t>D)</w:t>
      </w:r>
      <w:r>
        <w:t xml:space="preserve"> are </w:t>
      </w:r>
      <w:proofErr w:type="gramStart"/>
      <w:r>
        <w:t xml:space="preserve">going          </w:t>
      </w:r>
      <w:r w:rsidRPr="00B27009">
        <w:rPr>
          <w:b/>
        </w:rPr>
        <w:t xml:space="preserve"> E</w:t>
      </w:r>
      <w:proofErr w:type="gramEnd"/>
      <w:r w:rsidRPr="00B27009">
        <w:rPr>
          <w:b/>
        </w:rPr>
        <w:t>)</w:t>
      </w:r>
      <w:r>
        <w:t xml:space="preserve"> will be</w:t>
      </w:r>
    </w:p>
    <w:p w:rsidR="00B27009" w:rsidRDefault="00B27009" w:rsidP="00B27009">
      <w:pPr>
        <w:jc w:val="center"/>
      </w:pPr>
    </w:p>
    <w:p w:rsidR="00B27009" w:rsidRDefault="00B27009" w:rsidP="00B27009">
      <w:r w:rsidRPr="00B27009">
        <w:rPr>
          <w:b/>
        </w:rPr>
        <w:t>25.</w:t>
      </w:r>
      <w:r>
        <w:rPr>
          <w:b/>
        </w:rPr>
        <w:t xml:space="preserve"> </w:t>
      </w:r>
      <w:r w:rsidR="00A51178">
        <w:t>She is a _________. She gives concerts</w:t>
      </w:r>
      <w:r w:rsidR="00675DF7">
        <w:t xml:space="preserve"> </w:t>
      </w:r>
      <w:r w:rsidR="00A51178">
        <w:t>all around the world.</w:t>
      </w:r>
    </w:p>
    <w:p w:rsidR="00B27009" w:rsidRDefault="00B27009" w:rsidP="00B27009">
      <w:pPr>
        <w:jc w:val="center"/>
      </w:pPr>
      <w:r w:rsidRPr="00B27009">
        <w:rPr>
          <w:b/>
        </w:rPr>
        <w:t>A)</w:t>
      </w:r>
      <w:r w:rsidR="00675DF7">
        <w:t xml:space="preserve"> </w:t>
      </w:r>
      <w:proofErr w:type="gramStart"/>
      <w:r w:rsidR="00675DF7">
        <w:t>doctor</w:t>
      </w:r>
      <w:r>
        <w:t xml:space="preserve">      </w:t>
      </w:r>
      <w:r w:rsidRPr="00B27009">
        <w:rPr>
          <w:b/>
        </w:rPr>
        <w:t>B</w:t>
      </w:r>
      <w:proofErr w:type="gramEnd"/>
      <w:r w:rsidRPr="00B27009">
        <w:rPr>
          <w:b/>
        </w:rPr>
        <w:t>)</w:t>
      </w:r>
      <w:r w:rsidR="00675DF7">
        <w:t xml:space="preserve"> singer</w:t>
      </w:r>
      <w:r>
        <w:t xml:space="preserve">     </w:t>
      </w:r>
      <w:r w:rsidRPr="00B27009">
        <w:rPr>
          <w:b/>
        </w:rPr>
        <w:t>C)</w:t>
      </w:r>
      <w:r w:rsidR="00675DF7">
        <w:t xml:space="preserve"> waitress</w:t>
      </w:r>
    </w:p>
    <w:p w:rsidR="00B27009" w:rsidRPr="00B27009" w:rsidRDefault="00B27009" w:rsidP="00B27009">
      <w:pPr>
        <w:jc w:val="center"/>
      </w:pPr>
      <w:r w:rsidRPr="00B27009">
        <w:rPr>
          <w:b/>
        </w:rPr>
        <w:t>D)</w:t>
      </w:r>
      <w:r w:rsidR="00675DF7">
        <w:t xml:space="preserve"> </w:t>
      </w:r>
      <w:proofErr w:type="gramStart"/>
      <w:r w:rsidR="00675DF7">
        <w:t>nurse</w:t>
      </w:r>
      <w:r>
        <w:t xml:space="preserve">          </w:t>
      </w:r>
      <w:r w:rsidRPr="00B27009">
        <w:rPr>
          <w:b/>
        </w:rPr>
        <w:t>E</w:t>
      </w:r>
      <w:proofErr w:type="gramEnd"/>
      <w:r w:rsidRPr="00B27009">
        <w:rPr>
          <w:b/>
        </w:rPr>
        <w:t>)</w:t>
      </w:r>
      <w:r w:rsidR="00675DF7">
        <w:t xml:space="preserve"> teacher</w:t>
      </w:r>
    </w:p>
    <w:p w:rsidR="00E0412C" w:rsidRPr="00E0412C" w:rsidRDefault="00E0412C" w:rsidP="00CA40F3"/>
    <w:p w:rsidR="00EC7AE2" w:rsidRDefault="00EC7AE2" w:rsidP="00EC7AE2">
      <w:pPr>
        <w:pStyle w:val="AralkYok"/>
        <w:pBdr>
          <w:top w:val="single" w:sz="4" w:space="1" w:color="auto"/>
          <w:left w:val="single" w:sz="4" w:space="4" w:color="auto"/>
          <w:bottom w:val="single" w:sz="4" w:space="1" w:color="auto"/>
          <w:right w:val="single" w:sz="4" w:space="4" w:color="auto"/>
        </w:pBdr>
        <w:rPr>
          <w:b/>
          <w:sz w:val="22"/>
          <w:szCs w:val="22"/>
          <w:lang w:val="en-US"/>
        </w:rPr>
      </w:pPr>
      <w:proofErr w:type="gramStart"/>
      <w:r w:rsidRPr="00E0093A">
        <w:rPr>
          <w:b/>
          <w:sz w:val="22"/>
          <w:szCs w:val="22"/>
          <w:lang w:val="en-US"/>
        </w:rPr>
        <w:t xml:space="preserve">26-29. sorularda verilen İnglizce cümlenin </w:t>
      </w:r>
      <w:r w:rsidRPr="00594D2A">
        <w:rPr>
          <w:b/>
          <w:sz w:val="22"/>
          <w:szCs w:val="22"/>
          <w:lang w:val="en-US"/>
        </w:rPr>
        <w:t>Türkçe dengini bulunuz.</w:t>
      </w:r>
      <w:proofErr w:type="gramEnd"/>
    </w:p>
    <w:p w:rsidR="00CA40F3" w:rsidRDefault="00CA40F3" w:rsidP="00EC7AE2"/>
    <w:p w:rsidR="00EC7AE2" w:rsidRDefault="00EC7AE2" w:rsidP="00EC7AE2">
      <w:pPr>
        <w:rPr>
          <w:b/>
        </w:rPr>
      </w:pPr>
      <w:r>
        <w:rPr>
          <w:b/>
        </w:rPr>
        <w:t>26. The accordion, a hand-held musical instrument, first became popular in Austria and Germany in the early 19th century.</w:t>
      </w:r>
    </w:p>
    <w:p w:rsidR="005C1448" w:rsidRDefault="005C1448" w:rsidP="004F2B99">
      <w:pPr>
        <w:rPr>
          <w:b/>
        </w:rPr>
      </w:pPr>
    </w:p>
    <w:p w:rsidR="00EC7AE2" w:rsidRDefault="004F2B99" w:rsidP="004F2B99">
      <w:r w:rsidRPr="004F2B99">
        <w:rPr>
          <w:b/>
        </w:rPr>
        <w:t>A)</w:t>
      </w:r>
      <w:r>
        <w:t xml:space="preserve"> </w:t>
      </w:r>
      <w:r w:rsidR="00E53515">
        <w:t xml:space="preserve">Elde tutulan bir müzik aleti olan </w:t>
      </w:r>
      <w:r>
        <w:t>akordiyon</w:t>
      </w:r>
      <w:r w:rsidR="00E53515">
        <w:t xml:space="preserve"> ilk olarak 19.</w:t>
      </w:r>
      <w:r>
        <w:t>yüzyılın başlarında, Avusturya ve Almanya’da popüler olmuştur.</w:t>
      </w:r>
    </w:p>
    <w:p w:rsidR="004F2B99" w:rsidRDefault="004F2B99" w:rsidP="004F2B99">
      <w:r w:rsidRPr="00FA5AFA">
        <w:rPr>
          <w:b/>
        </w:rPr>
        <w:t>B)</w:t>
      </w:r>
      <w:r>
        <w:t xml:space="preserve"> 19.yüzyılın başlarında çok popüler bir müzik aleti olan akordiyon, ilk kez Avusturya ve Almanya’da kullanılmıştır.</w:t>
      </w:r>
    </w:p>
    <w:p w:rsidR="004F2B99" w:rsidRDefault="004F2B99" w:rsidP="004F2B99">
      <w:r w:rsidRPr="00FA5AFA">
        <w:rPr>
          <w:b/>
        </w:rPr>
        <w:t>C)</w:t>
      </w:r>
      <w:r>
        <w:t xml:space="preserve"> Avusturya ve Almanya’da 19.yüzyıl başlarında en popüler müzik aleti, elde taşınan akordiyondu.</w:t>
      </w:r>
    </w:p>
    <w:p w:rsidR="004F2B99" w:rsidRDefault="004F2B99" w:rsidP="004F2B99">
      <w:r w:rsidRPr="00FA5AFA">
        <w:rPr>
          <w:b/>
        </w:rPr>
        <w:t>D)</w:t>
      </w:r>
      <w:r>
        <w:t xml:space="preserve"> Avusturya ve Almanya’da ilk olarak 19.yüzyıl başlarında popüler olan akordiyon, elle çalınan bir müzik aletidir.</w:t>
      </w:r>
    </w:p>
    <w:p w:rsidR="004F2B99" w:rsidRDefault="004F2B99" w:rsidP="004F2B99">
      <w:r w:rsidRPr="00FA5AFA">
        <w:rPr>
          <w:b/>
        </w:rPr>
        <w:t>E)</w:t>
      </w:r>
      <w:r>
        <w:t xml:space="preserve"> Elle çalınan akordiyon, 19.yüzyıl başlarında Avusturya ve Almanya’da en popüler müzik aletiydi.</w:t>
      </w:r>
    </w:p>
    <w:p w:rsidR="005C1448" w:rsidRDefault="005C1448" w:rsidP="004F2B99"/>
    <w:p w:rsidR="005C1448" w:rsidRDefault="005C1448" w:rsidP="004F2B99">
      <w:pPr>
        <w:rPr>
          <w:b/>
        </w:rPr>
      </w:pPr>
      <w:r w:rsidRPr="005C1448">
        <w:rPr>
          <w:b/>
        </w:rPr>
        <w:t>27.</w:t>
      </w:r>
      <w:r>
        <w:rPr>
          <w:b/>
        </w:rPr>
        <w:t xml:space="preserve"> Some cities and towns in Alaska can only be reached by ship, riverboat or airplane.</w:t>
      </w:r>
    </w:p>
    <w:p w:rsidR="005C1448" w:rsidRDefault="005C1448" w:rsidP="004F2B99">
      <w:pPr>
        <w:rPr>
          <w:b/>
        </w:rPr>
      </w:pPr>
    </w:p>
    <w:p w:rsidR="005C1448" w:rsidRDefault="005C1448" w:rsidP="005C1448">
      <w:r w:rsidRPr="005C1448">
        <w:rPr>
          <w:b/>
        </w:rPr>
        <w:t>A)</w:t>
      </w:r>
      <w:r>
        <w:rPr>
          <w:b/>
        </w:rPr>
        <w:t xml:space="preserve"> </w:t>
      </w:r>
      <w:r>
        <w:t>Alaska’nın bazı şehir ve kasabalarına ulaşmak, sadece gemi, nehir teknesi ya da uçakla mümkün olmaktadır.</w:t>
      </w:r>
    </w:p>
    <w:p w:rsidR="005C1448" w:rsidRDefault="005C1448" w:rsidP="005C1448">
      <w:r w:rsidRPr="005C1448">
        <w:rPr>
          <w:b/>
        </w:rPr>
        <w:t>B)</w:t>
      </w:r>
      <w:r>
        <w:t xml:space="preserve"> Alaska’daki bazı şehir ve kasabalara ulaşım yalnızca gemi, nehir teknesi veya uçakla sağlanmaktadır.</w:t>
      </w:r>
    </w:p>
    <w:p w:rsidR="005C1448" w:rsidRDefault="005C1448" w:rsidP="005C1448">
      <w:r w:rsidRPr="005C1448">
        <w:rPr>
          <w:b/>
        </w:rPr>
        <w:lastRenderedPageBreak/>
        <w:t>C)</w:t>
      </w:r>
      <w:r>
        <w:t xml:space="preserve"> Alaska’da yalnızca gemi, nehir teknesi ya da uçakla ulaşılabilen bazı şehir ve kasabalar bulunmaktadır.</w:t>
      </w:r>
    </w:p>
    <w:p w:rsidR="005C1448" w:rsidRDefault="005C1448" w:rsidP="005C1448">
      <w:r w:rsidRPr="005C1448">
        <w:rPr>
          <w:b/>
        </w:rPr>
        <w:t>D)</w:t>
      </w:r>
      <w:r>
        <w:t xml:space="preserve"> Alaska’daki bazı şehir ve kasabalara sadece gemi, nehir teknesi ya da uçakla ulaşılabilmektedir.</w:t>
      </w:r>
    </w:p>
    <w:p w:rsidR="005C1448" w:rsidRDefault="005C1448" w:rsidP="005C1448">
      <w:r w:rsidRPr="005C1448">
        <w:rPr>
          <w:b/>
        </w:rPr>
        <w:t>E)</w:t>
      </w:r>
      <w:r>
        <w:t xml:space="preserve"> Alaska’nın bazı şehir ve kasabalarına ulaşmak için sadece gemi, nehir teknesi veya uçak kullanılmaktadır.</w:t>
      </w:r>
    </w:p>
    <w:p w:rsidR="005C1448" w:rsidRDefault="005C1448" w:rsidP="005C1448"/>
    <w:p w:rsidR="005C1448" w:rsidRDefault="005C1448" w:rsidP="005C1448">
      <w:pPr>
        <w:rPr>
          <w:b/>
        </w:rPr>
      </w:pPr>
      <w:r>
        <w:rPr>
          <w:b/>
        </w:rPr>
        <w:t>28. The American cartoonist Scott Adams was also a specialist hypnotist.</w:t>
      </w:r>
    </w:p>
    <w:p w:rsidR="005C1448" w:rsidRDefault="005C1448" w:rsidP="005C1448">
      <w:pPr>
        <w:rPr>
          <w:b/>
        </w:rPr>
      </w:pPr>
    </w:p>
    <w:p w:rsidR="005C1448" w:rsidRDefault="005C1448" w:rsidP="005C1448">
      <w:r w:rsidRPr="005C1448">
        <w:rPr>
          <w:b/>
        </w:rPr>
        <w:t>A)</w:t>
      </w:r>
      <w:r>
        <w:rPr>
          <w:b/>
        </w:rPr>
        <w:t xml:space="preserve"> </w:t>
      </w:r>
      <w:r w:rsidR="009F0825" w:rsidRPr="009F0825">
        <w:t>Scott Adams</w:t>
      </w:r>
      <w:r w:rsidR="009F0825">
        <w:rPr>
          <w:b/>
        </w:rPr>
        <w:t xml:space="preserve"> </w:t>
      </w:r>
      <w:r w:rsidR="009F0825">
        <w:t xml:space="preserve">uzman bir hipnozcuydu </w:t>
      </w:r>
      <w:proofErr w:type="gramStart"/>
      <w:r w:rsidR="009F0825">
        <w:t xml:space="preserve">ve  </w:t>
      </w:r>
      <w:r>
        <w:t>Amerikal</w:t>
      </w:r>
      <w:r w:rsidR="009F0825">
        <w:t>ı</w:t>
      </w:r>
      <w:proofErr w:type="gramEnd"/>
      <w:r w:rsidR="009F0825">
        <w:t xml:space="preserve"> karikatürist olarak çalışıyordu.</w:t>
      </w:r>
    </w:p>
    <w:p w:rsidR="005C1448" w:rsidRDefault="005C1448" w:rsidP="005C1448">
      <w:r w:rsidRPr="009F0825">
        <w:rPr>
          <w:b/>
        </w:rPr>
        <w:t>B)</w:t>
      </w:r>
      <w:r>
        <w:t xml:space="preserve"> Amerikalı karikatürist Scott Adams son derece başarılı bir hipnozcudur.</w:t>
      </w:r>
    </w:p>
    <w:p w:rsidR="005C1448" w:rsidRDefault="005C1448" w:rsidP="005C1448">
      <w:r w:rsidRPr="009F0825">
        <w:rPr>
          <w:b/>
        </w:rPr>
        <w:t>C)</w:t>
      </w:r>
      <w:r>
        <w:t xml:space="preserve"> Amerikalı karikatürist Scott Adams, hipnoza da özel bir ilgi duymaktadır.</w:t>
      </w:r>
    </w:p>
    <w:p w:rsidR="005C1448" w:rsidRDefault="005C1448" w:rsidP="005C1448">
      <w:r w:rsidRPr="009F0825">
        <w:rPr>
          <w:b/>
        </w:rPr>
        <w:t>D)</w:t>
      </w:r>
      <w:r>
        <w:t xml:space="preserve"> Scott Adams asıl mesleğinin yanı sıra hipnoz ile de özel olarak ilgilenmektedir.</w:t>
      </w:r>
    </w:p>
    <w:p w:rsidR="009F0825" w:rsidRPr="005C1448" w:rsidRDefault="009F0825" w:rsidP="005C1448">
      <w:r w:rsidRPr="009F0825">
        <w:rPr>
          <w:b/>
        </w:rPr>
        <w:t>E)</w:t>
      </w:r>
      <w:r>
        <w:t xml:space="preserve"> Amerikalı karikatürist Scott Adams aynı zamanda uzman bir hipnozcuydu.</w:t>
      </w:r>
    </w:p>
    <w:p w:rsidR="00932018" w:rsidRDefault="00932018" w:rsidP="004F2B99">
      <w:pPr>
        <w:rPr>
          <w:b/>
        </w:rPr>
      </w:pPr>
    </w:p>
    <w:p w:rsidR="00932018" w:rsidRDefault="00932018" w:rsidP="004F2B99">
      <w:pPr>
        <w:rPr>
          <w:b/>
        </w:rPr>
      </w:pPr>
      <w:r>
        <w:rPr>
          <w:b/>
        </w:rPr>
        <w:t xml:space="preserve">29. </w:t>
      </w:r>
      <w:r w:rsidR="00591E0B">
        <w:rPr>
          <w:b/>
        </w:rPr>
        <w:t>Despite his large build, Carlos is actually a very gentle and sensitive person.</w:t>
      </w:r>
    </w:p>
    <w:p w:rsidR="00591E0B" w:rsidRDefault="00591E0B" w:rsidP="004F2B99">
      <w:pPr>
        <w:rPr>
          <w:b/>
        </w:rPr>
      </w:pPr>
    </w:p>
    <w:p w:rsidR="00591E0B" w:rsidRDefault="00591E0B" w:rsidP="00591E0B">
      <w:pPr>
        <w:rPr>
          <w:b/>
        </w:rPr>
      </w:pPr>
      <w:r w:rsidRPr="00591E0B">
        <w:rPr>
          <w:b/>
        </w:rPr>
        <w:t>A)</w:t>
      </w:r>
      <w:r>
        <w:rPr>
          <w:b/>
        </w:rPr>
        <w:t xml:space="preserve"> </w:t>
      </w:r>
      <w:r w:rsidRPr="00591E0B">
        <w:t>Carlos aslında çok nazik ve duyarlı bir insan olmasına rağmen</w:t>
      </w:r>
      <w:r>
        <w:t xml:space="preserve"> iri yapılıdır. </w:t>
      </w:r>
    </w:p>
    <w:p w:rsidR="00591E0B" w:rsidRDefault="00591E0B" w:rsidP="00591E0B">
      <w:pPr>
        <w:rPr>
          <w:b/>
        </w:rPr>
      </w:pPr>
      <w:r>
        <w:rPr>
          <w:b/>
        </w:rPr>
        <w:t xml:space="preserve">B) </w:t>
      </w:r>
      <w:r w:rsidR="00A12E8B">
        <w:t>Çok iri yapılı olan Carlos aynı zamanda çok nazik ve duyarlı biridir.</w:t>
      </w:r>
    </w:p>
    <w:p w:rsidR="00591E0B" w:rsidRPr="00591E0B" w:rsidRDefault="00591E0B" w:rsidP="00591E0B">
      <w:r>
        <w:rPr>
          <w:b/>
        </w:rPr>
        <w:t xml:space="preserve">C) </w:t>
      </w:r>
      <w:r>
        <w:t>İri yapısına rağmen Carlos aslında çok nazik ve duyarlı bir insandır.</w:t>
      </w:r>
    </w:p>
    <w:p w:rsidR="005C1448" w:rsidRDefault="00A12E8B" w:rsidP="004F2B99">
      <w:r>
        <w:rPr>
          <w:b/>
        </w:rPr>
        <w:t xml:space="preserve">D) </w:t>
      </w:r>
      <w:r>
        <w:t>Carlos’un iri yapısı onun nazik ve duyarlı yapısıyla çelişiyor.</w:t>
      </w:r>
    </w:p>
    <w:p w:rsidR="00A12E8B" w:rsidRDefault="00A12E8B" w:rsidP="004F2B99">
      <w:r w:rsidRPr="00A12E8B">
        <w:rPr>
          <w:b/>
        </w:rPr>
        <w:t>E)</w:t>
      </w:r>
      <w:r>
        <w:t xml:space="preserve"> Carlos’un iri bir yapısı var ama aslında o çok nazik ve duyarlı bir insandır.</w:t>
      </w:r>
    </w:p>
    <w:p w:rsidR="009E4972" w:rsidRDefault="009E4972" w:rsidP="004F2B99"/>
    <w:p w:rsidR="002A1138" w:rsidRPr="00745638" w:rsidRDefault="002A1138" w:rsidP="002A1138">
      <w:pPr>
        <w:pBdr>
          <w:top w:val="single" w:sz="4" w:space="1" w:color="auto"/>
          <w:left w:val="single" w:sz="4" w:space="4" w:color="auto"/>
          <w:bottom w:val="single" w:sz="4" w:space="1" w:color="auto"/>
          <w:right w:val="single" w:sz="4" w:space="4" w:color="auto"/>
        </w:pBdr>
        <w:rPr>
          <w:b/>
          <w:lang w:val="en-US"/>
        </w:rPr>
      </w:pPr>
      <w:proofErr w:type="gramStart"/>
      <w:r w:rsidRPr="00745638">
        <w:rPr>
          <w:b/>
          <w:lang w:val="en-US"/>
        </w:rPr>
        <w:t>30-33. sorularda verilen Türkçe cümlenin İngilizce dengini bulunuz.</w:t>
      </w:r>
      <w:proofErr w:type="gramEnd"/>
    </w:p>
    <w:p w:rsidR="009E4972" w:rsidRDefault="009E4972" w:rsidP="004F2B99"/>
    <w:p w:rsidR="002A1138" w:rsidRDefault="002A1138" w:rsidP="004F2B99">
      <w:pPr>
        <w:rPr>
          <w:b/>
        </w:rPr>
      </w:pPr>
      <w:r w:rsidRPr="002A1138">
        <w:rPr>
          <w:b/>
        </w:rPr>
        <w:t>30</w:t>
      </w:r>
      <w:r>
        <w:t xml:space="preserve">. </w:t>
      </w:r>
      <w:r w:rsidR="00B753DF" w:rsidRPr="00B753DF">
        <w:rPr>
          <w:b/>
        </w:rPr>
        <w:t>Bu tartışmada kimin tarafını tuttuğunu anlamaya çalışıyorum</w:t>
      </w:r>
      <w:r w:rsidR="00B753DF">
        <w:rPr>
          <w:b/>
        </w:rPr>
        <w:t>.</w:t>
      </w:r>
    </w:p>
    <w:p w:rsidR="00B753DF" w:rsidRDefault="00B753DF" w:rsidP="004F2B99">
      <w:pPr>
        <w:rPr>
          <w:b/>
        </w:rPr>
      </w:pPr>
    </w:p>
    <w:p w:rsidR="00B753DF" w:rsidRDefault="00B753DF" w:rsidP="00B753DF">
      <w:pPr>
        <w:rPr>
          <w:b/>
        </w:rPr>
      </w:pPr>
      <w:r w:rsidRPr="00B753DF">
        <w:rPr>
          <w:b/>
        </w:rPr>
        <w:t>A)</w:t>
      </w:r>
      <w:r>
        <w:rPr>
          <w:b/>
        </w:rPr>
        <w:t xml:space="preserve"> </w:t>
      </w:r>
      <w:r w:rsidRPr="00B753DF">
        <w:t>Will you tell me which side you support in this argument?</w:t>
      </w:r>
    </w:p>
    <w:p w:rsidR="00B753DF" w:rsidRDefault="00B753DF" w:rsidP="00B753DF">
      <w:r>
        <w:rPr>
          <w:b/>
        </w:rPr>
        <w:t xml:space="preserve">B) </w:t>
      </w:r>
      <w:r w:rsidRPr="00B753DF">
        <w:t>I’m trying to find out</w:t>
      </w:r>
      <w:r>
        <w:t xml:space="preserve"> whose side you are in favour of in this argument.</w:t>
      </w:r>
    </w:p>
    <w:p w:rsidR="00B753DF" w:rsidRDefault="00B753DF" w:rsidP="00B753DF">
      <w:r w:rsidRPr="00B753DF">
        <w:rPr>
          <w:b/>
        </w:rPr>
        <w:lastRenderedPageBreak/>
        <w:t>C)</w:t>
      </w:r>
      <w:r>
        <w:t xml:space="preserve"> I really wonder whom you support most in this argument.</w:t>
      </w:r>
    </w:p>
    <w:p w:rsidR="00B753DF" w:rsidRDefault="00B753DF" w:rsidP="00B753DF">
      <w:r w:rsidRPr="00B753DF">
        <w:rPr>
          <w:b/>
        </w:rPr>
        <w:t>D)</w:t>
      </w:r>
      <w:r>
        <w:t xml:space="preserve"> I stil haven’t decided whose side to favour in this argument.</w:t>
      </w:r>
    </w:p>
    <w:p w:rsidR="00B753DF" w:rsidRDefault="00B753DF" w:rsidP="00B753DF">
      <w:r w:rsidRPr="00B753DF">
        <w:rPr>
          <w:b/>
        </w:rPr>
        <w:t>E)</w:t>
      </w:r>
      <w:r>
        <w:t xml:space="preserve"> Have you found out which side is worth supporting this argument?</w:t>
      </w:r>
    </w:p>
    <w:p w:rsidR="00B753DF" w:rsidRDefault="00B753DF" w:rsidP="00B753DF"/>
    <w:p w:rsidR="00B753DF" w:rsidRDefault="00B753DF" w:rsidP="00B753DF">
      <w:pPr>
        <w:rPr>
          <w:b/>
        </w:rPr>
      </w:pPr>
      <w:r w:rsidRPr="00B753DF">
        <w:rPr>
          <w:b/>
        </w:rPr>
        <w:t>31.</w:t>
      </w:r>
      <w:r>
        <w:rPr>
          <w:b/>
        </w:rPr>
        <w:t xml:space="preserve"> </w:t>
      </w:r>
      <w:r w:rsidR="00064215">
        <w:rPr>
          <w:b/>
        </w:rPr>
        <w:t>Olimpiyat oyunlarının açılış töreni, spor dünyasının en görkemli etkinliklerinden biridir.</w:t>
      </w:r>
    </w:p>
    <w:p w:rsidR="00064215" w:rsidRDefault="00064215" w:rsidP="00B753DF">
      <w:pPr>
        <w:rPr>
          <w:b/>
        </w:rPr>
      </w:pPr>
    </w:p>
    <w:p w:rsidR="00064215" w:rsidRDefault="00064215" w:rsidP="00064215">
      <w:r w:rsidRPr="00064215">
        <w:rPr>
          <w:b/>
        </w:rPr>
        <w:t>A)</w:t>
      </w:r>
      <w:r>
        <w:rPr>
          <w:b/>
        </w:rPr>
        <w:t xml:space="preserve"> </w:t>
      </w:r>
      <w:r w:rsidRPr="00064215">
        <w:t>The opening ceremony of the Olympic Games is one of the most magnificent activities in the world of sports.</w:t>
      </w:r>
    </w:p>
    <w:p w:rsidR="00064215" w:rsidRDefault="00064215" w:rsidP="00064215">
      <w:r w:rsidRPr="00064215">
        <w:rPr>
          <w:b/>
        </w:rPr>
        <w:t>B)</w:t>
      </w:r>
      <w:r>
        <w:t xml:space="preserve"> A gorgeous ceremony, in which many sportsmen take place actively, is held before the Olympic Games </w:t>
      </w:r>
      <w:proofErr w:type="gramStart"/>
      <w:r>
        <w:t>start</w:t>
      </w:r>
      <w:proofErr w:type="gramEnd"/>
      <w:r>
        <w:t>.</w:t>
      </w:r>
    </w:p>
    <w:p w:rsidR="00064215" w:rsidRDefault="00064215" w:rsidP="00064215">
      <w:r w:rsidRPr="00064215">
        <w:rPr>
          <w:b/>
        </w:rPr>
        <w:t>C)</w:t>
      </w:r>
      <w:r>
        <w:t xml:space="preserve"> The opening ceremony of the Olympic Games is regarded as one of the most splendid sporting activities in the world.</w:t>
      </w:r>
    </w:p>
    <w:p w:rsidR="00064215" w:rsidRDefault="00064215" w:rsidP="00064215">
      <w:r w:rsidRPr="00064215">
        <w:rPr>
          <w:b/>
        </w:rPr>
        <w:t>D)</w:t>
      </w:r>
      <w:r>
        <w:t xml:space="preserve"> During the opening ceremony of the Olympic Games, sportsmen from all over the world display theşr marvellous skills.</w:t>
      </w:r>
    </w:p>
    <w:p w:rsidR="00064215" w:rsidRDefault="00064215" w:rsidP="00064215">
      <w:r w:rsidRPr="00064215">
        <w:rPr>
          <w:b/>
        </w:rPr>
        <w:t>E)</w:t>
      </w:r>
      <w:r>
        <w:t xml:space="preserve"> One of the most spectacular sporting activities in the world is the opening ceremony of the Olympic Games.</w:t>
      </w:r>
    </w:p>
    <w:p w:rsidR="006950C1" w:rsidRDefault="006950C1" w:rsidP="00064215"/>
    <w:p w:rsidR="00281AA5" w:rsidRDefault="00281AA5" w:rsidP="00064215">
      <w:pPr>
        <w:rPr>
          <w:b/>
        </w:rPr>
      </w:pPr>
      <w:r w:rsidRPr="00281AA5">
        <w:rPr>
          <w:b/>
        </w:rPr>
        <w:t>32.</w:t>
      </w:r>
      <w:r>
        <w:rPr>
          <w:b/>
        </w:rPr>
        <w:t xml:space="preserve"> Bazen koşullar insanı istemediği şeyleri yapmaya zorlyabiliyor.</w:t>
      </w:r>
    </w:p>
    <w:p w:rsidR="00281AA5" w:rsidRDefault="00281AA5" w:rsidP="00064215">
      <w:pPr>
        <w:rPr>
          <w:b/>
        </w:rPr>
      </w:pPr>
    </w:p>
    <w:p w:rsidR="00281AA5" w:rsidRDefault="00D9332A" w:rsidP="00D9332A">
      <w:r w:rsidRPr="00D9332A">
        <w:rPr>
          <w:b/>
        </w:rPr>
        <w:t>A)</w:t>
      </w:r>
      <w:r>
        <w:rPr>
          <w:b/>
        </w:rPr>
        <w:t xml:space="preserve"> </w:t>
      </w:r>
      <w:r w:rsidRPr="00D9332A">
        <w:t>Owing to the circumstances, a person sometimes has to do things he</w:t>
      </w:r>
      <w:r>
        <w:t xml:space="preserve"> </w:t>
      </w:r>
      <w:r w:rsidRPr="00D9332A">
        <w:t xml:space="preserve">doesn’t </w:t>
      </w:r>
      <w:r>
        <w:t>want to.</w:t>
      </w:r>
    </w:p>
    <w:p w:rsidR="00D9332A" w:rsidRDefault="00D9332A" w:rsidP="00D9332A">
      <w:r w:rsidRPr="00D9332A">
        <w:rPr>
          <w:b/>
        </w:rPr>
        <w:t>B)</w:t>
      </w:r>
      <w:r>
        <w:t xml:space="preserve"> Even if he doesn’t want to, sometimes a person may have to do things just due to the conditions.</w:t>
      </w:r>
    </w:p>
    <w:p w:rsidR="00D9332A" w:rsidRDefault="00D9332A" w:rsidP="00D9332A">
      <w:r w:rsidRPr="00D9332A">
        <w:rPr>
          <w:b/>
        </w:rPr>
        <w:t>C)</w:t>
      </w:r>
      <w:r>
        <w:t xml:space="preserve"> People can sometimes do unwanted things when circumstances are beyond their control.</w:t>
      </w:r>
    </w:p>
    <w:p w:rsidR="00D9332A" w:rsidRDefault="00D9332A" w:rsidP="00D9332A">
      <w:r w:rsidRPr="00D9332A">
        <w:rPr>
          <w:b/>
        </w:rPr>
        <w:t>D)</w:t>
      </w:r>
      <w:r>
        <w:t xml:space="preserve"> Sometimes conditions can make a person do things he doesn’t want to.</w:t>
      </w:r>
    </w:p>
    <w:p w:rsidR="00D9332A" w:rsidRDefault="00D9332A" w:rsidP="00D9332A">
      <w:r w:rsidRPr="00D9332A">
        <w:rPr>
          <w:b/>
        </w:rPr>
        <w:t>E)</w:t>
      </w:r>
      <w:r>
        <w:t xml:space="preserve"> A person is sometimes forced by the circumstances to do things he doesn’t want to.</w:t>
      </w:r>
    </w:p>
    <w:p w:rsidR="00D9332A" w:rsidRDefault="00D9332A" w:rsidP="00D9332A"/>
    <w:p w:rsidR="00D9332A" w:rsidRDefault="00D9332A" w:rsidP="00D9332A">
      <w:pPr>
        <w:rPr>
          <w:b/>
        </w:rPr>
      </w:pPr>
      <w:r w:rsidRPr="00D9332A">
        <w:rPr>
          <w:b/>
        </w:rPr>
        <w:t>33</w:t>
      </w:r>
      <w:r w:rsidR="00455EFA">
        <w:rPr>
          <w:b/>
        </w:rPr>
        <w:t xml:space="preserve"> Şirket, yol parasının tamamını karşılayacak.</w:t>
      </w:r>
    </w:p>
    <w:p w:rsidR="00455EFA" w:rsidRDefault="00455EFA" w:rsidP="00D9332A">
      <w:pPr>
        <w:rPr>
          <w:b/>
        </w:rPr>
      </w:pPr>
    </w:p>
    <w:p w:rsidR="00455EFA" w:rsidRDefault="00455EFA" w:rsidP="00455EFA">
      <w:r w:rsidRPr="00455EFA">
        <w:rPr>
          <w:b/>
        </w:rPr>
        <w:t>A)</w:t>
      </w:r>
      <w:r>
        <w:rPr>
          <w:b/>
        </w:rPr>
        <w:t xml:space="preserve"> </w:t>
      </w:r>
      <w:r>
        <w:t>The company meets the fare full.</w:t>
      </w:r>
    </w:p>
    <w:p w:rsidR="00455EFA" w:rsidRDefault="00455EFA" w:rsidP="00455EFA">
      <w:r w:rsidRPr="00455EFA">
        <w:rPr>
          <w:b/>
        </w:rPr>
        <w:t>B)</w:t>
      </w:r>
      <w:r>
        <w:t xml:space="preserve"> The company will meet the fare fully.</w:t>
      </w:r>
    </w:p>
    <w:p w:rsidR="00455EFA" w:rsidRDefault="00455EFA" w:rsidP="00455EFA">
      <w:r w:rsidRPr="00455EFA">
        <w:rPr>
          <w:b/>
        </w:rPr>
        <w:lastRenderedPageBreak/>
        <w:t>C)</w:t>
      </w:r>
      <w:r>
        <w:t xml:space="preserve"> You should ask your company to pay the fare.</w:t>
      </w:r>
    </w:p>
    <w:p w:rsidR="00455EFA" w:rsidRDefault="00455EFA" w:rsidP="00455EFA">
      <w:r w:rsidRPr="00455EFA">
        <w:rPr>
          <w:b/>
        </w:rPr>
        <w:t>D)</w:t>
      </w:r>
      <w:r>
        <w:t xml:space="preserve"> The total of your fare will be met.</w:t>
      </w:r>
    </w:p>
    <w:p w:rsidR="00455EFA" w:rsidRDefault="00455EFA" w:rsidP="00455EFA">
      <w:pPr>
        <w:rPr>
          <w:b/>
        </w:rPr>
      </w:pPr>
      <w:r w:rsidRPr="00455EFA">
        <w:rPr>
          <w:b/>
        </w:rPr>
        <w:t>E)</w:t>
      </w:r>
      <w:r>
        <w:rPr>
          <w:b/>
        </w:rPr>
        <w:t xml:space="preserve"> </w:t>
      </w:r>
      <w:r w:rsidRPr="00455EFA">
        <w:t>The company is paying for me.</w:t>
      </w:r>
      <w:r w:rsidRPr="00455EFA">
        <w:rPr>
          <w:b/>
        </w:rPr>
        <w:t xml:space="preserve"> </w:t>
      </w:r>
    </w:p>
    <w:p w:rsidR="00507DFE" w:rsidRDefault="00507DFE" w:rsidP="00455EFA">
      <w:pPr>
        <w:rPr>
          <w:b/>
        </w:rPr>
      </w:pPr>
    </w:p>
    <w:p w:rsidR="00507DFE" w:rsidRPr="00745638" w:rsidRDefault="00507DFE" w:rsidP="00507DFE">
      <w:pPr>
        <w:pStyle w:val="AralkYok"/>
        <w:pBdr>
          <w:top w:val="single" w:sz="4" w:space="1" w:color="auto"/>
          <w:left w:val="single" w:sz="4" w:space="4" w:color="auto"/>
          <w:bottom w:val="single" w:sz="4" w:space="1" w:color="auto"/>
          <w:right w:val="single" w:sz="4" w:space="4" w:color="auto"/>
        </w:pBdr>
        <w:rPr>
          <w:sz w:val="22"/>
          <w:szCs w:val="22"/>
        </w:rPr>
      </w:pPr>
      <w:proofErr w:type="gramStart"/>
      <w:r w:rsidRPr="00745638">
        <w:rPr>
          <w:b/>
          <w:sz w:val="22"/>
          <w:szCs w:val="22"/>
          <w:lang w:val="en-US"/>
        </w:rPr>
        <w:t>34-37. sorularda verilen durumda söylenebilecek sözü bulunuz.</w:t>
      </w:r>
      <w:proofErr w:type="gramEnd"/>
    </w:p>
    <w:p w:rsidR="00507DFE" w:rsidRDefault="00507DFE" w:rsidP="00455EFA">
      <w:pPr>
        <w:rPr>
          <w:b/>
        </w:rPr>
      </w:pPr>
    </w:p>
    <w:p w:rsidR="00D4622F" w:rsidRDefault="00D4622F" w:rsidP="00455EFA">
      <w:pPr>
        <w:rPr>
          <w:b/>
        </w:rPr>
      </w:pPr>
      <w:r>
        <w:rPr>
          <w:b/>
        </w:rPr>
        <w:t>34. The sister of your close friend has broken her leg playing tennis. You don’t know how bad it is, but send a message of symphaty on the cell phone, and promise to visit her soon. You say:</w:t>
      </w:r>
    </w:p>
    <w:p w:rsidR="00D4622F" w:rsidRDefault="00D4622F" w:rsidP="00455EFA">
      <w:pPr>
        <w:rPr>
          <w:b/>
        </w:rPr>
      </w:pPr>
    </w:p>
    <w:p w:rsidR="00D4622F" w:rsidRDefault="00D4622F" w:rsidP="00D4622F">
      <w:r w:rsidRPr="00D4622F">
        <w:rPr>
          <w:b/>
        </w:rPr>
        <w:t>A)</w:t>
      </w:r>
      <w:r>
        <w:rPr>
          <w:b/>
        </w:rPr>
        <w:t xml:space="preserve"> </w:t>
      </w:r>
      <w:r>
        <w:t>Broken legs don’t recover quickly! Take care and plenty of rest!</w:t>
      </w:r>
    </w:p>
    <w:p w:rsidR="00D4622F" w:rsidRDefault="00D4622F" w:rsidP="00D4622F">
      <w:r w:rsidRPr="00D4622F">
        <w:rPr>
          <w:b/>
        </w:rPr>
        <w:t>B)</w:t>
      </w:r>
      <w:r>
        <w:t xml:space="preserve"> What were you doing to fall and break your leg?</w:t>
      </w:r>
    </w:p>
    <w:p w:rsidR="00D4622F" w:rsidRDefault="00D4622F" w:rsidP="00D4622F">
      <w:r w:rsidRPr="00D4622F">
        <w:rPr>
          <w:b/>
        </w:rPr>
        <w:t>C)</w:t>
      </w:r>
      <w:r>
        <w:t xml:space="preserve"> Sorry to hear about the accident. Hope it’s not so serious. I will visit you in a day or two.</w:t>
      </w:r>
    </w:p>
    <w:p w:rsidR="00D4622F" w:rsidRDefault="00D4622F" w:rsidP="00D4622F">
      <w:r w:rsidRPr="00D4622F">
        <w:rPr>
          <w:b/>
        </w:rPr>
        <w:t>D)</w:t>
      </w:r>
      <w:r>
        <w:t xml:space="preserve"> Glad to hear you are nearly back to </w:t>
      </w:r>
      <w:proofErr w:type="gramStart"/>
      <w:r>
        <w:t>normal.But</w:t>
      </w:r>
      <w:proofErr w:type="gramEnd"/>
      <w:r>
        <w:t xml:space="preserve"> no more tennis for a while.</w:t>
      </w:r>
    </w:p>
    <w:p w:rsidR="00D4622F" w:rsidRDefault="00D4622F" w:rsidP="00D4622F">
      <w:r w:rsidRPr="00D4622F">
        <w:rPr>
          <w:b/>
        </w:rPr>
        <w:t>E)</w:t>
      </w:r>
      <w:r>
        <w:t xml:space="preserve"> Don’t </w:t>
      </w:r>
      <w:proofErr w:type="gramStart"/>
      <w:r>
        <w:t>worry!You’ll</w:t>
      </w:r>
      <w:proofErr w:type="gramEnd"/>
      <w:r>
        <w:t xml:space="preserve"> probably be playing tennis again by the end of the month.</w:t>
      </w:r>
    </w:p>
    <w:p w:rsidR="00E30D16" w:rsidRDefault="00E30D16" w:rsidP="00D4622F"/>
    <w:p w:rsidR="00E30D16" w:rsidRDefault="00E30D16" w:rsidP="00D4622F">
      <w:pPr>
        <w:rPr>
          <w:b/>
        </w:rPr>
      </w:pPr>
      <w:r w:rsidRPr="00E30D16">
        <w:rPr>
          <w:b/>
        </w:rPr>
        <w:t>35.</w:t>
      </w:r>
      <w:r>
        <w:rPr>
          <w:b/>
        </w:rPr>
        <w:t xml:space="preserve"> You take your dress to the dry-cleaners. You want to wear it to a party on Saturday evening. So you say to the assistant:</w:t>
      </w:r>
    </w:p>
    <w:p w:rsidR="00E30D16" w:rsidRDefault="00E30D16" w:rsidP="00D4622F">
      <w:pPr>
        <w:rPr>
          <w:b/>
        </w:rPr>
      </w:pPr>
    </w:p>
    <w:p w:rsidR="00E30D16" w:rsidRDefault="00E30D16" w:rsidP="00E30D16">
      <w:r w:rsidRPr="00E30D16">
        <w:rPr>
          <w:b/>
        </w:rPr>
        <w:t>A)</w:t>
      </w:r>
      <w:r>
        <w:rPr>
          <w:b/>
        </w:rPr>
        <w:t xml:space="preserve"> </w:t>
      </w:r>
      <w:r>
        <w:t>Please be careful because it’s my best dress.</w:t>
      </w:r>
    </w:p>
    <w:p w:rsidR="00E30D16" w:rsidRDefault="00E30D16" w:rsidP="00E30D16">
      <w:r w:rsidRPr="0013109E">
        <w:rPr>
          <w:b/>
        </w:rPr>
        <w:t>B)</w:t>
      </w:r>
      <w:r>
        <w:t xml:space="preserve"> I wore it on a party on Saturday.</w:t>
      </w:r>
    </w:p>
    <w:p w:rsidR="00E30D16" w:rsidRDefault="0013109E" w:rsidP="00E30D16">
      <w:r w:rsidRPr="0013109E">
        <w:rPr>
          <w:b/>
        </w:rPr>
        <w:t>C)</w:t>
      </w:r>
      <w:r>
        <w:t xml:space="preserve"> Will it be ready on</w:t>
      </w:r>
      <w:r w:rsidR="00E30D16">
        <w:t xml:space="preserve"> Saturday?</w:t>
      </w:r>
    </w:p>
    <w:p w:rsidR="00E30D16" w:rsidRDefault="00E30D16" w:rsidP="00E30D16">
      <w:r w:rsidRPr="0013109E">
        <w:rPr>
          <w:b/>
        </w:rPr>
        <w:t>D)</w:t>
      </w:r>
      <w:r>
        <w:t xml:space="preserve"> </w:t>
      </w:r>
      <w:r w:rsidR="0013109E">
        <w:t>Could you change the dress?</w:t>
      </w:r>
    </w:p>
    <w:p w:rsidR="0013109E" w:rsidRDefault="0013109E" w:rsidP="00E30D16">
      <w:r w:rsidRPr="0013109E">
        <w:rPr>
          <w:b/>
        </w:rPr>
        <w:t>E)</w:t>
      </w:r>
      <w:r>
        <w:t xml:space="preserve"> Saturdays are always busy.</w:t>
      </w:r>
    </w:p>
    <w:p w:rsidR="00815F1D" w:rsidRDefault="00815F1D" w:rsidP="00E30D16"/>
    <w:p w:rsidR="00815F1D" w:rsidRDefault="00815F1D" w:rsidP="00E30D16">
      <w:pPr>
        <w:rPr>
          <w:b/>
        </w:rPr>
      </w:pPr>
      <w:r w:rsidRPr="00815F1D">
        <w:rPr>
          <w:b/>
        </w:rPr>
        <w:t>36.</w:t>
      </w:r>
      <w:r>
        <w:rPr>
          <w:b/>
        </w:rPr>
        <w:t xml:space="preserve"> </w:t>
      </w:r>
      <w:r w:rsidR="00494715">
        <w:rPr>
          <w:b/>
        </w:rPr>
        <w:t>Your brother has just passed his driving test. You phone him to congratulate him and say:</w:t>
      </w:r>
    </w:p>
    <w:p w:rsidR="00494715" w:rsidRDefault="00494715" w:rsidP="00E30D16">
      <w:pPr>
        <w:rPr>
          <w:b/>
        </w:rPr>
      </w:pPr>
    </w:p>
    <w:p w:rsidR="00494715" w:rsidRDefault="00494715" w:rsidP="00494715">
      <w:r w:rsidRPr="00494715">
        <w:rPr>
          <w:b/>
        </w:rPr>
        <w:t>A)</w:t>
      </w:r>
      <w:r>
        <w:rPr>
          <w:b/>
        </w:rPr>
        <w:t xml:space="preserve"> </w:t>
      </w:r>
      <w:r w:rsidRPr="00494715">
        <w:t>It’s great that you can drive met o work.</w:t>
      </w:r>
    </w:p>
    <w:p w:rsidR="00494715" w:rsidRDefault="00494715" w:rsidP="00494715">
      <w:r w:rsidRPr="00494715">
        <w:rPr>
          <w:b/>
        </w:rPr>
        <w:t>B)</w:t>
      </w:r>
      <w:r>
        <w:t xml:space="preserve"> You are very lucky the weather conditions were so good.</w:t>
      </w:r>
    </w:p>
    <w:p w:rsidR="00494715" w:rsidRDefault="00494715" w:rsidP="00494715">
      <w:r w:rsidRPr="00494715">
        <w:rPr>
          <w:b/>
        </w:rPr>
        <w:t>C)</w:t>
      </w:r>
      <w:r>
        <w:t xml:space="preserve"> I’m very sorry, you failed again.</w:t>
      </w:r>
    </w:p>
    <w:p w:rsidR="00494715" w:rsidRDefault="00494715" w:rsidP="00494715">
      <w:r w:rsidRPr="00494715">
        <w:rPr>
          <w:b/>
        </w:rPr>
        <w:t>D)</w:t>
      </w:r>
      <w:r>
        <w:t xml:space="preserve"> I’m so happy to hear you passed the test. Well </w:t>
      </w:r>
      <w:proofErr w:type="gramStart"/>
      <w:r>
        <w:t>done</w:t>
      </w:r>
      <w:proofErr w:type="gramEnd"/>
      <w:r>
        <w:t>.</w:t>
      </w:r>
    </w:p>
    <w:p w:rsidR="00494715" w:rsidRDefault="00494715" w:rsidP="00494715">
      <w:r w:rsidRPr="00494715">
        <w:rPr>
          <w:b/>
        </w:rPr>
        <w:t>E)</w:t>
      </w:r>
      <w:r>
        <w:t xml:space="preserve"> I’m sure you’ll be successful next time.</w:t>
      </w:r>
    </w:p>
    <w:p w:rsidR="00494715" w:rsidRDefault="00494715" w:rsidP="00494715"/>
    <w:p w:rsidR="00494715" w:rsidRDefault="00494715" w:rsidP="00494715">
      <w:pPr>
        <w:rPr>
          <w:b/>
        </w:rPr>
      </w:pPr>
      <w:r>
        <w:rPr>
          <w:b/>
        </w:rPr>
        <w:lastRenderedPageBreak/>
        <w:t xml:space="preserve">37. </w:t>
      </w:r>
      <w:r w:rsidR="00AA57F4">
        <w:rPr>
          <w:b/>
        </w:rPr>
        <w:t>Your office has a new coffee machine. You can’t use it. You ask the secretary for help, saying:</w:t>
      </w:r>
    </w:p>
    <w:p w:rsidR="00AA57F4" w:rsidRDefault="00AA57F4" w:rsidP="00494715">
      <w:pPr>
        <w:rPr>
          <w:b/>
        </w:rPr>
      </w:pPr>
    </w:p>
    <w:p w:rsidR="00AA57F4" w:rsidRDefault="00AA57F4" w:rsidP="00AA57F4">
      <w:r w:rsidRPr="00AA57F4">
        <w:rPr>
          <w:b/>
        </w:rPr>
        <w:t>A)</w:t>
      </w:r>
      <w:r>
        <w:rPr>
          <w:b/>
        </w:rPr>
        <w:t xml:space="preserve"> </w:t>
      </w:r>
      <w:r>
        <w:t>Why do they buy these machines?</w:t>
      </w:r>
    </w:p>
    <w:p w:rsidR="00AA57F4" w:rsidRDefault="00AA57F4" w:rsidP="00AA57F4">
      <w:r w:rsidRPr="00AA57F4">
        <w:rPr>
          <w:b/>
        </w:rPr>
        <w:t>B)</w:t>
      </w:r>
      <w:r>
        <w:t xml:space="preserve"> Could you explain how to use this machine, please?</w:t>
      </w:r>
    </w:p>
    <w:p w:rsidR="00AA57F4" w:rsidRDefault="00AA57F4" w:rsidP="00AA57F4">
      <w:r w:rsidRPr="00AA57F4">
        <w:rPr>
          <w:b/>
        </w:rPr>
        <w:t>C)</w:t>
      </w:r>
      <w:r>
        <w:t xml:space="preserve"> Would you like a drink?</w:t>
      </w:r>
    </w:p>
    <w:p w:rsidR="00AA57F4" w:rsidRDefault="00AA57F4" w:rsidP="00AA57F4">
      <w:r w:rsidRPr="00AA57F4">
        <w:rPr>
          <w:b/>
        </w:rPr>
        <w:t>D)</w:t>
      </w:r>
      <w:r>
        <w:t xml:space="preserve"> I don’t like coffee, and you?</w:t>
      </w:r>
    </w:p>
    <w:p w:rsidR="00AA57F4" w:rsidRDefault="00AA57F4" w:rsidP="00AA57F4">
      <w:r w:rsidRPr="00AA57F4">
        <w:rPr>
          <w:b/>
        </w:rPr>
        <w:t>E)</w:t>
      </w:r>
      <w:r>
        <w:t xml:space="preserve"> I’d make you a drink but I can’t.</w:t>
      </w:r>
    </w:p>
    <w:p w:rsidR="0015743B" w:rsidRDefault="0015743B" w:rsidP="00AA57F4"/>
    <w:p w:rsidR="0015743B" w:rsidRDefault="0015743B" w:rsidP="0015743B">
      <w:pPr>
        <w:pStyle w:val="GvdeMetni"/>
        <w:pBdr>
          <w:top w:val="single" w:sz="4" w:space="1" w:color="auto"/>
          <w:left w:val="single" w:sz="4" w:space="4" w:color="auto"/>
          <w:bottom w:val="single" w:sz="4" w:space="1" w:color="auto"/>
          <w:right w:val="single" w:sz="4" w:space="4" w:color="auto"/>
        </w:pBdr>
        <w:rPr>
          <w:b/>
          <w:lang w:val="en-US"/>
        </w:rPr>
      </w:pPr>
      <w:proofErr w:type="gramStart"/>
      <w:r w:rsidRPr="00745638">
        <w:rPr>
          <w:b/>
          <w:sz w:val="22"/>
          <w:szCs w:val="22"/>
          <w:lang w:val="en-US"/>
        </w:rPr>
        <w:t>38-41. sorularda, karşılıklı konuşmanın boş bırakılan kısmında söylenmiş olabilecek sözü bulunuz</w:t>
      </w:r>
      <w:r w:rsidRPr="00745638">
        <w:rPr>
          <w:b/>
          <w:lang w:val="en-US"/>
        </w:rPr>
        <w:t>.</w:t>
      </w:r>
      <w:proofErr w:type="gramEnd"/>
      <w:r w:rsidRPr="00745638">
        <w:rPr>
          <w:b/>
          <w:lang w:val="en-US"/>
        </w:rPr>
        <w:t xml:space="preserve"> </w:t>
      </w:r>
    </w:p>
    <w:p w:rsidR="0015743B" w:rsidRDefault="0015743B" w:rsidP="0015743B">
      <w:pPr>
        <w:pStyle w:val="GvdeMetni"/>
        <w:rPr>
          <w:b/>
          <w:lang w:val="en-US"/>
        </w:rPr>
      </w:pPr>
    </w:p>
    <w:p w:rsidR="00605CEF" w:rsidRDefault="0015743B" w:rsidP="0015743B">
      <w:pPr>
        <w:pStyle w:val="GvdeMetni"/>
        <w:rPr>
          <w:b/>
          <w:sz w:val="24"/>
          <w:lang w:val="en-US"/>
        </w:rPr>
      </w:pPr>
      <w:r w:rsidRPr="0015743B">
        <w:rPr>
          <w:b/>
          <w:sz w:val="24"/>
          <w:lang w:val="en-US"/>
        </w:rPr>
        <w:t>38</w:t>
      </w:r>
      <w:r>
        <w:rPr>
          <w:b/>
          <w:sz w:val="24"/>
          <w:lang w:val="en-US"/>
        </w:rPr>
        <w:t>.</w:t>
      </w:r>
      <w:r w:rsidR="00605CEF">
        <w:rPr>
          <w:b/>
          <w:sz w:val="24"/>
          <w:lang w:val="en-US"/>
        </w:rPr>
        <w:t xml:space="preserve"> </w:t>
      </w:r>
      <w:proofErr w:type="gramStart"/>
      <w:r w:rsidR="00605CEF">
        <w:rPr>
          <w:b/>
          <w:sz w:val="24"/>
          <w:lang w:val="en-US"/>
        </w:rPr>
        <w:t>David :</w:t>
      </w:r>
      <w:proofErr w:type="gramEnd"/>
      <w:r w:rsidR="00605CEF">
        <w:rPr>
          <w:b/>
          <w:sz w:val="24"/>
          <w:lang w:val="en-US"/>
        </w:rPr>
        <w:t xml:space="preserve"> </w:t>
      </w:r>
      <w:r w:rsidR="00605CEF" w:rsidRPr="00605CEF">
        <w:rPr>
          <w:sz w:val="24"/>
          <w:lang w:val="en-US"/>
        </w:rPr>
        <w:t xml:space="preserve">Hello. </w:t>
      </w:r>
      <w:proofErr w:type="gramStart"/>
      <w:r w:rsidR="00605CEF" w:rsidRPr="00605CEF">
        <w:rPr>
          <w:sz w:val="24"/>
          <w:lang w:val="en-US"/>
        </w:rPr>
        <w:t>Nice to see you here.</w:t>
      </w:r>
      <w:proofErr w:type="gramEnd"/>
    </w:p>
    <w:p w:rsidR="00605CEF" w:rsidRDefault="00605CEF" w:rsidP="0015743B">
      <w:pPr>
        <w:pStyle w:val="GvdeMetni"/>
        <w:rPr>
          <w:b/>
          <w:sz w:val="24"/>
          <w:lang w:val="en-US"/>
        </w:rPr>
      </w:pPr>
      <w:r>
        <w:rPr>
          <w:b/>
          <w:sz w:val="24"/>
          <w:lang w:val="en-US"/>
        </w:rPr>
        <w:t xml:space="preserve">      </w:t>
      </w:r>
      <w:r w:rsidR="0071475C">
        <w:rPr>
          <w:b/>
          <w:sz w:val="24"/>
          <w:lang w:val="en-US"/>
        </w:rPr>
        <w:t xml:space="preserve">   </w:t>
      </w:r>
      <w:proofErr w:type="gramStart"/>
      <w:r>
        <w:rPr>
          <w:b/>
          <w:sz w:val="24"/>
          <w:lang w:val="en-US"/>
        </w:rPr>
        <w:t>Eric :</w:t>
      </w:r>
      <w:proofErr w:type="gramEnd"/>
      <w:r>
        <w:rPr>
          <w:b/>
          <w:sz w:val="24"/>
          <w:lang w:val="en-US"/>
        </w:rPr>
        <w:t xml:space="preserve"> </w:t>
      </w:r>
      <w:r w:rsidRPr="00605CEF">
        <w:rPr>
          <w:sz w:val="24"/>
          <w:lang w:val="en-US"/>
        </w:rPr>
        <w:t xml:space="preserve">Hello. </w:t>
      </w:r>
      <w:proofErr w:type="gramStart"/>
      <w:r w:rsidRPr="00605CEF">
        <w:rPr>
          <w:sz w:val="24"/>
          <w:lang w:val="en-US"/>
        </w:rPr>
        <w:t>You, too.</w:t>
      </w:r>
      <w:proofErr w:type="gramEnd"/>
    </w:p>
    <w:p w:rsidR="00605CEF" w:rsidRDefault="00605CEF" w:rsidP="0015743B">
      <w:pPr>
        <w:pStyle w:val="GvdeMetni"/>
        <w:rPr>
          <w:b/>
          <w:sz w:val="24"/>
          <w:lang w:val="en-US"/>
        </w:rPr>
      </w:pPr>
      <w:r>
        <w:rPr>
          <w:b/>
          <w:sz w:val="24"/>
          <w:lang w:val="en-US"/>
        </w:rPr>
        <w:t xml:space="preserve">      </w:t>
      </w:r>
      <w:proofErr w:type="gramStart"/>
      <w:r>
        <w:rPr>
          <w:b/>
          <w:sz w:val="24"/>
          <w:lang w:val="en-US"/>
        </w:rPr>
        <w:t>David :</w:t>
      </w:r>
      <w:proofErr w:type="gramEnd"/>
      <w:r>
        <w:rPr>
          <w:b/>
          <w:sz w:val="24"/>
          <w:lang w:val="en-US"/>
        </w:rPr>
        <w:t xml:space="preserve"> </w:t>
      </w:r>
      <w:r w:rsidRPr="00605CEF">
        <w:rPr>
          <w:sz w:val="24"/>
          <w:lang w:val="en-US"/>
        </w:rPr>
        <w:t>How is your brother?</w:t>
      </w:r>
    </w:p>
    <w:p w:rsidR="00605CEF" w:rsidRPr="00605CEF" w:rsidRDefault="00605CEF" w:rsidP="0015743B">
      <w:pPr>
        <w:pStyle w:val="GvdeMetni"/>
        <w:rPr>
          <w:sz w:val="24"/>
          <w:lang w:val="en-US"/>
        </w:rPr>
      </w:pPr>
      <w:r>
        <w:rPr>
          <w:b/>
          <w:sz w:val="24"/>
          <w:lang w:val="en-US"/>
        </w:rPr>
        <w:t xml:space="preserve">   </w:t>
      </w:r>
      <w:r w:rsidR="0071475C">
        <w:rPr>
          <w:b/>
          <w:sz w:val="24"/>
          <w:lang w:val="en-US"/>
        </w:rPr>
        <w:t xml:space="preserve">   </w:t>
      </w:r>
      <w:r>
        <w:rPr>
          <w:b/>
          <w:sz w:val="24"/>
          <w:lang w:val="en-US"/>
        </w:rPr>
        <w:t xml:space="preserve">   </w:t>
      </w:r>
      <w:proofErr w:type="gramStart"/>
      <w:r>
        <w:rPr>
          <w:b/>
          <w:sz w:val="24"/>
          <w:lang w:val="en-US"/>
        </w:rPr>
        <w:t>Eric :</w:t>
      </w:r>
      <w:proofErr w:type="gramEnd"/>
      <w:r>
        <w:rPr>
          <w:b/>
          <w:sz w:val="24"/>
          <w:lang w:val="en-US"/>
        </w:rPr>
        <w:t xml:space="preserve"> </w:t>
      </w:r>
      <w:r w:rsidRPr="00605CEF">
        <w:rPr>
          <w:sz w:val="24"/>
          <w:lang w:val="en-US"/>
        </w:rPr>
        <w:t>My brother? Oh, he is fine.</w:t>
      </w:r>
    </w:p>
    <w:p w:rsidR="00605CEF" w:rsidRDefault="00605CEF" w:rsidP="0015743B">
      <w:pPr>
        <w:pStyle w:val="GvdeMetni"/>
        <w:rPr>
          <w:b/>
          <w:sz w:val="24"/>
          <w:lang w:val="en-US"/>
        </w:rPr>
      </w:pPr>
      <w:r>
        <w:rPr>
          <w:b/>
          <w:sz w:val="24"/>
          <w:lang w:val="en-US"/>
        </w:rPr>
        <w:t xml:space="preserve">      </w:t>
      </w:r>
      <w:proofErr w:type="gramStart"/>
      <w:r>
        <w:rPr>
          <w:b/>
          <w:sz w:val="24"/>
          <w:lang w:val="en-US"/>
        </w:rPr>
        <w:t>David :</w:t>
      </w:r>
      <w:proofErr w:type="gramEnd"/>
      <w:r>
        <w:rPr>
          <w:b/>
          <w:sz w:val="24"/>
          <w:lang w:val="en-US"/>
        </w:rPr>
        <w:t xml:space="preserve"> _____________________</w:t>
      </w:r>
    </w:p>
    <w:p w:rsidR="0015743B" w:rsidRDefault="00605CEF" w:rsidP="0015743B">
      <w:pPr>
        <w:pStyle w:val="GvdeMetni"/>
        <w:rPr>
          <w:sz w:val="24"/>
          <w:lang w:val="en-US"/>
        </w:rPr>
      </w:pPr>
      <w:r>
        <w:rPr>
          <w:b/>
          <w:sz w:val="24"/>
          <w:lang w:val="en-US"/>
        </w:rPr>
        <w:t xml:space="preserve">    </w:t>
      </w:r>
      <w:r w:rsidR="0071475C">
        <w:rPr>
          <w:b/>
          <w:sz w:val="24"/>
          <w:lang w:val="en-US"/>
        </w:rPr>
        <w:t xml:space="preserve">   </w:t>
      </w:r>
      <w:r>
        <w:rPr>
          <w:b/>
          <w:sz w:val="24"/>
          <w:lang w:val="en-US"/>
        </w:rPr>
        <w:t xml:space="preserve">  </w:t>
      </w:r>
      <w:proofErr w:type="gramStart"/>
      <w:r>
        <w:rPr>
          <w:b/>
          <w:sz w:val="24"/>
          <w:lang w:val="en-US"/>
        </w:rPr>
        <w:t>Eric :</w:t>
      </w:r>
      <w:proofErr w:type="gramEnd"/>
      <w:r>
        <w:rPr>
          <w:b/>
          <w:sz w:val="24"/>
          <w:lang w:val="en-US"/>
        </w:rPr>
        <w:t xml:space="preserve"> </w:t>
      </w:r>
      <w:r w:rsidRPr="00605CEF">
        <w:rPr>
          <w:sz w:val="24"/>
          <w:lang w:val="en-US"/>
        </w:rPr>
        <w:t xml:space="preserve">That was probably his new </w:t>
      </w:r>
      <w:r>
        <w:rPr>
          <w:sz w:val="24"/>
          <w:lang w:val="en-US"/>
        </w:rPr>
        <w:t xml:space="preserve">  </w:t>
      </w:r>
    </w:p>
    <w:p w:rsidR="00605CEF" w:rsidRDefault="00605CEF" w:rsidP="0015743B">
      <w:pPr>
        <w:pStyle w:val="GvdeMetni"/>
        <w:rPr>
          <w:sz w:val="24"/>
          <w:lang w:val="en-US"/>
        </w:rPr>
      </w:pPr>
      <w:r>
        <w:rPr>
          <w:sz w:val="24"/>
          <w:lang w:val="en-US"/>
        </w:rPr>
        <w:t xml:space="preserve">               </w:t>
      </w:r>
      <w:r w:rsidR="0071475C">
        <w:rPr>
          <w:sz w:val="24"/>
          <w:lang w:val="en-US"/>
        </w:rPr>
        <w:t xml:space="preserve">   </w:t>
      </w:r>
      <w:r>
        <w:rPr>
          <w:sz w:val="24"/>
          <w:lang w:val="en-US"/>
        </w:rPr>
        <w:t xml:space="preserve">  </w:t>
      </w:r>
      <w:proofErr w:type="gramStart"/>
      <w:r>
        <w:rPr>
          <w:sz w:val="24"/>
          <w:lang w:val="en-US"/>
        </w:rPr>
        <w:t>girlfriend</w:t>
      </w:r>
      <w:proofErr w:type="gramEnd"/>
      <w:r>
        <w:rPr>
          <w:sz w:val="24"/>
          <w:lang w:val="en-US"/>
        </w:rPr>
        <w:t>.</w:t>
      </w:r>
    </w:p>
    <w:p w:rsidR="00FB0C76" w:rsidRDefault="00FB0C76" w:rsidP="00FB0C76">
      <w:pPr>
        <w:pStyle w:val="GvdeMetni"/>
        <w:rPr>
          <w:sz w:val="24"/>
          <w:lang w:val="en-US"/>
        </w:rPr>
      </w:pPr>
      <w:r w:rsidRPr="00FB0C76">
        <w:rPr>
          <w:b/>
          <w:sz w:val="24"/>
          <w:lang w:val="en-US"/>
        </w:rPr>
        <w:t xml:space="preserve">A) </w:t>
      </w:r>
      <w:r w:rsidRPr="00FB0C76">
        <w:rPr>
          <w:sz w:val="24"/>
          <w:lang w:val="en-US"/>
        </w:rPr>
        <w:t>Does he have a girlfriend at the moment?</w:t>
      </w:r>
    </w:p>
    <w:p w:rsidR="00FB0C76" w:rsidRDefault="00FB0C76" w:rsidP="00FB0C76">
      <w:pPr>
        <w:pStyle w:val="GvdeMetni"/>
        <w:rPr>
          <w:sz w:val="24"/>
          <w:lang w:val="en-US"/>
        </w:rPr>
      </w:pPr>
      <w:r w:rsidRPr="00FB0C76">
        <w:rPr>
          <w:b/>
          <w:sz w:val="24"/>
          <w:lang w:val="en-US"/>
        </w:rPr>
        <w:t>B)</w:t>
      </w:r>
      <w:r>
        <w:rPr>
          <w:sz w:val="24"/>
          <w:lang w:val="en-US"/>
        </w:rPr>
        <w:t xml:space="preserve"> Why didn’t he come to the party with you?</w:t>
      </w:r>
    </w:p>
    <w:p w:rsidR="00FB0C76" w:rsidRDefault="00FB0C76" w:rsidP="00FB0C76">
      <w:pPr>
        <w:pStyle w:val="GvdeMetni"/>
        <w:rPr>
          <w:sz w:val="24"/>
          <w:lang w:val="en-US"/>
        </w:rPr>
      </w:pPr>
      <w:r w:rsidRPr="00FB0C76">
        <w:rPr>
          <w:b/>
          <w:sz w:val="24"/>
          <w:lang w:val="en-US"/>
        </w:rPr>
        <w:t>C)</w:t>
      </w:r>
      <w:r>
        <w:rPr>
          <w:sz w:val="24"/>
          <w:lang w:val="en-US"/>
        </w:rPr>
        <w:t xml:space="preserve"> Who was the girl I saw with him last night?</w:t>
      </w:r>
    </w:p>
    <w:p w:rsidR="00FB0C76" w:rsidRDefault="00FB0C76" w:rsidP="00FB0C76">
      <w:pPr>
        <w:pStyle w:val="GvdeMetni"/>
        <w:rPr>
          <w:sz w:val="24"/>
          <w:lang w:val="en-US"/>
        </w:rPr>
      </w:pPr>
      <w:r w:rsidRPr="00FB0C76">
        <w:rPr>
          <w:b/>
          <w:sz w:val="24"/>
          <w:lang w:val="en-US"/>
        </w:rPr>
        <w:t>D)</w:t>
      </w:r>
      <w:r>
        <w:rPr>
          <w:sz w:val="24"/>
          <w:lang w:val="en-US"/>
        </w:rPr>
        <w:t xml:space="preserve"> I’d like to meet his new girlfriend.</w:t>
      </w:r>
    </w:p>
    <w:p w:rsidR="00FB0C76" w:rsidRDefault="00FB0C76" w:rsidP="00FB0C76">
      <w:pPr>
        <w:pStyle w:val="GvdeMetni"/>
        <w:rPr>
          <w:sz w:val="24"/>
          <w:lang w:val="en-US"/>
        </w:rPr>
      </w:pPr>
      <w:r w:rsidRPr="00FB0C76">
        <w:rPr>
          <w:b/>
          <w:sz w:val="24"/>
          <w:lang w:val="en-US"/>
        </w:rPr>
        <w:t>E)</w:t>
      </w:r>
      <w:r>
        <w:rPr>
          <w:sz w:val="24"/>
          <w:lang w:val="en-US"/>
        </w:rPr>
        <w:t xml:space="preserve"> And how is your mother?</w:t>
      </w:r>
    </w:p>
    <w:p w:rsidR="00FB0C76" w:rsidRDefault="00FB0C76" w:rsidP="00FB0C76">
      <w:pPr>
        <w:pStyle w:val="GvdeMetni"/>
        <w:rPr>
          <w:sz w:val="24"/>
          <w:lang w:val="en-US"/>
        </w:rPr>
      </w:pPr>
    </w:p>
    <w:p w:rsidR="006750BA" w:rsidRDefault="00FB0C76" w:rsidP="00FB0C76">
      <w:pPr>
        <w:pStyle w:val="GvdeMetni"/>
        <w:rPr>
          <w:sz w:val="24"/>
          <w:lang w:val="en-US"/>
        </w:rPr>
      </w:pPr>
      <w:r w:rsidRPr="00FB0C76">
        <w:rPr>
          <w:b/>
          <w:sz w:val="24"/>
          <w:lang w:val="en-US"/>
        </w:rPr>
        <w:t>39.</w:t>
      </w:r>
      <w:r>
        <w:rPr>
          <w:b/>
          <w:sz w:val="24"/>
          <w:lang w:val="en-US"/>
        </w:rPr>
        <w:t xml:space="preserve"> </w:t>
      </w:r>
      <w:proofErr w:type="gramStart"/>
      <w:r w:rsidR="006750BA">
        <w:rPr>
          <w:b/>
          <w:sz w:val="24"/>
          <w:lang w:val="en-US"/>
        </w:rPr>
        <w:t>Customers :</w:t>
      </w:r>
      <w:proofErr w:type="gramEnd"/>
      <w:r w:rsidR="006750BA">
        <w:rPr>
          <w:b/>
          <w:sz w:val="24"/>
          <w:lang w:val="en-US"/>
        </w:rPr>
        <w:t xml:space="preserve"> </w:t>
      </w:r>
      <w:r w:rsidR="006750BA" w:rsidRPr="006750BA">
        <w:rPr>
          <w:sz w:val="24"/>
          <w:lang w:val="en-US"/>
        </w:rPr>
        <w:t xml:space="preserve">We’d like some </w:t>
      </w:r>
    </w:p>
    <w:p w:rsidR="006750BA" w:rsidRPr="006750BA" w:rsidRDefault="006750BA" w:rsidP="006750BA">
      <w:pPr>
        <w:pStyle w:val="GvdeMetni"/>
        <w:rPr>
          <w:sz w:val="24"/>
          <w:lang w:val="en-US"/>
        </w:rPr>
      </w:pPr>
      <w:r>
        <w:rPr>
          <w:sz w:val="24"/>
          <w:lang w:val="en-US"/>
        </w:rPr>
        <w:t xml:space="preserve">                            </w:t>
      </w:r>
      <w:proofErr w:type="gramStart"/>
      <w:r w:rsidRPr="006750BA">
        <w:rPr>
          <w:sz w:val="24"/>
          <w:lang w:val="en-US"/>
        </w:rPr>
        <w:t>information</w:t>
      </w:r>
      <w:proofErr w:type="gramEnd"/>
      <w:r w:rsidRPr="006750BA">
        <w:rPr>
          <w:sz w:val="24"/>
          <w:lang w:val="en-US"/>
        </w:rPr>
        <w:t xml:space="preserve"> abou</w:t>
      </w:r>
      <w:r>
        <w:rPr>
          <w:sz w:val="24"/>
          <w:lang w:val="en-US"/>
        </w:rPr>
        <w:t xml:space="preserve">t   </w:t>
      </w:r>
    </w:p>
    <w:p w:rsidR="006750BA" w:rsidRPr="006750BA" w:rsidRDefault="006750BA" w:rsidP="006750BA">
      <w:pPr>
        <w:pStyle w:val="GvdeMetni"/>
        <w:rPr>
          <w:sz w:val="24"/>
          <w:lang w:val="en-US"/>
        </w:rPr>
      </w:pPr>
      <w:r>
        <w:rPr>
          <w:sz w:val="24"/>
          <w:lang w:val="en-US"/>
        </w:rPr>
        <w:t xml:space="preserve">                            </w:t>
      </w:r>
      <w:proofErr w:type="gramStart"/>
      <w:r w:rsidRPr="006750BA">
        <w:rPr>
          <w:sz w:val="24"/>
          <w:lang w:val="en-US"/>
        </w:rPr>
        <w:t>holidays</w:t>
      </w:r>
      <w:proofErr w:type="gramEnd"/>
      <w:r w:rsidRPr="006750BA">
        <w:rPr>
          <w:sz w:val="24"/>
          <w:lang w:val="en-US"/>
        </w:rPr>
        <w:t xml:space="preserve"> to Italy, please.</w:t>
      </w:r>
    </w:p>
    <w:p w:rsidR="006750BA" w:rsidRDefault="006750BA" w:rsidP="00FB0C76">
      <w:pPr>
        <w:pStyle w:val="GvdeMetni"/>
        <w:rPr>
          <w:sz w:val="24"/>
          <w:lang w:val="en-US"/>
        </w:rPr>
      </w:pPr>
      <w:r>
        <w:rPr>
          <w:sz w:val="24"/>
          <w:lang w:val="en-US"/>
        </w:rPr>
        <w:t xml:space="preserve">  </w:t>
      </w:r>
      <w:r>
        <w:rPr>
          <w:b/>
          <w:sz w:val="24"/>
          <w:lang w:val="en-US"/>
        </w:rPr>
        <w:t xml:space="preserve">Travel </w:t>
      </w:r>
      <w:proofErr w:type="gramStart"/>
      <w:r>
        <w:rPr>
          <w:b/>
          <w:sz w:val="24"/>
          <w:lang w:val="en-US"/>
        </w:rPr>
        <w:t>Agent :</w:t>
      </w:r>
      <w:proofErr w:type="gramEnd"/>
      <w:r>
        <w:rPr>
          <w:b/>
          <w:sz w:val="24"/>
          <w:lang w:val="en-US"/>
        </w:rPr>
        <w:t xml:space="preserve"> </w:t>
      </w:r>
      <w:r w:rsidRPr="006750BA">
        <w:rPr>
          <w:sz w:val="24"/>
          <w:lang w:val="en-US"/>
        </w:rPr>
        <w:t>Yes, certainly.</w:t>
      </w:r>
      <w:r>
        <w:rPr>
          <w:sz w:val="24"/>
          <w:lang w:val="en-US"/>
        </w:rPr>
        <w:t xml:space="preserve"> When </w:t>
      </w:r>
    </w:p>
    <w:p w:rsidR="006750BA" w:rsidRDefault="006750BA" w:rsidP="00FB0C76">
      <w:pPr>
        <w:pStyle w:val="GvdeMetni"/>
        <w:rPr>
          <w:sz w:val="24"/>
          <w:lang w:val="en-US"/>
        </w:rPr>
      </w:pPr>
      <w:r>
        <w:rPr>
          <w:sz w:val="24"/>
          <w:lang w:val="en-US"/>
        </w:rPr>
        <w:t xml:space="preserve">                            </w:t>
      </w:r>
      <w:proofErr w:type="gramStart"/>
      <w:r>
        <w:rPr>
          <w:sz w:val="24"/>
          <w:lang w:val="en-US"/>
        </w:rPr>
        <w:t>were</w:t>
      </w:r>
      <w:proofErr w:type="gramEnd"/>
      <w:r>
        <w:rPr>
          <w:sz w:val="24"/>
          <w:lang w:val="en-US"/>
        </w:rPr>
        <w:t xml:space="preserve"> you thinking of </w:t>
      </w:r>
    </w:p>
    <w:p w:rsidR="006750BA" w:rsidRDefault="006750BA" w:rsidP="00FB0C76">
      <w:pPr>
        <w:pStyle w:val="GvdeMetni"/>
        <w:rPr>
          <w:sz w:val="24"/>
          <w:lang w:val="en-US"/>
        </w:rPr>
      </w:pPr>
      <w:r>
        <w:rPr>
          <w:sz w:val="24"/>
          <w:lang w:val="en-US"/>
        </w:rPr>
        <w:t xml:space="preserve">                            </w:t>
      </w:r>
      <w:proofErr w:type="gramStart"/>
      <w:r>
        <w:rPr>
          <w:sz w:val="24"/>
          <w:lang w:val="en-US"/>
        </w:rPr>
        <w:t>going</w:t>
      </w:r>
      <w:proofErr w:type="gramEnd"/>
      <w:r>
        <w:rPr>
          <w:sz w:val="24"/>
          <w:lang w:val="en-US"/>
        </w:rPr>
        <w:t>?</w:t>
      </w:r>
    </w:p>
    <w:p w:rsidR="006750BA" w:rsidRDefault="006750BA" w:rsidP="00FB0C76">
      <w:pPr>
        <w:pStyle w:val="GvdeMetni"/>
        <w:rPr>
          <w:b/>
          <w:sz w:val="24"/>
          <w:lang w:val="en-US"/>
        </w:rPr>
      </w:pPr>
      <w:r>
        <w:rPr>
          <w:b/>
          <w:sz w:val="24"/>
          <w:lang w:val="en-US"/>
        </w:rPr>
        <w:t xml:space="preserve">      </w:t>
      </w:r>
      <w:proofErr w:type="gramStart"/>
      <w:r w:rsidRPr="006750BA">
        <w:rPr>
          <w:b/>
          <w:sz w:val="24"/>
          <w:lang w:val="en-US"/>
        </w:rPr>
        <w:t>Customers :</w:t>
      </w:r>
      <w:proofErr w:type="gramEnd"/>
      <w:r>
        <w:rPr>
          <w:b/>
          <w:sz w:val="24"/>
          <w:lang w:val="en-US"/>
        </w:rPr>
        <w:t xml:space="preserve"> ____________________</w:t>
      </w:r>
    </w:p>
    <w:p w:rsidR="006750BA" w:rsidRDefault="006750BA" w:rsidP="00FB0C76">
      <w:pPr>
        <w:pStyle w:val="GvdeMetni"/>
        <w:rPr>
          <w:sz w:val="24"/>
          <w:lang w:val="en-US"/>
        </w:rPr>
      </w:pPr>
      <w:r>
        <w:rPr>
          <w:b/>
          <w:sz w:val="24"/>
          <w:lang w:val="en-US"/>
        </w:rPr>
        <w:t xml:space="preserve">  Travel </w:t>
      </w:r>
      <w:proofErr w:type="gramStart"/>
      <w:r>
        <w:rPr>
          <w:b/>
          <w:sz w:val="24"/>
          <w:lang w:val="en-US"/>
        </w:rPr>
        <w:t>Agent :</w:t>
      </w:r>
      <w:proofErr w:type="gramEnd"/>
      <w:r>
        <w:rPr>
          <w:b/>
          <w:sz w:val="24"/>
          <w:lang w:val="en-US"/>
        </w:rPr>
        <w:t xml:space="preserve"> </w:t>
      </w:r>
      <w:r w:rsidRPr="006750BA">
        <w:rPr>
          <w:sz w:val="24"/>
          <w:lang w:val="en-US"/>
        </w:rPr>
        <w:t>Ok.Which part of Italy</w:t>
      </w:r>
      <w:r>
        <w:rPr>
          <w:b/>
          <w:sz w:val="24"/>
          <w:lang w:val="en-US"/>
        </w:rPr>
        <w:t xml:space="preserve"> </w:t>
      </w:r>
    </w:p>
    <w:p w:rsidR="006750BA" w:rsidRDefault="006750BA" w:rsidP="00FB0C76">
      <w:pPr>
        <w:pStyle w:val="GvdeMetni"/>
        <w:rPr>
          <w:sz w:val="24"/>
          <w:lang w:val="en-US"/>
        </w:rPr>
      </w:pPr>
      <w:r>
        <w:rPr>
          <w:sz w:val="24"/>
          <w:lang w:val="en-US"/>
        </w:rPr>
        <w:t xml:space="preserve">                            </w:t>
      </w:r>
      <w:proofErr w:type="gramStart"/>
      <w:r w:rsidR="00FA04D3">
        <w:rPr>
          <w:sz w:val="24"/>
          <w:lang w:val="en-US"/>
        </w:rPr>
        <w:t>are</w:t>
      </w:r>
      <w:proofErr w:type="gramEnd"/>
      <w:r>
        <w:rPr>
          <w:sz w:val="24"/>
          <w:lang w:val="en-US"/>
        </w:rPr>
        <w:t xml:space="preserve"> you interested in?</w:t>
      </w:r>
    </w:p>
    <w:p w:rsidR="006750BA" w:rsidRDefault="006750BA" w:rsidP="00FB0C76">
      <w:pPr>
        <w:pStyle w:val="GvdeMetni"/>
        <w:rPr>
          <w:sz w:val="24"/>
          <w:lang w:val="en-US"/>
        </w:rPr>
      </w:pPr>
    </w:p>
    <w:p w:rsidR="006750BA" w:rsidRDefault="006750BA" w:rsidP="006750BA">
      <w:pPr>
        <w:pStyle w:val="GvdeMetni"/>
        <w:rPr>
          <w:sz w:val="24"/>
          <w:lang w:val="en-US"/>
        </w:rPr>
      </w:pPr>
      <w:r w:rsidRPr="006750BA">
        <w:rPr>
          <w:b/>
          <w:sz w:val="24"/>
          <w:lang w:val="en-US"/>
        </w:rPr>
        <w:t xml:space="preserve">A) </w:t>
      </w:r>
      <w:r w:rsidRPr="006750BA">
        <w:rPr>
          <w:sz w:val="24"/>
          <w:lang w:val="en-US"/>
        </w:rPr>
        <w:t>At the beginning of July.</w:t>
      </w:r>
    </w:p>
    <w:p w:rsidR="006750BA" w:rsidRDefault="006750BA" w:rsidP="006750BA">
      <w:pPr>
        <w:pStyle w:val="GvdeMetni"/>
        <w:rPr>
          <w:sz w:val="24"/>
          <w:lang w:val="en-US"/>
        </w:rPr>
      </w:pPr>
      <w:r w:rsidRPr="00FA04D3">
        <w:rPr>
          <w:b/>
          <w:sz w:val="24"/>
          <w:lang w:val="en-US"/>
        </w:rPr>
        <w:t>B)</w:t>
      </w:r>
      <w:r>
        <w:rPr>
          <w:sz w:val="24"/>
          <w:lang w:val="en-US"/>
        </w:rPr>
        <w:t xml:space="preserve"> We would like to go to France.</w:t>
      </w:r>
    </w:p>
    <w:p w:rsidR="006750BA" w:rsidRDefault="006750BA" w:rsidP="006750BA">
      <w:pPr>
        <w:pStyle w:val="GvdeMetni"/>
        <w:rPr>
          <w:sz w:val="24"/>
          <w:lang w:val="en-US"/>
        </w:rPr>
      </w:pPr>
      <w:r w:rsidRPr="00FA04D3">
        <w:rPr>
          <w:b/>
          <w:sz w:val="24"/>
          <w:lang w:val="en-US"/>
        </w:rPr>
        <w:t>C)</w:t>
      </w:r>
      <w:r>
        <w:rPr>
          <w:sz w:val="24"/>
          <w:lang w:val="en-US"/>
        </w:rPr>
        <w:t xml:space="preserve"> We usually</w:t>
      </w:r>
      <w:r w:rsidR="00FA04D3">
        <w:rPr>
          <w:sz w:val="24"/>
          <w:lang w:val="en-US"/>
        </w:rPr>
        <w:t xml:space="preserve"> have our holiday in Turkey.</w:t>
      </w:r>
    </w:p>
    <w:p w:rsidR="00FA04D3" w:rsidRDefault="00FA04D3" w:rsidP="006750BA">
      <w:pPr>
        <w:pStyle w:val="GvdeMetni"/>
        <w:rPr>
          <w:sz w:val="24"/>
          <w:lang w:val="en-US"/>
        </w:rPr>
      </w:pPr>
      <w:r w:rsidRPr="00FA04D3">
        <w:rPr>
          <w:b/>
          <w:sz w:val="24"/>
          <w:lang w:val="en-US"/>
        </w:rPr>
        <w:t>D)</w:t>
      </w:r>
      <w:r>
        <w:rPr>
          <w:sz w:val="24"/>
          <w:lang w:val="en-US"/>
        </w:rPr>
        <w:t xml:space="preserve"> We like Rome best.</w:t>
      </w:r>
    </w:p>
    <w:p w:rsidR="00FA04D3" w:rsidRDefault="00FA04D3" w:rsidP="006750BA">
      <w:pPr>
        <w:pStyle w:val="GvdeMetni"/>
        <w:rPr>
          <w:sz w:val="24"/>
          <w:lang w:val="en-US"/>
        </w:rPr>
      </w:pPr>
      <w:r w:rsidRPr="00FA04D3">
        <w:rPr>
          <w:b/>
          <w:sz w:val="24"/>
          <w:lang w:val="en-US"/>
        </w:rPr>
        <w:t>E)</w:t>
      </w:r>
      <w:r>
        <w:rPr>
          <w:sz w:val="24"/>
          <w:lang w:val="en-US"/>
        </w:rPr>
        <w:t xml:space="preserve"> Italian people are very friendly.</w:t>
      </w:r>
    </w:p>
    <w:p w:rsidR="00FA04D3" w:rsidRDefault="00FA04D3" w:rsidP="006750BA">
      <w:pPr>
        <w:pStyle w:val="GvdeMetni"/>
        <w:rPr>
          <w:sz w:val="24"/>
          <w:lang w:val="en-US"/>
        </w:rPr>
      </w:pPr>
    </w:p>
    <w:p w:rsidR="00FA04D3" w:rsidRDefault="00FA04D3" w:rsidP="006750BA">
      <w:pPr>
        <w:pStyle w:val="GvdeMetni"/>
        <w:rPr>
          <w:b/>
          <w:sz w:val="24"/>
          <w:lang w:val="en-US"/>
        </w:rPr>
      </w:pPr>
    </w:p>
    <w:p w:rsidR="00FA04D3" w:rsidRDefault="00FA04D3" w:rsidP="006750BA">
      <w:pPr>
        <w:pStyle w:val="GvdeMetni"/>
        <w:rPr>
          <w:b/>
          <w:sz w:val="24"/>
          <w:lang w:val="en-US"/>
        </w:rPr>
      </w:pPr>
    </w:p>
    <w:p w:rsidR="00FA04D3" w:rsidRDefault="00FA04D3" w:rsidP="006750BA">
      <w:pPr>
        <w:pStyle w:val="GvdeMetni"/>
        <w:rPr>
          <w:b/>
          <w:sz w:val="24"/>
          <w:lang w:val="en-US"/>
        </w:rPr>
      </w:pPr>
    </w:p>
    <w:p w:rsidR="00FA04D3" w:rsidRDefault="00FA04D3" w:rsidP="006750BA">
      <w:pPr>
        <w:pStyle w:val="GvdeMetni"/>
        <w:rPr>
          <w:sz w:val="24"/>
          <w:lang w:val="en-US"/>
        </w:rPr>
      </w:pPr>
      <w:r w:rsidRPr="00FA04D3">
        <w:rPr>
          <w:b/>
          <w:sz w:val="24"/>
          <w:lang w:val="en-US"/>
        </w:rPr>
        <w:lastRenderedPageBreak/>
        <w:t>40.</w:t>
      </w:r>
      <w:r>
        <w:rPr>
          <w:b/>
          <w:sz w:val="24"/>
          <w:lang w:val="en-US"/>
        </w:rPr>
        <w:t xml:space="preserve"> </w:t>
      </w:r>
      <w:proofErr w:type="gramStart"/>
      <w:r>
        <w:rPr>
          <w:b/>
          <w:sz w:val="24"/>
          <w:lang w:val="en-US"/>
        </w:rPr>
        <w:t>Amy :</w:t>
      </w:r>
      <w:proofErr w:type="gramEnd"/>
      <w:r>
        <w:rPr>
          <w:b/>
          <w:sz w:val="24"/>
          <w:lang w:val="en-US"/>
        </w:rPr>
        <w:t xml:space="preserve"> </w:t>
      </w:r>
      <w:r w:rsidRPr="00FA04D3">
        <w:rPr>
          <w:sz w:val="24"/>
          <w:lang w:val="en-US"/>
        </w:rPr>
        <w:t xml:space="preserve">I think you should put some </w:t>
      </w:r>
    </w:p>
    <w:p w:rsidR="00FA04D3" w:rsidRDefault="00FA04D3" w:rsidP="00FA04D3">
      <w:pPr>
        <w:pStyle w:val="GvdeMetni"/>
        <w:rPr>
          <w:sz w:val="24"/>
          <w:lang w:val="en-US"/>
        </w:rPr>
      </w:pPr>
      <w:r>
        <w:rPr>
          <w:sz w:val="24"/>
          <w:lang w:val="en-US"/>
        </w:rPr>
        <w:t xml:space="preserve">                  </w:t>
      </w:r>
      <w:proofErr w:type="gramStart"/>
      <w:r w:rsidRPr="00FA04D3">
        <w:rPr>
          <w:sz w:val="24"/>
          <w:lang w:val="en-US"/>
        </w:rPr>
        <w:t>sun-cream</w:t>
      </w:r>
      <w:proofErr w:type="gramEnd"/>
      <w:r>
        <w:rPr>
          <w:sz w:val="24"/>
          <w:lang w:val="en-US"/>
        </w:rPr>
        <w:t xml:space="preserve"> </w:t>
      </w:r>
      <w:r w:rsidRPr="00FA04D3">
        <w:rPr>
          <w:sz w:val="24"/>
          <w:lang w:val="en-US"/>
        </w:rPr>
        <w:t>on. You are very red.</w:t>
      </w:r>
    </w:p>
    <w:p w:rsidR="00FA04D3" w:rsidRDefault="00FA04D3" w:rsidP="00FA04D3">
      <w:pPr>
        <w:pStyle w:val="GvdeMetni"/>
        <w:rPr>
          <w:b/>
          <w:sz w:val="24"/>
          <w:lang w:val="en-US"/>
        </w:rPr>
      </w:pPr>
      <w:r>
        <w:rPr>
          <w:b/>
          <w:sz w:val="24"/>
          <w:lang w:val="en-US"/>
        </w:rPr>
        <w:t xml:space="preserve">     </w:t>
      </w:r>
      <w:proofErr w:type="gramStart"/>
      <w:r w:rsidRPr="00FA04D3">
        <w:rPr>
          <w:b/>
          <w:sz w:val="24"/>
          <w:lang w:val="en-US"/>
        </w:rPr>
        <w:t>Jessy</w:t>
      </w:r>
      <w:r>
        <w:rPr>
          <w:b/>
          <w:sz w:val="24"/>
          <w:lang w:val="en-US"/>
        </w:rPr>
        <w:t xml:space="preserve"> </w:t>
      </w:r>
      <w:r w:rsidRPr="00FA04D3">
        <w:rPr>
          <w:b/>
          <w:sz w:val="24"/>
          <w:lang w:val="en-US"/>
        </w:rPr>
        <w:t>:</w:t>
      </w:r>
      <w:proofErr w:type="gramEnd"/>
      <w:r>
        <w:rPr>
          <w:b/>
          <w:sz w:val="24"/>
          <w:lang w:val="en-US"/>
        </w:rPr>
        <w:t xml:space="preserve"> __________________________</w:t>
      </w:r>
    </w:p>
    <w:p w:rsidR="00FA04D3" w:rsidRDefault="00FA04D3" w:rsidP="00FA04D3">
      <w:pPr>
        <w:pStyle w:val="GvdeMetni"/>
        <w:rPr>
          <w:sz w:val="24"/>
          <w:lang w:val="en-US"/>
        </w:rPr>
      </w:pPr>
      <w:r>
        <w:rPr>
          <w:b/>
          <w:sz w:val="24"/>
          <w:lang w:val="en-US"/>
        </w:rPr>
        <w:t xml:space="preserve">      </w:t>
      </w:r>
      <w:proofErr w:type="gramStart"/>
      <w:r>
        <w:rPr>
          <w:b/>
          <w:sz w:val="24"/>
          <w:lang w:val="en-US"/>
        </w:rPr>
        <w:t>Amy :</w:t>
      </w:r>
      <w:proofErr w:type="gramEnd"/>
      <w:r>
        <w:rPr>
          <w:b/>
          <w:sz w:val="24"/>
          <w:lang w:val="en-US"/>
        </w:rPr>
        <w:t xml:space="preserve"> </w:t>
      </w:r>
      <w:r w:rsidRPr="00FA04D3">
        <w:rPr>
          <w:sz w:val="24"/>
          <w:lang w:val="en-US"/>
        </w:rPr>
        <w:t>Well, use mine</w:t>
      </w:r>
      <w:r>
        <w:rPr>
          <w:sz w:val="24"/>
          <w:lang w:val="en-US"/>
        </w:rPr>
        <w:t xml:space="preserve"> then.</w:t>
      </w:r>
    </w:p>
    <w:p w:rsidR="00310581" w:rsidRDefault="00310581" w:rsidP="00FA04D3">
      <w:pPr>
        <w:pStyle w:val="GvdeMetni"/>
        <w:rPr>
          <w:sz w:val="24"/>
          <w:lang w:val="en-US"/>
        </w:rPr>
      </w:pPr>
    </w:p>
    <w:p w:rsidR="00310581" w:rsidRDefault="00310581" w:rsidP="00310581">
      <w:pPr>
        <w:pStyle w:val="GvdeMetni"/>
        <w:rPr>
          <w:sz w:val="24"/>
          <w:lang w:val="en-US"/>
        </w:rPr>
      </w:pPr>
      <w:r w:rsidRPr="00310581">
        <w:rPr>
          <w:b/>
          <w:sz w:val="24"/>
          <w:lang w:val="en-US"/>
        </w:rPr>
        <w:t>A)</w:t>
      </w:r>
      <w:r>
        <w:rPr>
          <w:b/>
          <w:sz w:val="24"/>
          <w:lang w:val="en-US"/>
        </w:rPr>
        <w:t xml:space="preserve"> </w:t>
      </w:r>
      <w:r w:rsidRPr="00310581">
        <w:rPr>
          <w:sz w:val="24"/>
          <w:lang w:val="en-US"/>
        </w:rPr>
        <w:t>I put some sun-cream on.</w:t>
      </w:r>
    </w:p>
    <w:p w:rsidR="00310581" w:rsidRDefault="00310581" w:rsidP="00310581">
      <w:pPr>
        <w:pStyle w:val="GvdeMetni"/>
        <w:rPr>
          <w:sz w:val="24"/>
          <w:lang w:val="en-US"/>
        </w:rPr>
      </w:pPr>
      <w:r w:rsidRPr="00310581">
        <w:rPr>
          <w:b/>
          <w:sz w:val="24"/>
          <w:lang w:val="en-US"/>
        </w:rPr>
        <w:t>B)</w:t>
      </w:r>
      <w:r>
        <w:rPr>
          <w:sz w:val="24"/>
          <w:lang w:val="en-US"/>
        </w:rPr>
        <w:t xml:space="preserve"> I’m allergic to sun-cream.</w:t>
      </w:r>
    </w:p>
    <w:p w:rsidR="00310581" w:rsidRDefault="00310581" w:rsidP="00310581">
      <w:pPr>
        <w:pStyle w:val="GvdeMetni"/>
        <w:rPr>
          <w:sz w:val="24"/>
          <w:lang w:val="en-US"/>
        </w:rPr>
      </w:pPr>
      <w:r w:rsidRPr="00310581">
        <w:rPr>
          <w:b/>
          <w:sz w:val="24"/>
          <w:lang w:val="en-US"/>
        </w:rPr>
        <w:t>C)</w:t>
      </w:r>
      <w:r>
        <w:rPr>
          <w:sz w:val="24"/>
          <w:lang w:val="en-US"/>
        </w:rPr>
        <w:t xml:space="preserve"> Yes, but it’s burning.</w:t>
      </w:r>
    </w:p>
    <w:p w:rsidR="00310581" w:rsidRDefault="00310581" w:rsidP="00310581">
      <w:pPr>
        <w:pStyle w:val="GvdeMetni"/>
        <w:rPr>
          <w:sz w:val="24"/>
          <w:lang w:val="en-US"/>
        </w:rPr>
      </w:pPr>
      <w:r w:rsidRPr="00310581">
        <w:rPr>
          <w:b/>
          <w:sz w:val="24"/>
          <w:lang w:val="en-US"/>
        </w:rPr>
        <w:t>D)</w:t>
      </w:r>
      <w:r>
        <w:rPr>
          <w:sz w:val="24"/>
          <w:lang w:val="en-US"/>
        </w:rPr>
        <w:t xml:space="preserve"> No. I’ll go home.</w:t>
      </w:r>
    </w:p>
    <w:p w:rsidR="00310581" w:rsidRDefault="00310581" w:rsidP="00310581">
      <w:pPr>
        <w:pStyle w:val="GvdeMetni"/>
        <w:rPr>
          <w:sz w:val="24"/>
          <w:lang w:val="en-US"/>
        </w:rPr>
      </w:pPr>
      <w:r w:rsidRPr="00310581">
        <w:rPr>
          <w:b/>
          <w:sz w:val="24"/>
          <w:lang w:val="en-US"/>
        </w:rPr>
        <w:t>E)</w:t>
      </w:r>
      <w:r>
        <w:rPr>
          <w:sz w:val="24"/>
          <w:lang w:val="en-US"/>
        </w:rPr>
        <w:t xml:space="preserve"> I forgot to bring my sun-cream.</w:t>
      </w:r>
    </w:p>
    <w:p w:rsidR="00310581" w:rsidRDefault="00310581" w:rsidP="00310581">
      <w:pPr>
        <w:pStyle w:val="GvdeMetni"/>
        <w:rPr>
          <w:sz w:val="24"/>
          <w:lang w:val="en-US"/>
        </w:rPr>
      </w:pPr>
    </w:p>
    <w:p w:rsidR="00310581" w:rsidRDefault="00310581" w:rsidP="00310581">
      <w:pPr>
        <w:pStyle w:val="GvdeMetni"/>
        <w:rPr>
          <w:b/>
          <w:sz w:val="24"/>
          <w:lang w:val="en-US"/>
        </w:rPr>
      </w:pPr>
      <w:r w:rsidRPr="00310581">
        <w:rPr>
          <w:b/>
          <w:sz w:val="24"/>
          <w:lang w:val="en-US"/>
        </w:rPr>
        <w:t>41.</w:t>
      </w:r>
      <w:r>
        <w:rPr>
          <w:b/>
          <w:sz w:val="24"/>
          <w:lang w:val="en-US"/>
        </w:rPr>
        <w:t xml:space="preserve"> </w:t>
      </w:r>
      <w:proofErr w:type="gramStart"/>
      <w:r w:rsidR="009F3200">
        <w:rPr>
          <w:b/>
          <w:sz w:val="24"/>
          <w:lang w:val="en-US"/>
        </w:rPr>
        <w:t>Waiter :</w:t>
      </w:r>
      <w:proofErr w:type="gramEnd"/>
      <w:r w:rsidR="009F3200">
        <w:rPr>
          <w:b/>
          <w:sz w:val="24"/>
          <w:lang w:val="en-US"/>
        </w:rPr>
        <w:t xml:space="preserve"> </w:t>
      </w:r>
      <w:r w:rsidR="009F3200" w:rsidRPr="009F3200">
        <w:rPr>
          <w:sz w:val="24"/>
          <w:lang w:val="en-US"/>
        </w:rPr>
        <w:t xml:space="preserve">Hi. How are you doing </w:t>
      </w:r>
      <w:proofErr w:type="gramStart"/>
      <w:r w:rsidR="009F3200" w:rsidRPr="009F3200">
        <w:rPr>
          <w:sz w:val="24"/>
          <w:lang w:val="en-US"/>
        </w:rPr>
        <w:t>this</w:t>
      </w:r>
      <w:proofErr w:type="gramEnd"/>
    </w:p>
    <w:p w:rsidR="009F3200" w:rsidRDefault="009F3200" w:rsidP="00310581">
      <w:pPr>
        <w:pStyle w:val="GvdeMetni"/>
        <w:rPr>
          <w:sz w:val="24"/>
          <w:lang w:val="en-US"/>
        </w:rPr>
      </w:pPr>
      <w:r>
        <w:rPr>
          <w:b/>
          <w:sz w:val="24"/>
          <w:lang w:val="en-US"/>
        </w:rPr>
        <w:t xml:space="preserve">                     </w:t>
      </w:r>
      <w:proofErr w:type="gramStart"/>
      <w:r>
        <w:rPr>
          <w:sz w:val="24"/>
          <w:lang w:val="en-US"/>
        </w:rPr>
        <w:t>afternooon</w:t>
      </w:r>
      <w:proofErr w:type="gramEnd"/>
      <w:r w:rsidRPr="009F3200">
        <w:rPr>
          <w:sz w:val="24"/>
          <w:lang w:val="en-US"/>
        </w:rPr>
        <w:t>?</w:t>
      </w:r>
    </w:p>
    <w:p w:rsidR="009F3200" w:rsidRDefault="009F3200" w:rsidP="00310581">
      <w:pPr>
        <w:pStyle w:val="GvdeMetni"/>
        <w:rPr>
          <w:sz w:val="24"/>
          <w:lang w:val="en-US"/>
        </w:rPr>
      </w:pPr>
      <w:r>
        <w:rPr>
          <w:b/>
          <w:sz w:val="24"/>
          <w:lang w:val="en-US"/>
        </w:rPr>
        <w:t xml:space="preserve">        </w:t>
      </w:r>
      <w:proofErr w:type="gramStart"/>
      <w:r w:rsidRPr="009F3200">
        <w:rPr>
          <w:b/>
          <w:sz w:val="24"/>
          <w:lang w:val="en-US"/>
        </w:rPr>
        <w:t>Carla :</w:t>
      </w:r>
      <w:proofErr w:type="gramEnd"/>
      <w:r>
        <w:rPr>
          <w:b/>
          <w:sz w:val="24"/>
          <w:lang w:val="en-US"/>
        </w:rPr>
        <w:t xml:space="preserve"> </w:t>
      </w:r>
      <w:r>
        <w:rPr>
          <w:sz w:val="24"/>
          <w:lang w:val="en-US"/>
        </w:rPr>
        <w:t>________________________</w:t>
      </w:r>
    </w:p>
    <w:p w:rsidR="009F3200" w:rsidRDefault="009F3200" w:rsidP="00310581">
      <w:pPr>
        <w:pStyle w:val="GvdeMetni"/>
        <w:rPr>
          <w:sz w:val="24"/>
          <w:lang w:val="en-US"/>
        </w:rPr>
      </w:pPr>
      <w:r>
        <w:rPr>
          <w:b/>
          <w:sz w:val="24"/>
          <w:lang w:val="en-US"/>
        </w:rPr>
        <w:t xml:space="preserve">     </w:t>
      </w:r>
      <w:proofErr w:type="gramStart"/>
      <w:r w:rsidRPr="009F3200">
        <w:rPr>
          <w:b/>
          <w:sz w:val="24"/>
          <w:lang w:val="en-US"/>
        </w:rPr>
        <w:t>Waiter :</w:t>
      </w:r>
      <w:proofErr w:type="gramEnd"/>
      <w:r>
        <w:rPr>
          <w:b/>
          <w:sz w:val="24"/>
          <w:lang w:val="en-US"/>
        </w:rPr>
        <w:t xml:space="preserve"> </w:t>
      </w:r>
      <w:r>
        <w:rPr>
          <w:sz w:val="24"/>
          <w:lang w:val="en-US"/>
        </w:rPr>
        <w:t>Certainly, here you are.</w:t>
      </w:r>
    </w:p>
    <w:p w:rsidR="009F3200" w:rsidRDefault="009F3200" w:rsidP="00310581">
      <w:pPr>
        <w:pStyle w:val="GvdeMetni"/>
        <w:rPr>
          <w:sz w:val="24"/>
          <w:lang w:val="en-US"/>
        </w:rPr>
      </w:pPr>
      <w:r>
        <w:rPr>
          <w:b/>
          <w:sz w:val="24"/>
          <w:lang w:val="en-US"/>
        </w:rPr>
        <w:t xml:space="preserve">        </w:t>
      </w:r>
      <w:proofErr w:type="gramStart"/>
      <w:r w:rsidRPr="009F3200">
        <w:rPr>
          <w:b/>
          <w:sz w:val="24"/>
          <w:lang w:val="en-US"/>
        </w:rPr>
        <w:t>Carla :</w:t>
      </w:r>
      <w:proofErr w:type="gramEnd"/>
      <w:r>
        <w:rPr>
          <w:sz w:val="24"/>
          <w:lang w:val="en-US"/>
        </w:rPr>
        <w:t xml:space="preserve"> Thank you. What’s today’s </w:t>
      </w:r>
    </w:p>
    <w:p w:rsidR="009F3200" w:rsidRDefault="009F3200" w:rsidP="00310581">
      <w:pPr>
        <w:pStyle w:val="GvdeMetni"/>
        <w:rPr>
          <w:sz w:val="24"/>
          <w:lang w:val="en-US"/>
        </w:rPr>
      </w:pPr>
      <w:r>
        <w:rPr>
          <w:sz w:val="24"/>
          <w:lang w:val="en-US"/>
        </w:rPr>
        <w:t xml:space="preserve">                     </w:t>
      </w:r>
      <w:proofErr w:type="gramStart"/>
      <w:r>
        <w:rPr>
          <w:sz w:val="24"/>
          <w:lang w:val="en-US"/>
        </w:rPr>
        <w:t>special</w:t>
      </w:r>
      <w:proofErr w:type="gramEnd"/>
      <w:r>
        <w:rPr>
          <w:sz w:val="24"/>
          <w:lang w:val="en-US"/>
        </w:rPr>
        <w:t>?</w:t>
      </w:r>
    </w:p>
    <w:p w:rsidR="009F3200" w:rsidRDefault="009F3200" w:rsidP="00310581">
      <w:pPr>
        <w:pStyle w:val="GvdeMetni"/>
        <w:rPr>
          <w:sz w:val="24"/>
          <w:lang w:val="en-US"/>
        </w:rPr>
      </w:pPr>
      <w:r>
        <w:rPr>
          <w:b/>
          <w:sz w:val="24"/>
          <w:lang w:val="en-US"/>
        </w:rPr>
        <w:t xml:space="preserve">     </w:t>
      </w:r>
      <w:proofErr w:type="gramStart"/>
      <w:r w:rsidRPr="009F3200">
        <w:rPr>
          <w:b/>
          <w:sz w:val="24"/>
          <w:lang w:val="en-US"/>
        </w:rPr>
        <w:t>Waiter :</w:t>
      </w:r>
      <w:proofErr w:type="gramEnd"/>
      <w:r>
        <w:rPr>
          <w:b/>
          <w:sz w:val="24"/>
          <w:lang w:val="en-US"/>
        </w:rPr>
        <w:t xml:space="preserve"> </w:t>
      </w:r>
      <w:r>
        <w:rPr>
          <w:sz w:val="24"/>
          <w:lang w:val="en-US"/>
        </w:rPr>
        <w:t>Grilled fish and rice.</w:t>
      </w:r>
    </w:p>
    <w:p w:rsidR="009F3200" w:rsidRDefault="009F3200" w:rsidP="00310581">
      <w:pPr>
        <w:pStyle w:val="GvdeMetni"/>
        <w:rPr>
          <w:sz w:val="24"/>
          <w:lang w:val="en-US"/>
        </w:rPr>
      </w:pPr>
    </w:p>
    <w:p w:rsidR="009F3200" w:rsidRDefault="009F3200" w:rsidP="009F3200">
      <w:pPr>
        <w:pStyle w:val="GvdeMetni"/>
        <w:rPr>
          <w:sz w:val="24"/>
          <w:lang w:val="en-US"/>
        </w:rPr>
      </w:pPr>
      <w:r w:rsidRPr="009F3200">
        <w:rPr>
          <w:b/>
          <w:sz w:val="24"/>
          <w:lang w:val="en-US"/>
        </w:rPr>
        <w:t>A)</w:t>
      </w:r>
      <w:r>
        <w:rPr>
          <w:sz w:val="24"/>
          <w:lang w:val="en-US"/>
        </w:rPr>
        <w:t xml:space="preserve"> Fine, thank you. Can I see a menu, please?</w:t>
      </w:r>
    </w:p>
    <w:p w:rsidR="009F3200" w:rsidRDefault="009F3200" w:rsidP="009F3200">
      <w:pPr>
        <w:pStyle w:val="GvdeMetni"/>
        <w:rPr>
          <w:sz w:val="24"/>
          <w:lang w:val="en-US"/>
        </w:rPr>
      </w:pPr>
      <w:r w:rsidRPr="00AB3519">
        <w:rPr>
          <w:b/>
          <w:sz w:val="24"/>
          <w:lang w:val="en-US"/>
        </w:rPr>
        <w:t>B)</w:t>
      </w:r>
      <w:r>
        <w:rPr>
          <w:sz w:val="24"/>
          <w:lang w:val="en-US"/>
        </w:rPr>
        <w:t xml:space="preserve"> I am fine and what about you?</w:t>
      </w:r>
    </w:p>
    <w:p w:rsidR="009F3200" w:rsidRDefault="009F3200" w:rsidP="009F3200">
      <w:pPr>
        <w:pStyle w:val="GvdeMetni"/>
        <w:rPr>
          <w:sz w:val="24"/>
          <w:lang w:val="en-US"/>
        </w:rPr>
      </w:pPr>
      <w:r w:rsidRPr="00AB3519">
        <w:rPr>
          <w:b/>
          <w:sz w:val="24"/>
          <w:lang w:val="en-US"/>
        </w:rPr>
        <w:t>C)</w:t>
      </w:r>
      <w:r>
        <w:rPr>
          <w:sz w:val="24"/>
          <w:lang w:val="en-US"/>
        </w:rPr>
        <w:t xml:space="preserve"> Thanks, how can I go to the toilet</w:t>
      </w:r>
      <w:r w:rsidR="00AB3519">
        <w:rPr>
          <w:sz w:val="24"/>
          <w:lang w:val="en-US"/>
        </w:rPr>
        <w:t>?</w:t>
      </w:r>
    </w:p>
    <w:p w:rsidR="00AB3519" w:rsidRDefault="00AB3519" w:rsidP="009F3200">
      <w:pPr>
        <w:pStyle w:val="GvdeMetni"/>
        <w:rPr>
          <w:sz w:val="24"/>
          <w:lang w:val="en-US"/>
        </w:rPr>
      </w:pPr>
      <w:r w:rsidRPr="00AB3519">
        <w:rPr>
          <w:b/>
          <w:sz w:val="24"/>
          <w:lang w:val="en-US"/>
        </w:rPr>
        <w:t>D)</w:t>
      </w:r>
      <w:r>
        <w:rPr>
          <w:sz w:val="24"/>
          <w:lang w:val="en-US"/>
        </w:rPr>
        <w:t xml:space="preserve"> Just wait a minute; I’m waiting for my husband.</w:t>
      </w:r>
    </w:p>
    <w:p w:rsidR="00AB3519" w:rsidRDefault="00AB3519" w:rsidP="009F3200">
      <w:pPr>
        <w:pStyle w:val="GvdeMetni"/>
        <w:rPr>
          <w:sz w:val="24"/>
          <w:lang w:val="en-US"/>
        </w:rPr>
      </w:pPr>
      <w:r w:rsidRPr="00AB3519">
        <w:rPr>
          <w:b/>
          <w:sz w:val="24"/>
          <w:lang w:val="en-US"/>
        </w:rPr>
        <w:t>E)</w:t>
      </w:r>
      <w:r>
        <w:rPr>
          <w:sz w:val="24"/>
          <w:lang w:val="en-US"/>
        </w:rPr>
        <w:t xml:space="preserve"> Are you doing any grill here?</w:t>
      </w:r>
    </w:p>
    <w:p w:rsidR="00177FFA" w:rsidRDefault="00177FFA" w:rsidP="009F3200">
      <w:pPr>
        <w:pStyle w:val="GvdeMetni"/>
        <w:rPr>
          <w:sz w:val="24"/>
          <w:lang w:val="en-US"/>
        </w:rPr>
      </w:pPr>
    </w:p>
    <w:p w:rsidR="00177FFA" w:rsidRPr="00745638" w:rsidRDefault="00177FFA" w:rsidP="00177FFA">
      <w:pPr>
        <w:pStyle w:val="GvdeMetni"/>
        <w:pBdr>
          <w:top w:val="single" w:sz="4" w:space="1" w:color="auto"/>
          <w:left w:val="single" w:sz="4" w:space="4" w:color="auto"/>
          <w:bottom w:val="single" w:sz="4" w:space="1" w:color="auto"/>
          <w:right w:val="single" w:sz="4" w:space="4" w:color="auto"/>
        </w:pBdr>
        <w:rPr>
          <w:b/>
          <w:lang w:val="en-US"/>
        </w:rPr>
      </w:pPr>
      <w:proofErr w:type="gramStart"/>
      <w:r w:rsidRPr="00745638">
        <w:rPr>
          <w:b/>
          <w:sz w:val="22"/>
          <w:szCs w:val="22"/>
          <w:lang w:val="en-US"/>
        </w:rPr>
        <w:t>42-44. sorularda, cümleyi uygun şekilde tamamlayan ifadeyi bulunuz.</w:t>
      </w:r>
      <w:proofErr w:type="gramEnd"/>
    </w:p>
    <w:p w:rsidR="00177FFA" w:rsidRDefault="00177FFA" w:rsidP="009F3200">
      <w:pPr>
        <w:pStyle w:val="GvdeMetni"/>
        <w:rPr>
          <w:sz w:val="24"/>
          <w:lang w:val="en-US"/>
        </w:rPr>
      </w:pPr>
    </w:p>
    <w:p w:rsidR="004D396E" w:rsidRDefault="00A82847" w:rsidP="004D396E">
      <w:r w:rsidRPr="00A82847">
        <w:rPr>
          <w:b/>
        </w:rPr>
        <w:t>42.</w:t>
      </w:r>
      <w:r>
        <w:t xml:space="preserve"> I don’t think Frank is old enough  _______________.</w:t>
      </w:r>
    </w:p>
    <w:p w:rsidR="00A82847" w:rsidRDefault="00A82847" w:rsidP="004D396E"/>
    <w:p w:rsidR="00A82847" w:rsidRDefault="00A82847" w:rsidP="00A82847">
      <w:r w:rsidRPr="00A82847">
        <w:rPr>
          <w:b/>
        </w:rPr>
        <w:t>A)</w:t>
      </w:r>
      <w:r>
        <w:t xml:space="preserve"> for watching the train</w:t>
      </w:r>
    </w:p>
    <w:p w:rsidR="00A82847" w:rsidRDefault="00A82847" w:rsidP="00A82847">
      <w:r w:rsidRPr="00A82847">
        <w:rPr>
          <w:b/>
        </w:rPr>
        <w:t>B)</w:t>
      </w:r>
      <w:r>
        <w:t xml:space="preserve"> to sleep at school</w:t>
      </w:r>
    </w:p>
    <w:p w:rsidR="00A82847" w:rsidRDefault="00A82847" w:rsidP="00A82847">
      <w:r w:rsidRPr="00A82847">
        <w:rPr>
          <w:b/>
        </w:rPr>
        <w:t>C)</w:t>
      </w:r>
      <w:r>
        <w:t xml:space="preserve"> not to cry</w:t>
      </w:r>
    </w:p>
    <w:p w:rsidR="00A82847" w:rsidRDefault="00A82847" w:rsidP="00A82847">
      <w:r w:rsidRPr="00A82847">
        <w:rPr>
          <w:b/>
        </w:rPr>
        <w:t>D)</w:t>
      </w:r>
      <w:r>
        <w:t xml:space="preserve"> to laugh </w:t>
      </w:r>
    </w:p>
    <w:p w:rsidR="00A82847" w:rsidRPr="004D396E" w:rsidRDefault="00A82847" w:rsidP="00A82847">
      <w:r w:rsidRPr="00A82847">
        <w:rPr>
          <w:b/>
        </w:rPr>
        <w:t>E)</w:t>
      </w:r>
      <w:r>
        <w:t xml:space="preserve"> to stay at home alone</w:t>
      </w:r>
    </w:p>
    <w:p w:rsidR="004D396E" w:rsidRDefault="004D396E" w:rsidP="004D396E"/>
    <w:p w:rsidR="00A82847" w:rsidRDefault="00A82847" w:rsidP="004D396E">
      <w:r w:rsidRPr="00A82847">
        <w:rPr>
          <w:b/>
        </w:rPr>
        <w:t>43.</w:t>
      </w:r>
      <w:r>
        <w:t xml:space="preserve"> You should see a doctor___________.</w:t>
      </w:r>
    </w:p>
    <w:p w:rsidR="00A82847" w:rsidRDefault="00A82847" w:rsidP="004D396E"/>
    <w:p w:rsidR="00A82847" w:rsidRDefault="00A82847" w:rsidP="00A82847">
      <w:r w:rsidRPr="00A454F5">
        <w:rPr>
          <w:b/>
        </w:rPr>
        <w:t>A)</w:t>
      </w:r>
      <w:r>
        <w:t xml:space="preserve"> and you will be lucky </w:t>
      </w:r>
    </w:p>
    <w:p w:rsidR="00A82847" w:rsidRDefault="00A82847" w:rsidP="00A82847">
      <w:r w:rsidRPr="00A454F5">
        <w:rPr>
          <w:b/>
        </w:rPr>
        <w:t>B)</w:t>
      </w:r>
      <w:r>
        <w:t xml:space="preserve"> when you are happy</w:t>
      </w:r>
    </w:p>
    <w:p w:rsidR="00A82847" w:rsidRDefault="00A82847" w:rsidP="00A82847">
      <w:r w:rsidRPr="00A454F5">
        <w:rPr>
          <w:b/>
        </w:rPr>
        <w:t>C)</w:t>
      </w:r>
      <w:r>
        <w:t xml:space="preserve"> after you go to bed</w:t>
      </w:r>
    </w:p>
    <w:p w:rsidR="00A454F5" w:rsidRDefault="00A82847" w:rsidP="00A82847">
      <w:r w:rsidRPr="00A454F5">
        <w:rPr>
          <w:b/>
        </w:rPr>
        <w:t>D)</w:t>
      </w:r>
      <w:r>
        <w:t xml:space="preserve"> before your headache gets any worse</w:t>
      </w:r>
    </w:p>
    <w:p w:rsidR="00A82847" w:rsidRDefault="00A82847" w:rsidP="00A82847">
      <w:r w:rsidRPr="00A454F5">
        <w:rPr>
          <w:b/>
        </w:rPr>
        <w:t>E)</w:t>
      </w:r>
      <w:r w:rsidR="00A454F5">
        <w:t xml:space="preserve"> if the machines are too expensive</w:t>
      </w:r>
      <w:r>
        <w:t xml:space="preserve"> </w:t>
      </w:r>
    </w:p>
    <w:p w:rsidR="00A454F5" w:rsidRDefault="00A454F5" w:rsidP="00A82847"/>
    <w:p w:rsidR="00A454F5" w:rsidRDefault="00A454F5" w:rsidP="00A82847">
      <w:pPr>
        <w:rPr>
          <w:b/>
        </w:rPr>
      </w:pPr>
    </w:p>
    <w:p w:rsidR="00A454F5" w:rsidRDefault="00A454F5" w:rsidP="00A82847">
      <w:pPr>
        <w:rPr>
          <w:b/>
        </w:rPr>
      </w:pPr>
    </w:p>
    <w:p w:rsidR="00A454F5" w:rsidRDefault="00A454F5" w:rsidP="00A82847">
      <w:pPr>
        <w:rPr>
          <w:b/>
        </w:rPr>
      </w:pPr>
    </w:p>
    <w:p w:rsidR="00A454F5" w:rsidRPr="00A454F5" w:rsidRDefault="00A454F5" w:rsidP="00A82847">
      <w:pPr>
        <w:rPr>
          <w:b/>
        </w:rPr>
      </w:pPr>
      <w:r w:rsidRPr="00A454F5">
        <w:rPr>
          <w:b/>
        </w:rPr>
        <w:lastRenderedPageBreak/>
        <w:t>44.</w:t>
      </w:r>
      <w:r>
        <w:rPr>
          <w:b/>
        </w:rPr>
        <w:t xml:space="preserve"> </w:t>
      </w:r>
      <w:r w:rsidRPr="00A454F5">
        <w:t>My dad will be back______________.</w:t>
      </w:r>
    </w:p>
    <w:p w:rsidR="004D396E" w:rsidRPr="004D396E" w:rsidRDefault="004D396E" w:rsidP="004D396E"/>
    <w:p w:rsidR="004D396E" w:rsidRDefault="00A454F5" w:rsidP="00A454F5">
      <w:r w:rsidRPr="004A5CCA">
        <w:rPr>
          <w:b/>
        </w:rPr>
        <w:t>A)</w:t>
      </w:r>
      <w:r>
        <w:t xml:space="preserve"> then go to the library</w:t>
      </w:r>
    </w:p>
    <w:p w:rsidR="00A454F5" w:rsidRDefault="00A454F5" w:rsidP="00A454F5">
      <w:r w:rsidRPr="004A5CCA">
        <w:rPr>
          <w:b/>
        </w:rPr>
        <w:t>B)</w:t>
      </w:r>
      <w:r>
        <w:t xml:space="preserve"> and speak </w:t>
      </w:r>
      <w:r w:rsidR="007B6B62">
        <w:t>German</w:t>
      </w:r>
    </w:p>
    <w:p w:rsidR="00A454F5" w:rsidRDefault="00A454F5" w:rsidP="00A454F5">
      <w:r w:rsidRPr="004A5CCA">
        <w:rPr>
          <w:b/>
        </w:rPr>
        <w:t>C)</w:t>
      </w:r>
      <w:r>
        <w:t xml:space="preserve"> when he has finished shopping</w:t>
      </w:r>
    </w:p>
    <w:p w:rsidR="007B6B62" w:rsidRDefault="007B6B62" w:rsidP="00A454F5">
      <w:r w:rsidRPr="004A5CCA">
        <w:rPr>
          <w:b/>
        </w:rPr>
        <w:t>D)</w:t>
      </w:r>
      <w:r>
        <w:t xml:space="preserve"> if you feel refreshed</w:t>
      </w:r>
    </w:p>
    <w:p w:rsidR="007B6B62" w:rsidRPr="004D396E" w:rsidRDefault="007B6B62" w:rsidP="00A454F5">
      <w:r w:rsidRPr="004A5CCA">
        <w:rPr>
          <w:b/>
        </w:rPr>
        <w:t>E)</w:t>
      </w:r>
      <w:r>
        <w:t xml:space="preserve"> as most cars are made in Germany</w:t>
      </w:r>
    </w:p>
    <w:p w:rsidR="004D396E" w:rsidRDefault="004D396E" w:rsidP="004D396E">
      <w:pPr>
        <w:rPr>
          <w:sz w:val="20"/>
        </w:rPr>
      </w:pPr>
    </w:p>
    <w:p w:rsidR="00BC556E" w:rsidRPr="00745638" w:rsidRDefault="00BC556E" w:rsidP="00BC556E">
      <w:pPr>
        <w:pBdr>
          <w:top w:val="single" w:sz="4" w:space="1" w:color="auto"/>
          <w:left w:val="single" w:sz="4" w:space="4" w:color="auto"/>
          <w:bottom w:val="single" w:sz="4" w:space="1" w:color="auto"/>
          <w:right w:val="single" w:sz="4" w:space="4" w:color="auto"/>
        </w:pBdr>
        <w:rPr>
          <w:b/>
          <w:bCs/>
          <w:sz w:val="22"/>
          <w:szCs w:val="22"/>
          <w:lang w:val="en-US"/>
        </w:rPr>
      </w:pPr>
      <w:r w:rsidRPr="00745638">
        <w:rPr>
          <w:b/>
          <w:bCs/>
          <w:sz w:val="22"/>
          <w:szCs w:val="22"/>
          <w:lang w:val="en-US"/>
        </w:rPr>
        <w:t>45 -</w:t>
      </w:r>
      <w:proofErr w:type="gramStart"/>
      <w:r w:rsidRPr="00745638">
        <w:rPr>
          <w:b/>
          <w:bCs/>
          <w:sz w:val="22"/>
          <w:szCs w:val="22"/>
          <w:lang w:val="en-US"/>
        </w:rPr>
        <w:t>47 .</w:t>
      </w:r>
      <w:proofErr w:type="gramEnd"/>
      <w:r w:rsidRPr="00745638">
        <w:rPr>
          <w:b/>
          <w:bCs/>
          <w:sz w:val="22"/>
          <w:szCs w:val="22"/>
          <w:lang w:val="en-US"/>
        </w:rPr>
        <w:t xml:space="preserve"> </w:t>
      </w:r>
      <w:proofErr w:type="gramStart"/>
      <w:r w:rsidRPr="00745638">
        <w:rPr>
          <w:b/>
          <w:bCs/>
          <w:sz w:val="22"/>
          <w:szCs w:val="22"/>
          <w:lang w:val="en-US"/>
        </w:rPr>
        <w:t>soruları</w:t>
      </w:r>
      <w:proofErr w:type="gramEnd"/>
      <w:r w:rsidRPr="00745638">
        <w:rPr>
          <w:b/>
          <w:bCs/>
          <w:sz w:val="22"/>
          <w:szCs w:val="22"/>
          <w:lang w:val="en-US"/>
        </w:rPr>
        <w:t xml:space="preserve"> aşağıdaki parçaya göre cevaplayınız.</w:t>
      </w:r>
    </w:p>
    <w:p w:rsidR="006950C1" w:rsidRDefault="006950C1" w:rsidP="00E62D11">
      <w:pPr>
        <w:pStyle w:val="AralkYok"/>
        <w:rPr>
          <w:sz w:val="20"/>
        </w:rPr>
      </w:pPr>
    </w:p>
    <w:p w:rsidR="006950C1" w:rsidRDefault="00BC556E" w:rsidP="00E62D11">
      <w:pPr>
        <w:pStyle w:val="AralkYok"/>
        <w:rPr>
          <w:b/>
        </w:rPr>
      </w:pPr>
      <w:r w:rsidRPr="00E62D11">
        <w:t xml:space="preserve">The printing press was invented by Gutenberg in the city of Mainz, in Germany. He built and operated the printing press with movable metal letters. In fact, simple printing methods had existed for centuries, however they had to be </w:t>
      </w:r>
      <w:proofErr w:type="gramStart"/>
      <w:r w:rsidRPr="00E62D11">
        <w:t>done</w:t>
      </w:r>
      <w:proofErr w:type="gramEnd"/>
      <w:r w:rsidRPr="00E62D11">
        <w:t xml:space="preserve"> by hand and took a long time. What made Gutenberg's press so different was that the individual letters themselves could rapidly and easily be moved to create different pages. That made it possible to print entire books more cheaply and more quickly than ever before.</w:t>
      </w:r>
      <w:r w:rsidRPr="00E62D11">
        <w:br/>
      </w:r>
      <w:r w:rsidRPr="00E62D11">
        <w:br/>
      </w:r>
      <w:r w:rsidR="00E62D11" w:rsidRPr="00E62D11">
        <w:rPr>
          <w:b/>
        </w:rPr>
        <w:t>45.</w:t>
      </w:r>
      <w:r w:rsidR="00E62D11">
        <w:rPr>
          <w:b/>
        </w:rPr>
        <w:t xml:space="preserve"> </w:t>
      </w:r>
      <w:r w:rsidRPr="00E62D11">
        <w:rPr>
          <w:b/>
        </w:rPr>
        <w:t xml:space="preserve">It is emphasized in the passage that the basic new feature of Gutenberg's printing press </w:t>
      </w:r>
      <w:r w:rsidR="00E62D11">
        <w:rPr>
          <w:b/>
        </w:rPr>
        <w:t>__________.</w:t>
      </w:r>
      <w:r w:rsidRPr="00E62D11">
        <w:br/>
      </w:r>
      <w:proofErr w:type="gramStart"/>
      <w:r w:rsidR="00E62D11" w:rsidRPr="00E62D11">
        <w:rPr>
          <w:b/>
        </w:rPr>
        <w:t>A)</w:t>
      </w:r>
      <w:r w:rsidRPr="00E62D11">
        <w:t xml:space="preserve"> was that all the pages of a book </w:t>
      </w:r>
      <w:r w:rsidR="00E62D11">
        <w:t>were printed at the same time</w:t>
      </w:r>
      <w:r w:rsidR="00E62D11">
        <w:br/>
      </w:r>
      <w:r w:rsidR="00E62D11" w:rsidRPr="00E62D11">
        <w:rPr>
          <w:b/>
        </w:rPr>
        <w:t>B)</w:t>
      </w:r>
      <w:r w:rsidRPr="00E62D11">
        <w:t xml:space="preserve"> was that it could easily be o</w:t>
      </w:r>
      <w:r w:rsidR="00E62D11">
        <w:t>perated by unskilled workmen</w:t>
      </w:r>
      <w:r w:rsidR="00E62D11">
        <w:br/>
      </w:r>
      <w:r w:rsidR="00E62D11" w:rsidRPr="00E62D11">
        <w:rPr>
          <w:b/>
        </w:rPr>
        <w:t>C)</w:t>
      </w:r>
      <w:r w:rsidR="00E62D11">
        <w:t xml:space="preserve"> </w:t>
      </w:r>
      <w:r w:rsidRPr="00E62D11">
        <w:t>was that the printing of books was less costly althou</w:t>
      </w:r>
      <w:r w:rsidR="00E62D11">
        <w:t>gh it took a long time to do</w:t>
      </w:r>
      <w:r w:rsidR="00E62D11">
        <w:br/>
      </w:r>
      <w:r w:rsidR="00E62D11" w:rsidRPr="00E62D11">
        <w:rPr>
          <w:b/>
        </w:rPr>
        <w:t>D)</w:t>
      </w:r>
      <w:r w:rsidR="00E62D11">
        <w:t xml:space="preserve"> </w:t>
      </w:r>
      <w:r w:rsidRPr="00E62D11">
        <w:t>was the use of metal letters that could be m</w:t>
      </w:r>
      <w:r w:rsidR="00E62D11">
        <w:t>oved into different positions</w:t>
      </w:r>
      <w:r w:rsidR="00E62D11">
        <w:br/>
      </w:r>
      <w:r w:rsidR="00E62D11" w:rsidRPr="00E62D11">
        <w:rPr>
          <w:b/>
        </w:rPr>
        <w:t>E)</w:t>
      </w:r>
      <w:r w:rsidR="00E62D11">
        <w:t xml:space="preserve"> </w:t>
      </w:r>
      <w:r w:rsidRPr="00E62D11">
        <w:t xml:space="preserve"> made it possible to print b</w:t>
      </w:r>
      <w:r w:rsidR="00E62D11">
        <w:t>ooks without any error at all</w:t>
      </w:r>
      <w:r w:rsidR="00E62D11">
        <w:br/>
      </w:r>
      <w:proofErr w:type="gramEnd"/>
    </w:p>
    <w:p w:rsidR="00E62D11" w:rsidRDefault="00E62D11" w:rsidP="00E62D11">
      <w:pPr>
        <w:pStyle w:val="AralkYok"/>
      </w:pPr>
      <w:r w:rsidRPr="00E62D11">
        <w:rPr>
          <w:b/>
        </w:rPr>
        <w:t xml:space="preserve">46. </w:t>
      </w:r>
      <w:r w:rsidR="00BC556E" w:rsidRPr="00E62D11">
        <w:rPr>
          <w:b/>
        </w:rPr>
        <w:t>It is understood from the passage that actually, the history of printing</w:t>
      </w:r>
      <w:r>
        <w:rPr>
          <w:b/>
        </w:rPr>
        <w:t>__________.</w:t>
      </w:r>
      <w:r w:rsidR="00BC556E" w:rsidRPr="00E62D11">
        <w:br/>
      </w:r>
      <w:r w:rsidRPr="00E62D11">
        <w:rPr>
          <w:b/>
        </w:rPr>
        <w:t>A)</w:t>
      </w:r>
      <w:r>
        <w:t xml:space="preserve"> </w:t>
      </w:r>
      <w:r w:rsidR="00BC556E" w:rsidRPr="00E62D11">
        <w:t>first begin</w:t>
      </w:r>
      <w:r>
        <w:t>s with Gutenberg's invention</w:t>
      </w:r>
      <w:r>
        <w:br/>
      </w:r>
      <w:r w:rsidRPr="00E62D11">
        <w:rPr>
          <w:b/>
        </w:rPr>
        <w:t>B)</w:t>
      </w:r>
      <w:r>
        <w:t xml:space="preserve"> </w:t>
      </w:r>
      <w:r w:rsidR="00BC556E" w:rsidRPr="00E62D11">
        <w:t xml:space="preserve">has always </w:t>
      </w:r>
      <w:r>
        <w:t>been associated with Germany</w:t>
      </w:r>
      <w:r>
        <w:br/>
      </w:r>
      <w:r w:rsidRPr="00E62D11">
        <w:rPr>
          <w:b/>
        </w:rPr>
        <w:t>C)</w:t>
      </w:r>
      <w:r>
        <w:t xml:space="preserve"> </w:t>
      </w:r>
      <w:r w:rsidR="00BC556E" w:rsidRPr="00E62D11">
        <w:t>can be traced back well</w:t>
      </w:r>
      <w:r>
        <w:t xml:space="preserve"> before the time of Gutenberg</w:t>
      </w:r>
      <w:r>
        <w:br/>
      </w:r>
      <w:r w:rsidRPr="00E62D11">
        <w:rPr>
          <w:b/>
        </w:rPr>
        <w:t>D)</w:t>
      </w:r>
      <w:r>
        <w:t xml:space="preserve"> </w:t>
      </w:r>
      <w:r w:rsidR="00BC556E" w:rsidRPr="00E62D11">
        <w:t xml:space="preserve"> runs parallel to the history of books</w:t>
      </w:r>
      <w:r w:rsidR="00BC556E" w:rsidRPr="00E62D11">
        <w:br/>
      </w:r>
      <w:r w:rsidRPr="00E62D11">
        <w:rPr>
          <w:b/>
        </w:rPr>
        <w:t>E)</w:t>
      </w:r>
      <w:r>
        <w:t xml:space="preserve"> </w:t>
      </w:r>
      <w:r w:rsidR="00BC556E" w:rsidRPr="00E62D11">
        <w:t xml:space="preserve"> gives less importance to Gutenberg's invention than it deser</w:t>
      </w:r>
      <w:r>
        <w:t>ves</w:t>
      </w:r>
      <w:r>
        <w:br/>
      </w:r>
    </w:p>
    <w:p w:rsidR="00E62D11" w:rsidRDefault="00E62D11" w:rsidP="00E62D11">
      <w:pPr>
        <w:pStyle w:val="AralkYok"/>
      </w:pPr>
      <w:r w:rsidRPr="00E62D11">
        <w:rPr>
          <w:b/>
        </w:rPr>
        <w:lastRenderedPageBreak/>
        <w:t xml:space="preserve">47. </w:t>
      </w:r>
      <w:r w:rsidR="00BC556E" w:rsidRPr="00E62D11">
        <w:rPr>
          <w:b/>
        </w:rPr>
        <w:t>It is obvious from the passage that the printing techniques intr</w:t>
      </w:r>
      <w:r w:rsidRPr="00E62D11">
        <w:rPr>
          <w:b/>
        </w:rPr>
        <w:t xml:space="preserve">oduced by Gutenberg __________. </w:t>
      </w:r>
      <w:r w:rsidR="00BC556E" w:rsidRPr="00E62D11">
        <w:rPr>
          <w:b/>
        </w:rPr>
        <w:br/>
      </w:r>
    </w:p>
    <w:p w:rsidR="00E62D11" w:rsidRDefault="00E62D11" w:rsidP="00E62D11">
      <w:pPr>
        <w:pStyle w:val="AralkYok"/>
      </w:pPr>
      <w:r w:rsidRPr="00E62D11">
        <w:rPr>
          <w:b/>
        </w:rPr>
        <w:t>A)</w:t>
      </w:r>
      <w:r>
        <w:t xml:space="preserve"> </w:t>
      </w:r>
      <w:r w:rsidR="00BC556E" w:rsidRPr="00E62D11">
        <w:t xml:space="preserve"> made printing more c</w:t>
      </w:r>
      <w:r>
        <w:t>omplicated and time-consuming</w:t>
      </w:r>
      <w:r>
        <w:br/>
      </w:r>
      <w:r w:rsidRPr="00E62D11">
        <w:rPr>
          <w:b/>
        </w:rPr>
        <w:t>B)</w:t>
      </w:r>
      <w:r>
        <w:t xml:space="preserve"> </w:t>
      </w:r>
      <w:r w:rsidR="00BC556E" w:rsidRPr="00E62D11">
        <w:t xml:space="preserve"> was not as important</w:t>
      </w:r>
      <w:r>
        <w:t xml:space="preserve"> as it has often been thought</w:t>
      </w:r>
      <w:r>
        <w:br/>
      </w:r>
      <w:r w:rsidRPr="00E62D11">
        <w:rPr>
          <w:b/>
        </w:rPr>
        <w:t>C)</w:t>
      </w:r>
      <w:r>
        <w:t xml:space="preserve"> </w:t>
      </w:r>
      <w:r w:rsidR="00BC556E" w:rsidRPr="00E62D11">
        <w:t xml:space="preserve"> was not used outside Germany for a lon</w:t>
      </w:r>
      <w:r>
        <w:t>g time</w:t>
      </w:r>
      <w:r>
        <w:br/>
      </w:r>
      <w:r w:rsidRPr="00E62D11">
        <w:rPr>
          <w:b/>
        </w:rPr>
        <w:t>D)</w:t>
      </w:r>
      <w:r>
        <w:t xml:space="preserve"> </w:t>
      </w:r>
      <w:r w:rsidR="00BC556E" w:rsidRPr="00E62D11">
        <w:t xml:space="preserve"> spe</w:t>
      </w:r>
      <w:r>
        <w:t>eded up the printing of books</w:t>
      </w:r>
      <w:r>
        <w:br/>
      </w:r>
      <w:r w:rsidRPr="00E62D11">
        <w:rPr>
          <w:b/>
        </w:rPr>
        <w:t>E)</w:t>
      </w:r>
      <w:r>
        <w:t xml:space="preserve"> </w:t>
      </w:r>
      <w:r w:rsidR="00BC556E" w:rsidRPr="00E62D11">
        <w:t xml:space="preserve"> adopted the metal letters syst</w:t>
      </w:r>
      <w:r>
        <w:t>em of easier printing methods</w:t>
      </w:r>
      <w:r>
        <w:br/>
      </w:r>
      <w:r w:rsidR="00BC556E" w:rsidRPr="00E62D11">
        <w:br/>
      </w:r>
    </w:p>
    <w:p w:rsidR="00E62D11" w:rsidRPr="00745638" w:rsidRDefault="00E62D11" w:rsidP="00E62D11">
      <w:pPr>
        <w:pBdr>
          <w:top w:val="single" w:sz="4" w:space="1" w:color="auto"/>
          <w:left w:val="single" w:sz="4" w:space="4" w:color="auto"/>
          <w:bottom w:val="single" w:sz="4" w:space="1" w:color="auto"/>
          <w:right w:val="single" w:sz="4" w:space="4" w:color="auto"/>
        </w:pBdr>
        <w:rPr>
          <w:b/>
          <w:bCs/>
          <w:sz w:val="22"/>
          <w:szCs w:val="22"/>
          <w:lang w:val="en-US"/>
        </w:rPr>
      </w:pPr>
      <w:r>
        <w:rPr>
          <w:b/>
          <w:bCs/>
          <w:sz w:val="22"/>
          <w:szCs w:val="22"/>
          <w:lang w:val="en-US"/>
        </w:rPr>
        <w:t>48 -</w:t>
      </w:r>
      <w:proofErr w:type="gramStart"/>
      <w:r>
        <w:rPr>
          <w:b/>
          <w:bCs/>
          <w:sz w:val="22"/>
          <w:szCs w:val="22"/>
          <w:lang w:val="en-US"/>
        </w:rPr>
        <w:t>50</w:t>
      </w:r>
      <w:r w:rsidRPr="00745638">
        <w:rPr>
          <w:b/>
          <w:bCs/>
          <w:sz w:val="22"/>
          <w:szCs w:val="22"/>
          <w:lang w:val="en-US"/>
        </w:rPr>
        <w:t xml:space="preserve"> .</w:t>
      </w:r>
      <w:proofErr w:type="gramEnd"/>
      <w:r w:rsidRPr="00745638">
        <w:rPr>
          <w:b/>
          <w:bCs/>
          <w:sz w:val="22"/>
          <w:szCs w:val="22"/>
          <w:lang w:val="en-US"/>
        </w:rPr>
        <w:t xml:space="preserve"> </w:t>
      </w:r>
      <w:proofErr w:type="gramStart"/>
      <w:r w:rsidRPr="00745638">
        <w:rPr>
          <w:b/>
          <w:bCs/>
          <w:sz w:val="22"/>
          <w:szCs w:val="22"/>
          <w:lang w:val="en-US"/>
        </w:rPr>
        <w:t>soruları</w:t>
      </w:r>
      <w:proofErr w:type="gramEnd"/>
      <w:r w:rsidRPr="00745638">
        <w:rPr>
          <w:b/>
          <w:bCs/>
          <w:sz w:val="22"/>
          <w:szCs w:val="22"/>
          <w:lang w:val="en-US"/>
        </w:rPr>
        <w:t xml:space="preserve"> aşağıdaki parçaya göre cevaplayınız.</w:t>
      </w:r>
    </w:p>
    <w:p w:rsidR="004D396E" w:rsidRPr="00E62D11" w:rsidRDefault="00BC556E" w:rsidP="00E62D11">
      <w:pPr>
        <w:pStyle w:val="AralkYok"/>
      </w:pPr>
      <w:r w:rsidRPr="00E62D11">
        <w:br/>
      </w:r>
    </w:p>
    <w:p w:rsidR="00D15B69" w:rsidRDefault="00BC556E" w:rsidP="00E62D11">
      <w:pPr>
        <w:pStyle w:val="AralkYok"/>
      </w:pPr>
      <w:r w:rsidRPr="00E62D11">
        <w:t>Pollution is the introduction of harmful substances or product</w:t>
      </w:r>
      <w:r w:rsidR="00D15B69">
        <w:t xml:space="preserve">s into the environment. It is a </w:t>
      </w:r>
      <w:r w:rsidRPr="00E62D11">
        <w:t>major problem in America and as well as the world. Pollution not only damages the</w:t>
      </w:r>
      <w:r w:rsidRPr="00E62D11">
        <w:br/>
        <w:t>environment, but damages us also. It has caused many probl</w:t>
      </w:r>
      <w:r w:rsidR="00D15B69">
        <w:t xml:space="preserve">ems ranging from lung cancer to </w:t>
      </w:r>
      <w:r w:rsidRPr="00E62D11">
        <w:t>the greenhouse effect. It is all among us but we continu</w:t>
      </w:r>
      <w:r w:rsidR="00D15B69">
        <w:t>e to live in our own filth.</w:t>
      </w:r>
      <w:r w:rsidR="00D15B69">
        <w:br/>
      </w:r>
      <w:r w:rsidR="00D15B69">
        <w:br/>
      </w:r>
      <w:r w:rsidR="00D15B69" w:rsidRPr="00D15B69">
        <w:rPr>
          <w:b/>
        </w:rPr>
        <w:t xml:space="preserve">48. </w:t>
      </w:r>
      <w:r w:rsidRPr="00D15B69">
        <w:rPr>
          <w:b/>
        </w:rPr>
        <w:t xml:space="preserve"> According to th</w:t>
      </w:r>
      <w:r w:rsidR="00D15B69" w:rsidRPr="00D15B69">
        <w:rPr>
          <w:b/>
        </w:rPr>
        <w:t>e author human beings</w:t>
      </w:r>
      <w:r w:rsidR="00D15B69">
        <w:rPr>
          <w:b/>
        </w:rPr>
        <w:t>___________</w:t>
      </w:r>
      <w:r w:rsidR="00D15B69" w:rsidRPr="00D15B69">
        <w:rPr>
          <w:b/>
        </w:rPr>
        <w:t>_.</w:t>
      </w:r>
      <w:r w:rsidRPr="00D15B69">
        <w:rPr>
          <w:b/>
        </w:rPr>
        <w:br/>
      </w:r>
    </w:p>
    <w:p w:rsidR="00D15B69" w:rsidRDefault="00BC556E" w:rsidP="00E62D11">
      <w:pPr>
        <w:pStyle w:val="AralkYok"/>
      </w:pPr>
      <w:r w:rsidRPr="00D15B69">
        <w:rPr>
          <w:b/>
        </w:rPr>
        <w:t>A)</w:t>
      </w:r>
      <w:r w:rsidRPr="00E62D11">
        <w:t xml:space="preserve"> human death has all occurred as a direct result of pollution</w:t>
      </w:r>
      <w:r w:rsidRPr="00E62D11">
        <w:br/>
      </w:r>
      <w:r w:rsidRPr="00D15B69">
        <w:rPr>
          <w:b/>
        </w:rPr>
        <w:t>B)</w:t>
      </w:r>
      <w:r w:rsidRPr="00E62D11">
        <w:t xml:space="preserve"> pollution lays in the center of natural environment</w:t>
      </w:r>
      <w:r w:rsidRPr="00E62D11">
        <w:br/>
      </w:r>
      <w:r w:rsidRPr="00D15B69">
        <w:rPr>
          <w:b/>
        </w:rPr>
        <w:t>C)</w:t>
      </w:r>
      <w:r w:rsidRPr="00E62D11">
        <w:t xml:space="preserve"> are not really related with vital environmental problems</w:t>
      </w:r>
      <w:r w:rsidRPr="00E62D11">
        <w:br/>
      </w:r>
      <w:r w:rsidRPr="00D15B69">
        <w:rPr>
          <w:b/>
        </w:rPr>
        <w:t>D)</w:t>
      </w:r>
      <w:r w:rsidRPr="00E62D11">
        <w:t xml:space="preserve"> have been living in the environment they've themselves contaminated</w:t>
      </w:r>
      <w:r w:rsidRPr="00E62D11">
        <w:br/>
      </w:r>
      <w:r w:rsidRPr="00D15B69">
        <w:rPr>
          <w:b/>
        </w:rPr>
        <w:t>E)</w:t>
      </w:r>
      <w:r w:rsidRPr="00E62D11">
        <w:t xml:space="preserve"> contaminate their dr</w:t>
      </w:r>
      <w:r w:rsidR="00D15B69">
        <w:t>inking water and soil as well</w:t>
      </w:r>
      <w:r w:rsidR="00D15B69">
        <w:br/>
      </w:r>
      <w:r w:rsidRPr="00E62D11">
        <w:br/>
      </w:r>
    </w:p>
    <w:p w:rsidR="00D15B69" w:rsidRDefault="00D15B69" w:rsidP="00E62D11">
      <w:pPr>
        <w:pStyle w:val="AralkYok"/>
      </w:pPr>
    </w:p>
    <w:p w:rsidR="006950C1" w:rsidRDefault="006950C1" w:rsidP="00E62D11">
      <w:pPr>
        <w:pStyle w:val="AralkYok"/>
        <w:rPr>
          <w:b/>
        </w:rPr>
      </w:pPr>
    </w:p>
    <w:p w:rsidR="006950C1" w:rsidRDefault="006950C1" w:rsidP="00E62D11">
      <w:pPr>
        <w:pStyle w:val="AralkYok"/>
        <w:rPr>
          <w:b/>
        </w:rPr>
      </w:pPr>
    </w:p>
    <w:p w:rsidR="00E56F78" w:rsidRDefault="00D15B69" w:rsidP="00E62D11">
      <w:pPr>
        <w:pStyle w:val="AralkYok"/>
      </w:pPr>
      <w:r w:rsidRPr="00E56F78">
        <w:rPr>
          <w:b/>
        </w:rPr>
        <w:lastRenderedPageBreak/>
        <w:t xml:space="preserve">49. </w:t>
      </w:r>
      <w:r w:rsidR="00BC556E" w:rsidRPr="00E56F78">
        <w:rPr>
          <w:b/>
        </w:rPr>
        <w:t>We cause env</w:t>
      </w:r>
      <w:r w:rsidR="00E56F78" w:rsidRPr="00E56F78">
        <w:rPr>
          <w:b/>
        </w:rPr>
        <w:t>ironmental pollution _______________.</w:t>
      </w:r>
      <w:r w:rsidR="00BC556E" w:rsidRPr="00E56F78">
        <w:rPr>
          <w:b/>
        </w:rPr>
        <w:br/>
      </w:r>
    </w:p>
    <w:p w:rsidR="00E56F78" w:rsidRDefault="00BC556E" w:rsidP="00E62D11">
      <w:pPr>
        <w:pStyle w:val="AralkYok"/>
      </w:pPr>
      <w:proofErr w:type="gramStart"/>
      <w:r w:rsidRPr="00E56F78">
        <w:rPr>
          <w:b/>
        </w:rPr>
        <w:t>A)</w:t>
      </w:r>
      <w:r w:rsidRPr="00E62D11">
        <w:t xml:space="preserve"> by keeping the plant life from growing</w:t>
      </w:r>
      <w:r w:rsidRPr="00E62D11">
        <w:br/>
      </w:r>
      <w:r w:rsidRPr="00E56F78">
        <w:rPr>
          <w:b/>
        </w:rPr>
        <w:t>B)</w:t>
      </w:r>
      <w:r w:rsidRPr="00E62D11">
        <w:t xml:space="preserve"> as hot water kills most life it comes into contact with</w:t>
      </w:r>
      <w:r w:rsidRPr="00E62D11">
        <w:br/>
      </w:r>
      <w:r w:rsidRPr="00E56F78">
        <w:rPr>
          <w:b/>
        </w:rPr>
        <w:t>C)</w:t>
      </w:r>
      <w:r w:rsidRPr="00E62D11">
        <w:t xml:space="preserve"> that means the small bacteria and other microorganisms can't grow</w:t>
      </w:r>
      <w:r w:rsidRPr="00E62D11">
        <w:br/>
      </w:r>
      <w:r w:rsidRPr="00E56F78">
        <w:rPr>
          <w:b/>
        </w:rPr>
        <w:t>D)</w:t>
      </w:r>
      <w:r w:rsidRPr="00E62D11">
        <w:t xml:space="preserve"> because fish can't feed and so the ecosystem dies</w:t>
      </w:r>
      <w:r w:rsidRPr="00E62D11">
        <w:br/>
      </w:r>
      <w:r w:rsidRPr="00E56F78">
        <w:rPr>
          <w:b/>
        </w:rPr>
        <w:t>E)</w:t>
      </w:r>
      <w:r w:rsidRPr="00E62D11">
        <w:t xml:space="preserve"> by releasing harmful substances or </w:t>
      </w:r>
      <w:r w:rsidR="00E56F78">
        <w:t>products into the environment</w:t>
      </w:r>
      <w:r w:rsidR="00E56F78">
        <w:br/>
      </w:r>
      <w:r w:rsidR="00E56F78">
        <w:br/>
      </w:r>
      <w:r w:rsidR="00E56F78" w:rsidRPr="00E56F78">
        <w:rPr>
          <w:b/>
        </w:rPr>
        <w:t xml:space="preserve">50. </w:t>
      </w:r>
      <w:r w:rsidRPr="00E56F78">
        <w:rPr>
          <w:b/>
        </w:rPr>
        <w:t>Polluting the environment has too many</w:t>
      </w:r>
      <w:r w:rsidR="00E56F78" w:rsidRPr="00E56F78">
        <w:rPr>
          <w:b/>
        </w:rPr>
        <w:t xml:space="preserve"> effects on our lives____________.</w:t>
      </w:r>
      <w:proofErr w:type="gramEnd"/>
      <w:r w:rsidRPr="00E62D11">
        <w:br/>
      </w:r>
    </w:p>
    <w:p w:rsidR="00BF1930" w:rsidRDefault="00BC556E" w:rsidP="00E62D11">
      <w:pPr>
        <w:pStyle w:val="AralkYok"/>
      </w:pPr>
      <w:r w:rsidRPr="00E56F78">
        <w:rPr>
          <w:b/>
        </w:rPr>
        <w:t>A)</w:t>
      </w:r>
      <w:r w:rsidRPr="00E62D11">
        <w:t xml:space="preserve"> including our health</w:t>
      </w:r>
      <w:r w:rsidRPr="00E62D11">
        <w:br/>
      </w:r>
      <w:r w:rsidRPr="00E56F78">
        <w:rPr>
          <w:b/>
        </w:rPr>
        <w:t>B)</w:t>
      </w:r>
      <w:r w:rsidRPr="00E62D11">
        <w:t xml:space="preserve"> by dumping waste materials around us</w:t>
      </w:r>
      <w:r w:rsidRPr="00E62D11">
        <w:br/>
      </w:r>
      <w:r w:rsidRPr="00E56F78">
        <w:rPr>
          <w:b/>
        </w:rPr>
        <w:t>C)</w:t>
      </w:r>
      <w:r w:rsidRPr="00E62D11">
        <w:t xml:space="preserve"> causing entire destruction of an ecosystem</w:t>
      </w:r>
      <w:r w:rsidRPr="00E62D11">
        <w:br/>
      </w:r>
      <w:r w:rsidRPr="00E56F78">
        <w:rPr>
          <w:b/>
        </w:rPr>
        <w:t>D)</w:t>
      </w:r>
      <w:r w:rsidRPr="00E62D11">
        <w:t xml:space="preserve"> in addition to the pollutants dumped by industry</w:t>
      </w:r>
      <w:r w:rsidRPr="00E62D11">
        <w:br/>
      </w:r>
      <w:r w:rsidRPr="00E56F78">
        <w:rPr>
          <w:b/>
        </w:rPr>
        <w:t>E)</w:t>
      </w:r>
      <w:r w:rsidRPr="00E62D11">
        <w:t xml:space="preserve"> because some compa</w:t>
      </w:r>
      <w:r w:rsidR="00E56F78">
        <w:t>nies dump chemicals around us</w:t>
      </w:r>
    </w:p>
    <w:p w:rsidR="00BF1930" w:rsidRDefault="00BF1930">
      <w:pPr>
        <w:spacing w:after="200" w:line="276" w:lineRule="auto"/>
      </w:pPr>
      <w:r>
        <w:br w:type="page"/>
      </w:r>
    </w:p>
    <w:p w:rsidR="00BF1930" w:rsidRPr="00BF1930" w:rsidRDefault="00BF1930" w:rsidP="00BF1930">
      <w:pPr>
        <w:suppressLineNumbers/>
        <w:rPr>
          <w:b/>
        </w:rPr>
      </w:pPr>
      <w:bookmarkStart w:id="0" w:name="_GoBack"/>
      <w:r w:rsidRPr="00BF1930">
        <w:rPr>
          <w:b/>
        </w:rPr>
        <w:lastRenderedPageBreak/>
        <w:t>ANSWER KEY</w:t>
      </w:r>
    </w:p>
    <w:bookmarkEnd w:id="0"/>
    <w:p w:rsidR="00BF1930" w:rsidRDefault="00BF1930" w:rsidP="00BF1930">
      <w:pPr>
        <w:suppressLineNumbers/>
      </w:pPr>
    </w:p>
    <w:p w:rsidR="00BF1930" w:rsidRDefault="00BF1930" w:rsidP="00BF1930">
      <w:pPr>
        <w:suppressLineNumbers/>
      </w:pPr>
    </w:p>
    <w:p w:rsidR="00BF1930" w:rsidRDefault="00BF1930" w:rsidP="00BF1930">
      <w:pPr>
        <w:suppressLineNumbers/>
      </w:pPr>
    </w:p>
    <w:p w:rsidR="00BF1930" w:rsidRDefault="00BF1930" w:rsidP="00BF1930">
      <w:pPr>
        <w:suppressLineNumbers/>
      </w:pPr>
    </w:p>
    <w:p w:rsidR="00BF1930" w:rsidRDefault="00BF1930" w:rsidP="00BF1930">
      <w:pPr>
        <w:suppressLineNumbers/>
      </w:pP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B</w:t>
      </w:r>
    </w:p>
    <w:p w:rsidR="00BF1930" w:rsidRDefault="00BF1930" w:rsidP="00BF1930">
      <w:pPr>
        <w:pStyle w:val="ListeParagraf"/>
        <w:spacing w:line="360" w:lineRule="auto"/>
      </w:pPr>
    </w:p>
    <w:p w:rsidR="00BF1930" w:rsidRDefault="00BF1930" w:rsidP="00BF1930">
      <w:pPr>
        <w:pStyle w:val="ListeParagraf"/>
        <w:spacing w:line="360" w:lineRule="auto"/>
      </w:pPr>
    </w:p>
    <w:p w:rsidR="00BF1930" w:rsidRDefault="00BF1930" w:rsidP="00BF1930">
      <w:pPr>
        <w:pStyle w:val="ListeParagraf"/>
        <w:spacing w:line="360" w:lineRule="auto"/>
      </w:pPr>
    </w:p>
    <w:p w:rsidR="00BF1930" w:rsidRDefault="00BF1930" w:rsidP="00BF1930">
      <w:pPr>
        <w:pStyle w:val="ListeParagraf"/>
        <w:spacing w:line="360" w:lineRule="auto"/>
      </w:pP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B</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A</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C</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D</w:t>
      </w:r>
    </w:p>
    <w:p w:rsidR="00BF1930" w:rsidRDefault="00BF1930" w:rsidP="00BF1930">
      <w:pPr>
        <w:pStyle w:val="ListeParagraf"/>
        <w:numPr>
          <w:ilvl w:val="0"/>
          <w:numId w:val="26"/>
        </w:numPr>
        <w:spacing w:line="360" w:lineRule="auto"/>
      </w:pPr>
      <w:r>
        <w:t>E</w:t>
      </w:r>
    </w:p>
    <w:p w:rsidR="00BF1930" w:rsidRDefault="00BF1930" w:rsidP="00BF1930">
      <w:pPr>
        <w:pStyle w:val="ListeParagraf"/>
        <w:numPr>
          <w:ilvl w:val="0"/>
          <w:numId w:val="26"/>
        </w:numPr>
        <w:spacing w:line="360" w:lineRule="auto"/>
      </w:pPr>
      <w:r>
        <w:t>A</w:t>
      </w:r>
    </w:p>
    <w:p w:rsidR="004D396E" w:rsidRPr="00D15B69" w:rsidRDefault="00BC556E" w:rsidP="00E62D11">
      <w:pPr>
        <w:pStyle w:val="AralkYok"/>
        <w:rPr>
          <w:b/>
        </w:rPr>
      </w:pPr>
      <w:r w:rsidRPr="00E62D11">
        <w:br/>
      </w:r>
      <w:r w:rsidRPr="00E62D11">
        <w:br/>
      </w:r>
    </w:p>
    <w:p w:rsidR="004D396E" w:rsidRPr="00E62D11" w:rsidRDefault="004D396E" w:rsidP="00E62D11">
      <w:pPr>
        <w:pStyle w:val="AralkYok"/>
      </w:pPr>
    </w:p>
    <w:p w:rsidR="00FA04D3" w:rsidRPr="00E62D11" w:rsidRDefault="00FA04D3" w:rsidP="00E62D11">
      <w:pPr>
        <w:pStyle w:val="AralkYok"/>
        <w:rPr>
          <w:b/>
          <w:lang w:val="en-US"/>
        </w:rPr>
      </w:pPr>
    </w:p>
    <w:p w:rsidR="00FA04D3" w:rsidRPr="00E62D11" w:rsidRDefault="00FA04D3" w:rsidP="00E62D11">
      <w:pPr>
        <w:pStyle w:val="AralkYok"/>
        <w:rPr>
          <w:lang w:val="en-US"/>
        </w:rPr>
      </w:pPr>
    </w:p>
    <w:sectPr w:rsidR="00FA04D3" w:rsidRPr="00E62D11" w:rsidSect="008D7DD0">
      <w:footerReference w:type="default" r:id="rId9"/>
      <w:pgSz w:w="11906" w:h="16838"/>
      <w:pgMar w:top="1417" w:right="1417" w:bottom="1417" w:left="1417" w:header="708" w:footer="708" w:gutter="0"/>
      <w:cols w:num="2" w:sep="1"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2B80" w:rsidRDefault="00742B80" w:rsidP="008D7DD0">
      <w:r>
        <w:separator/>
      </w:r>
    </w:p>
  </w:endnote>
  <w:endnote w:type="continuationSeparator" w:id="0">
    <w:p w:rsidR="00742B80" w:rsidRDefault="00742B80" w:rsidP="008D7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9561"/>
      <w:docPartObj>
        <w:docPartGallery w:val="Page Numbers (Bottom of Page)"/>
        <w:docPartUnique/>
      </w:docPartObj>
    </w:sdtPr>
    <w:sdtEndPr/>
    <w:sdtContent>
      <w:p w:rsidR="009F3200" w:rsidRDefault="00742B80">
        <w:pPr>
          <w:pStyle w:val="Altbilgi"/>
          <w:jc w:val="center"/>
        </w:pPr>
        <w:r>
          <w:fldChar w:fldCharType="begin"/>
        </w:r>
        <w:r>
          <w:instrText xml:space="preserve"> PAGE   \* MERGEFORMAT </w:instrText>
        </w:r>
        <w:r>
          <w:fldChar w:fldCharType="separate"/>
        </w:r>
        <w:r w:rsidR="00BF1930">
          <w:rPr>
            <w:noProof/>
          </w:rPr>
          <w:t>7</w:t>
        </w:r>
        <w:r>
          <w:rPr>
            <w:noProof/>
          </w:rPr>
          <w:fldChar w:fldCharType="end"/>
        </w:r>
      </w:p>
    </w:sdtContent>
  </w:sdt>
  <w:p w:rsidR="009F3200" w:rsidRDefault="009F320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2B80" w:rsidRDefault="00742B80" w:rsidP="008D7DD0">
      <w:r>
        <w:separator/>
      </w:r>
    </w:p>
  </w:footnote>
  <w:footnote w:type="continuationSeparator" w:id="0">
    <w:p w:rsidR="00742B80" w:rsidRDefault="00742B80" w:rsidP="008D7D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022F"/>
    <w:multiLevelType w:val="hybridMultilevel"/>
    <w:tmpl w:val="E430C250"/>
    <w:lvl w:ilvl="0" w:tplc="BDF4DA4A">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3101917"/>
    <w:multiLevelType w:val="hybridMultilevel"/>
    <w:tmpl w:val="8E468D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25E4BEF"/>
    <w:multiLevelType w:val="hybridMultilevel"/>
    <w:tmpl w:val="590A4BA4"/>
    <w:lvl w:ilvl="0" w:tplc="0BF2A638">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30D1D41"/>
    <w:multiLevelType w:val="hybridMultilevel"/>
    <w:tmpl w:val="1CB6C5C6"/>
    <w:lvl w:ilvl="0" w:tplc="B2084D9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39859B4"/>
    <w:multiLevelType w:val="hybridMultilevel"/>
    <w:tmpl w:val="F4F63E26"/>
    <w:lvl w:ilvl="0" w:tplc="361C4FE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47E51A4"/>
    <w:multiLevelType w:val="hybridMultilevel"/>
    <w:tmpl w:val="30DA8A62"/>
    <w:lvl w:ilvl="0" w:tplc="23D87C2C">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5673E9E"/>
    <w:multiLevelType w:val="hybridMultilevel"/>
    <w:tmpl w:val="CE809720"/>
    <w:lvl w:ilvl="0" w:tplc="B6FC852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F2A46AE"/>
    <w:multiLevelType w:val="hybridMultilevel"/>
    <w:tmpl w:val="51548560"/>
    <w:lvl w:ilvl="0" w:tplc="E2E04416">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85C020F"/>
    <w:multiLevelType w:val="hybridMultilevel"/>
    <w:tmpl w:val="30C68512"/>
    <w:lvl w:ilvl="0" w:tplc="EE2C958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B7E496E"/>
    <w:multiLevelType w:val="hybridMultilevel"/>
    <w:tmpl w:val="CE342B04"/>
    <w:lvl w:ilvl="0" w:tplc="A93E39A4">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3276256A"/>
    <w:multiLevelType w:val="hybridMultilevel"/>
    <w:tmpl w:val="5B2E4610"/>
    <w:lvl w:ilvl="0" w:tplc="380CAD0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36D552C7"/>
    <w:multiLevelType w:val="hybridMultilevel"/>
    <w:tmpl w:val="DB56EB90"/>
    <w:lvl w:ilvl="0" w:tplc="E878E3C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382B079E"/>
    <w:multiLevelType w:val="hybridMultilevel"/>
    <w:tmpl w:val="2FCE4148"/>
    <w:lvl w:ilvl="0" w:tplc="71AEA610">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3C97399E"/>
    <w:multiLevelType w:val="hybridMultilevel"/>
    <w:tmpl w:val="308262A4"/>
    <w:lvl w:ilvl="0" w:tplc="6A8605F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3E08690D"/>
    <w:multiLevelType w:val="hybridMultilevel"/>
    <w:tmpl w:val="39BAF372"/>
    <w:lvl w:ilvl="0" w:tplc="258A7CC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F6A1063"/>
    <w:multiLevelType w:val="hybridMultilevel"/>
    <w:tmpl w:val="82E2BB74"/>
    <w:lvl w:ilvl="0" w:tplc="9ABC924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F9154AA"/>
    <w:multiLevelType w:val="hybridMultilevel"/>
    <w:tmpl w:val="77F8D1C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45993825"/>
    <w:multiLevelType w:val="hybridMultilevel"/>
    <w:tmpl w:val="C52EEFD2"/>
    <w:lvl w:ilvl="0" w:tplc="477479B6">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48EE28A8"/>
    <w:multiLevelType w:val="hybridMultilevel"/>
    <w:tmpl w:val="85D4BF28"/>
    <w:lvl w:ilvl="0" w:tplc="72D23BD4">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4CB04B53"/>
    <w:multiLevelType w:val="hybridMultilevel"/>
    <w:tmpl w:val="166819FA"/>
    <w:lvl w:ilvl="0" w:tplc="25209D5A">
      <w:start w:val="1"/>
      <w:numFmt w:val="upp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516B48A5"/>
    <w:multiLevelType w:val="hybridMultilevel"/>
    <w:tmpl w:val="14185B9A"/>
    <w:lvl w:ilvl="0" w:tplc="84287D0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62B57CD6"/>
    <w:multiLevelType w:val="hybridMultilevel"/>
    <w:tmpl w:val="A00C874E"/>
    <w:lvl w:ilvl="0" w:tplc="05C25B0E">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647E7B74"/>
    <w:multiLevelType w:val="hybridMultilevel"/>
    <w:tmpl w:val="2DAA1D40"/>
    <w:lvl w:ilvl="0" w:tplc="4BD82AFA">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6D4956F9"/>
    <w:multiLevelType w:val="hybridMultilevel"/>
    <w:tmpl w:val="DDA23E64"/>
    <w:lvl w:ilvl="0" w:tplc="8924CCF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738760A1"/>
    <w:multiLevelType w:val="hybridMultilevel"/>
    <w:tmpl w:val="D4A2F670"/>
    <w:lvl w:ilvl="0" w:tplc="57CC85D6">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7B5E2AB8"/>
    <w:multiLevelType w:val="hybridMultilevel"/>
    <w:tmpl w:val="4C247538"/>
    <w:lvl w:ilvl="0" w:tplc="93C45244">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5"/>
  </w:num>
  <w:num w:numId="5">
    <w:abstractNumId w:val="12"/>
  </w:num>
  <w:num w:numId="6">
    <w:abstractNumId w:val="15"/>
  </w:num>
  <w:num w:numId="7">
    <w:abstractNumId w:val="23"/>
  </w:num>
  <w:num w:numId="8">
    <w:abstractNumId w:val="7"/>
  </w:num>
  <w:num w:numId="9">
    <w:abstractNumId w:val="10"/>
  </w:num>
  <w:num w:numId="10">
    <w:abstractNumId w:val="18"/>
  </w:num>
  <w:num w:numId="11">
    <w:abstractNumId w:val="20"/>
  </w:num>
  <w:num w:numId="12">
    <w:abstractNumId w:val="24"/>
  </w:num>
  <w:num w:numId="13">
    <w:abstractNumId w:val="22"/>
  </w:num>
  <w:num w:numId="14">
    <w:abstractNumId w:val="25"/>
  </w:num>
  <w:num w:numId="15">
    <w:abstractNumId w:val="8"/>
  </w:num>
  <w:num w:numId="16">
    <w:abstractNumId w:val="14"/>
  </w:num>
  <w:num w:numId="17">
    <w:abstractNumId w:val="0"/>
  </w:num>
  <w:num w:numId="18">
    <w:abstractNumId w:val="17"/>
  </w:num>
  <w:num w:numId="19">
    <w:abstractNumId w:val="9"/>
  </w:num>
  <w:num w:numId="20">
    <w:abstractNumId w:val="19"/>
  </w:num>
  <w:num w:numId="21">
    <w:abstractNumId w:val="21"/>
  </w:num>
  <w:num w:numId="22">
    <w:abstractNumId w:val="2"/>
  </w:num>
  <w:num w:numId="23">
    <w:abstractNumId w:val="4"/>
  </w:num>
  <w:num w:numId="24">
    <w:abstractNumId w:val="6"/>
  </w:num>
  <w:num w:numId="25">
    <w:abstractNumId w:val="3"/>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U0NDOxNDU3MDE3NjFU0lEKTi0uzszPAykwrAUAmYI7JywAAAA="/>
  </w:docVars>
  <w:rsids>
    <w:rsidRoot w:val="00BD604D"/>
    <w:rsid w:val="00032C90"/>
    <w:rsid w:val="00064215"/>
    <w:rsid w:val="00082B48"/>
    <w:rsid w:val="000B3966"/>
    <w:rsid w:val="000C2954"/>
    <w:rsid w:val="000D0F74"/>
    <w:rsid w:val="000F5A94"/>
    <w:rsid w:val="0011615A"/>
    <w:rsid w:val="0011733D"/>
    <w:rsid w:val="00121250"/>
    <w:rsid w:val="0013109E"/>
    <w:rsid w:val="0015743B"/>
    <w:rsid w:val="00177FFA"/>
    <w:rsid w:val="0020049D"/>
    <w:rsid w:val="00270871"/>
    <w:rsid w:val="00275083"/>
    <w:rsid w:val="00281AA5"/>
    <w:rsid w:val="002A1138"/>
    <w:rsid w:val="002A15B0"/>
    <w:rsid w:val="00310581"/>
    <w:rsid w:val="00402613"/>
    <w:rsid w:val="00451D96"/>
    <w:rsid w:val="00455EFA"/>
    <w:rsid w:val="00477550"/>
    <w:rsid w:val="00494715"/>
    <w:rsid w:val="004A257D"/>
    <w:rsid w:val="004A5CCA"/>
    <w:rsid w:val="004D396E"/>
    <w:rsid w:val="004F2B99"/>
    <w:rsid w:val="00507DFE"/>
    <w:rsid w:val="00547FEE"/>
    <w:rsid w:val="005739B5"/>
    <w:rsid w:val="0059104B"/>
    <w:rsid w:val="00591E0B"/>
    <w:rsid w:val="005C1448"/>
    <w:rsid w:val="00605CEF"/>
    <w:rsid w:val="00612C6A"/>
    <w:rsid w:val="006750BA"/>
    <w:rsid w:val="00675DF7"/>
    <w:rsid w:val="006950C1"/>
    <w:rsid w:val="006B6AC8"/>
    <w:rsid w:val="006E109E"/>
    <w:rsid w:val="0071475C"/>
    <w:rsid w:val="00742B80"/>
    <w:rsid w:val="00743265"/>
    <w:rsid w:val="007B6B62"/>
    <w:rsid w:val="007D763A"/>
    <w:rsid w:val="00815F1D"/>
    <w:rsid w:val="00822E14"/>
    <w:rsid w:val="00837AA7"/>
    <w:rsid w:val="00852AE4"/>
    <w:rsid w:val="00856FAB"/>
    <w:rsid w:val="008D7DD0"/>
    <w:rsid w:val="008E1AA2"/>
    <w:rsid w:val="00922BE9"/>
    <w:rsid w:val="00932018"/>
    <w:rsid w:val="00932701"/>
    <w:rsid w:val="009E4972"/>
    <w:rsid w:val="009F0825"/>
    <w:rsid w:val="009F3200"/>
    <w:rsid w:val="00A12E8B"/>
    <w:rsid w:val="00A454F5"/>
    <w:rsid w:val="00A4633B"/>
    <w:rsid w:val="00A51178"/>
    <w:rsid w:val="00A82847"/>
    <w:rsid w:val="00A85A69"/>
    <w:rsid w:val="00A91583"/>
    <w:rsid w:val="00AA57F4"/>
    <w:rsid w:val="00AB3519"/>
    <w:rsid w:val="00B04076"/>
    <w:rsid w:val="00B27009"/>
    <w:rsid w:val="00B30D70"/>
    <w:rsid w:val="00B74861"/>
    <w:rsid w:val="00B753DF"/>
    <w:rsid w:val="00BC556E"/>
    <w:rsid w:val="00BD604D"/>
    <w:rsid w:val="00BF1930"/>
    <w:rsid w:val="00CA40F3"/>
    <w:rsid w:val="00D15B69"/>
    <w:rsid w:val="00D4622F"/>
    <w:rsid w:val="00D50881"/>
    <w:rsid w:val="00D71668"/>
    <w:rsid w:val="00D9332A"/>
    <w:rsid w:val="00DC252C"/>
    <w:rsid w:val="00DE1916"/>
    <w:rsid w:val="00E0412C"/>
    <w:rsid w:val="00E13492"/>
    <w:rsid w:val="00E30D16"/>
    <w:rsid w:val="00E374FA"/>
    <w:rsid w:val="00E53515"/>
    <w:rsid w:val="00E56F78"/>
    <w:rsid w:val="00E60CC1"/>
    <w:rsid w:val="00E62D11"/>
    <w:rsid w:val="00E801C2"/>
    <w:rsid w:val="00EC7AE2"/>
    <w:rsid w:val="00EE192C"/>
    <w:rsid w:val="00F06721"/>
    <w:rsid w:val="00F26E46"/>
    <w:rsid w:val="00F325F1"/>
    <w:rsid w:val="00F37C02"/>
    <w:rsid w:val="00F501BA"/>
    <w:rsid w:val="00FA04D3"/>
    <w:rsid w:val="00FA5AFA"/>
    <w:rsid w:val="00FB0C76"/>
    <w:rsid w:val="00FD24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DD0"/>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semiHidden/>
    <w:unhideWhenUsed/>
    <w:rsid w:val="008D7DD0"/>
    <w:pPr>
      <w:tabs>
        <w:tab w:val="center" w:pos="4536"/>
        <w:tab w:val="right" w:pos="9072"/>
      </w:tabs>
    </w:pPr>
    <w:rPr>
      <w:rFonts w:asciiTheme="minorHAnsi" w:eastAsiaTheme="minorHAnsi" w:hAnsiTheme="minorHAnsi" w:cstheme="minorBidi"/>
      <w:sz w:val="22"/>
      <w:szCs w:val="22"/>
      <w:lang w:eastAsia="en-US"/>
    </w:rPr>
  </w:style>
  <w:style w:type="character" w:customStyle="1" w:styleId="stbilgiChar">
    <w:name w:val="Üstbilgi Char"/>
    <w:basedOn w:val="VarsaylanParagrafYazTipi"/>
    <w:link w:val="stbilgi"/>
    <w:uiPriority w:val="99"/>
    <w:semiHidden/>
    <w:rsid w:val="008D7DD0"/>
  </w:style>
  <w:style w:type="paragraph" w:styleId="Altbilgi">
    <w:name w:val="footer"/>
    <w:basedOn w:val="Normal"/>
    <w:link w:val="AltbilgiChar"/>
    <w:uiPriority w:val="99"/>
    <w:unhideWhenUsed/>
    <w:rsid w:val="008D7DD0"/>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bilgi Char"/>
    <w:basedOn w:val="VarsaylanParagrafYazTipi"/>
    <w:link w:val="Altbilgi"/>
    <w:uiPriority w:val="99"/>
    <w:rsid w:val="008D7DD0"/>
  </w:style>
  <w:style w:type="paragraph" w:styleId="AralkYok">
    <w:name w:val="No Spacing"/>
    <w:uiPriority w:val="1"/>
    <w:qFormat/>
    <w:rsid w:val="008D7DD0"/>
    <w:pPr>
      <w:spacing w:after="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1615A"/>
    <w:pPr>
      <w:ind w:left="720"/>
      <w:contextualSpacing/>
    </w:pPr>
  </w:style>
  <w:style w:type="paragraph" w:styleId="GvdeMetni">
    <w:name w:val="Body Text"/>
    <w:basedOn w:val="Normal"/>
    <w:link w:val="GvdeMetniChar"/>
    <w:rsid w:val="0015743B"/>
    <w:rPr>
      <w:sz w:val="20"/>
    </w:rPr>
  </w:style>
  <w:style w:type="character" w:customStyle="1" w:styleId="GvdeMetniChar">
    <w:name w:val="Gövde Metni Char"/>
    <w:basedOn w:val="VarsaylanParagrafYazTipi"/>
    <w:link w:val="GvdeMetni"/>
    <w:rsid w:val="0015743B"/>
    <w:rPr>
      <w:rFonts w:ascii="Times New Roman" w:eastAsia="Times New Roman" w:hAnsi="Times New Roman" w:cs="Times New Roman"/>
      <w:sz w:val="20"/>
      <w:szCs w:val="24"/>
      <w:lang w:eastAsia="tr-TR"/>
    </w:rPr>
  </w:style>
  <w:style w:type="paragraph" w:styleId="GvdeMetni3">
    <w:name w:val="Body Text 3"/>
    <w:basedOn w:val="Normal"/>
    <w:link w:val="GvdeMetni3Char"/>
    <w:uiPriority w:val="99"/>
    <w:semiHidden/>
    <w:unhideWhenUsed/>
    <w:rsid w:val="004D396E"/>
    <w:pPr>
      <w:spacing w:after="120"/>
    </w:pPr>
    <w:rPr>
      <w:sz w:val="16"/>
      <w:szCs w:val="16"/>
    </w:rPr>
  </w:style>
  <w:style w:type="character" w:customStyle="1" w:styleId="GvdeMetni3Char">
    <w:name w:val="Gövde Metni 3 Char"/>
    <w:basedOn w:val="VarsaylanParagrafYazTipi"/>
    <w:link w:val="GvdeMetni3"/>
    <w:uiPriority w:val="99"/>
    <w:semiHidden/>
    <w:rsid w:val="004D396E"/>
    <w:rPr>
      <w:rFonts w:ascii="Times New Roman" w:eastAsia="Times New Roman" w:hAnsi="Times New Roman" w:cs="Times New Roman"/>
      <w:sz w:val="16"/>
      <w:szCs w:val="16"/>
      <w:lang w:eastAsia="tr-TR"/>
    </w:rPr>
  </w:style>
  <w:style w:type="paragraph" w:styleId="HTMLncedenBiimlendirilmi">
    <w:name w:val="HTML Preformatted"/>
    <w:basedOn w:val="Normal"/>
    <w:link w:val="HTMLncedenBiimlendirilmiChar"/>
    <w:rsid w:val="004D39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ncedenBiimlendirilmiChar">
    <w:name w:val="HTML Önceden Biçimlendirilmiş Char"/>
    <w:basedOn w:val="VarsaylanParagrafYazTipi"/>
    <w:link w:val="HTMLncedenBiimlendirilmi"/>
    <w:rsid w:val="004D396E"/>
    <w:rPr>
      <w:rFonts w:ascii="Courier New" w:eastAsia="Courier New"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486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8E14FC-AAD7-4A49-9C78-749ED2977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7</Pages>
  <Words>2275</Words>
  <Characters>12970</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kard bell</dc:creator>
  <cp:lastModifiedBy>Tarık</cp:lastModifiedBy>
  <cp:revision>57</cp:revision>
  <dcterms:created xsi:type="dcterms:W3CDTF">2013-01-16T10:34:00Z</dcterms:created>
  <dcterms:modified xsi:type="dcterms:W3CDTF">2019-03-01T12:23:00Z</dcterms:modified>
</cp:coreProperties>
</file>